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7255F" w14:textId="033A4933" w:rsidR="00DA5967" w:rsidRPr="00C82094" w:rsidRDefault="001220ED" w:rsidP="00DA5967">
      <w:pPr>
        <w:rPr>
          <w:rFonts w:ascii="Shonar Bangla" w:hAnsi="Shonar Bangla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80768" behindDoc="0" locked="0" layoutInCell="1" allowOverlap="1" wp14:anchorId="2E7FB048" wp14:editId="3182BDB4">
            <wp:simplePos x="0" y="0"/>
            <wp:positionH relativeFrom="margin">
              <wp:align>center</wp:align>
            </wp:positionH>
            <wp:positionV relativeFrom="paragraph">
              <wp:posOffset>2983865</wp:posOffset>
            </wp:positionV>
            <wp:extent cx="2542894" cy="1907311"/>
            <wp:effectExtent l="0" t="0" r="0" b="0"/>
            <wp:wrapThrough wrapText="bothSides">
              <wp:wrapPolygon edited="0">
                <wp:start x="0" y="0"/>
                <wp:lineTo x="0" y="21363"/>
                <wp:lineTo x="21363" y="21363"/>
                <wp:lineTo x="21363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earch_report_insights_logo_concept_4x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894" cy="1907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967" w:rsidRPr="00C82094">
        <w:rPr>
          <w:rFonts w:ascii="Shonar Bangla" w:hAnsi="Shonar Bangla"/>
          <w:noProof/>
        </w:rPr>
        <w:drawing>
          <wp:anchor distT="0" distB="0" distL="114300" distR="114300" simplePos="0" relativeHeight="251679744" behindDoc="0" locked="0" layoutInCell="1" allowOverlap="1" wp14:anchorId="7026076E" wp14:editId="7DF8025D">
            <wp:simplePos x="0" y="0"/>
            <wp:positionH relativeFrom="column">
              <wp:posOffset>115570</wp:posOffset>
            </wp:positionH>
            <wp:positionV relativeFrom="paragraph">
              <wp:posOffset>0</wp:posOffset>
            </wp:positionV>
            <wp:extent cx="5353797" cy="2896004"/>
            <wp:effectExtent l="0" t="0" r="0" b="0"/>
            <wp:wrapThrough wrapText="bothSides">
              <wp:wrapPolygon edited="0">
                <wp:start x="0" y="0"/>
                <wp:lineTo x="0" y="21458"/>
                <wp:lineTo x="21521" y="21458"/>
                <wp:lineTo x="2152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A1A971" w14:textId="69C9F148" w:rsidR="00DA5967" w:rsidRPr="00C82094" w:rsidRDefault="00DA5967" w:rsidP="00DA5967">
      <w:pPr>
        <w:rPr>
          <w:rFonts w:ascii="Shonar Bangla" w:hAnsi="Shonar Bangla"/>
        </w:rPr>
      </w:pPr>
    </w:p>
    <w:p w14:paraId="11EE3E87" w14:textId="77777777" w:rsidR="00DA5967" w:rsidRPr="00C82094" w:rsidRDefault="00DA5967" w:rsidP="00DA5967">
      <w:pPr>
        <w:rPr>
          <w:rFonts w:ascii="Shonar Bangla" w:hAnsi="Shonar Bangla"/>
        </w:rPr>
      </w:pPr>
    </w:p>
    <w:p w14:paraId="7BE178C9" w14:textId="77777777" w:rsidR="00DA5967" w:rsidRPr="00C82094" w:rsidRDefault="00DA5967" w:rsidP="00DA5967">
      <w:pPr>
        <w:rPr>
          <w:rFonts w:ascii="Shonar Bangla" w:hAnsi="Shonar Bangla"/>
        </w:rPr>
      </w:pPr>
    </w:p>
    <w:p w14:paraId="13E3BC9F" w14:textId="77777777" w:rsidR="00DA5967" w:rsidRPr="00C82094" w:rsidRDefault="00DA5967" w:rsidP="00DA5967">
      <w:pPr>
        <w:rPr>
          <w:rFonts w:ascii="Shonar Bangla" w:hAnsi="Shonar Bangla"/>
        </w:rPr>
      </w:pPr>
    </w:p>
    <w:p w14:paraId="22C7CE25" w14:textId="77777777" w:rsidR="00DA5967" w:rsidRPr="00C82094" w:rsidRDefault="00DA5967" w:rsidP="00DA5967">
      <w:pPr>
        <w:rPr>
          <w:rFonts w:ascii="Shonar Bangla" w:hAnsi="Shonar Bangla"/>
        </w:rPr>
      </w:pPr>
    </w:p>
    <w:p w14:paraId="663C25A0" w14:textId="77777777" w:rsidR="00DA5967" w:rsidRPr="00C82094" w:rsidRDefault="00DA5967" w:rsidP="00DA5967">
      <w:pPr>
        <w:rPr>
          <w:rFonts w:ascii="Shonar Bangla" w:hAnsi="Shonar Bangla"/>
        </w:rPr>
      </w:pPr>
    </w:p>
    <w:p w14:paraId="24C78AD7" w14:textId="77777777" w:rsidR="00DA5967" w:rsidRPr="00C82094" w:rsidRDefault="00DA5967" w:rsidP="00DA5967">
      <w:pPr>
        <w:jc w:val="center"/>
        <w:rPr>
          <w:rFonts w:ascii="Shonar Bangla" w:hAnsi="Shonar Bangla" w:cs="SutonnyMJ"/>
          <w:b/>
          <w:sz w:val="48"/>
        </w:rPr>
      </w:pPr>
      <w:r w:rsidRPr="00C82094">
        <w:rPr>
          <w:rFonts w:ascii="Nirmala UI" w:hAnsi="Nirmala UI" w:cs="Nirmala UI"/>
          <w:b/>
          <w:sz w:val="48"/>
        </w:rPr>
        <w:t>গবেষণা</w:t>
      </w:r>
      <w:r w:rsidRPr="00C82094">
        <w:rPr>
          <w:rFonts w:ascii="Shonar Bangla" w:hAnsi="Shonar Bangla" w:cs="SutonnyMJ"/>
          <w:b/>
          <w:sz w:val="48"/>
        </w:rPr>
        <w:t xml:space="preserve"> </w:t>
      </w:r>
      <w:r w:rsidRPr="00C82094">
        <w:rPr>
          <w:rFonts w:ascii="Nirmala UI" w:hAnsi="Nirmala UI" w:cs="Nirmala UI"/>
          <w:b/>
          <w:sz w:val="48"/>
        </w:rPr>
        <w:t>প্রতিবেদন</w:t>
      </w:r>
    </w:p>
    <w:p w14:paraId="16262EB4" w14:textId="77777777" w:rsidR="00DA5967" w:rsidRPr="00C82094" w:rsidRDefault="00DA5967" w:rsidP="00DA5967">
      <w:pPr>
        <w:jc w:val="center"/>
        <w:rPr>
          <w:rFonts w:ascii="Shonar Bangla" w:hAnsi="Shonar Bangla" w:cs="SutonnyMJ"/>
          <w:b/>
          <w:color w:val="FF0000"/>
          <w:sz w:val="56"/>
        </w:rPr>
      </w:pPr>
      <w:r w:rsidRPr="00C82094">
        <w:rPr>
          <w:rFonts w:ascii="Nirmala UI" w:hAnsi="Nirmala UI" w:cs="Nirmala UI"/>
          <w:b/>
          <w:color w:val="FF0000"/>
          <w:sz w:val="56"/>
        </w:rPr>
        <w:t>বাংলাদেশে</w:t>
      </w:r>
      <w:r w:rsidRPr="00C82094">
        <w:rPr>
          <w:rFonts w:ascii="Shonar Bangla" w:hAnsi="Shonar Bangla" w:cs="SutonnyMJ"/>
          <w:b/>
          <w:color w:val="FF0000"/>
          <w:sz w:val="56"/>
        </w:rPr>
        <w:t xml:space="preserve"> </w:t>
      </w:r>
      <w:r w:rsidRPr="00C82094">
        <w:rPr>
          <w:rFonts w:ascii="Nirmala UI" w:hAnsi="Nirmala UI" w:cs="Nirmala UI"/>
          <w:b/>
          <w:color w:val="FF0000"/>
          <w:sz w:val="56"/>
        </w:rPr>
        <w:t>প্রযুক্তির</w:t>
      </w:r>
      <w:r w:rsidRPr="00C82094">
        <w:rPr>
          <w:rFonts w:ascii="Shonar Bangla" w:hAnsi="Shonar Bangla" w:cs="SutonnyMJ"/>
          <w:b/>
          <w:color w:val="FF0000"/>
          <w:sz w:val="56"/>
        </w:rPr>
        <w:t xml:space="preserve"> </w:t>
      </w:r>
      <w:r w:rsidRPr="00C82094">
        <w:rPr>
          <w:rFonts w:ascii="Nirmala UI" w:hAnsi="Nirmala UI" w:cs="Nirmala UI"/>
          <w:b/>
          <w:color w:val="FF0000"/>
          <w:sz w:val="56"/>
        </w:rPr>
        <w:t>অপব্যবহারের</w:t>
      </w:r>
      <w:r w:rsidRPr="00C82094">
        <w:rPr>
          <w:rFonts w:ascii="Shonar Bangla" w:hAnsi="Shonar Bangla" w:cs="SutonnyMJ"/>
          <w:b/>
          <w:color w:val="FF0000"/>
          <w:sz w:val="56"/>
        </w:rPr>
        <w:t xml:space="preserve"> </w:t>
      </w:r>
      <w:r w:rsidRPr="00C82094">
        <w:rPr>
          <w:rFonts w:ascii="Nirmala UI" w:hAnsi="Nirmala UI" w:cs="Nirmala UI"/>
          <w:b/>
          <w:color w:val="FF0000"/>
          <w:sz w:val="56"/>
        </w:rPr>
        <w:t>মাধ্যমে</w:t>
      </w:r>
      <w:r w:rsidRPr="00C82094">
        <w:rPr>
          <w:rFonts w:ascii="Shonar Bangla" w:hAnsi="Shonar Bangla" w:cs="SutonnyMJ"/>
          <w:b/>
          <w:color w:val="FF0000"/>
          <w:sz w:val="56"/>
        </w:rPr>
        <w:t xml:space="preserve"> </w:t>
      </w:r>
      <w:r w:rsidRPr="00C82094">
        <w:rPr>
          <w:rFonts w:ascii="Nirmala UI" w:hAnsi="Nirmala UI" w:cs="Nirmala UI"/>
          <w:b/>
          <w:color w:val="FF0000"/>
          <w:sz w:val="56"/>
        </w:rPr>
        <w:t>যৌন</w:t>
      </w:r>
      <w:r w:rsidRPr="00C82094">
        <w:rPr>
          <w:rFonts w:ascii="Shonar Bangla" w:hAnsi="Shonar Bangla" w:cs="SutonnyMJ"/>
          <w:b/>
          <w:color w:val="FF0000"/>
          <w:sz w:val="56"/>
        </w:rPr>
        <w:t xml:space="preserve"> </w:t>
      </w:r>
      <w:r w:rsidRPr="00C82094">
        <w:rPr>
          <w:rFonts w:ascii="Nirmala UI" w:hAnsi="Nirmala UI" w:cs="Nirmala UI"/>
          <w:b/>
          <w:color w:val="FF0000"/>
          <w:sz w:val="56"/>
        </w:rPr>
        <w:t>নিপীড়ন</w:t>
      </w:r>
    </w:p>
    <w:p w14:paraId="51DA65A3" w14:textId="77777777" w:rsidR="00DA5967" w:rsidRPr="00C82094" w:rsidRDefault="00DA5967" w:rsidP="00DA5967">
      <w:pPr>
        <w:jc w:val="center"/>
        <w:rPr>
          <w:rFonts w:ascii="Shonar Bangla" w:hAnsi="Shonar Bangla" w:cs="SutonnyMJ"/>
          <w:b/>
          <w:sz w:val="40"/>
        </w:rPr>
      </w:pPr>
    </w:p>
    <w:p w14:paraId="427A0B89" w14:textId="77777777" w:rsidR="00DA5967" w:rsidRPr="00C82094" w:rsidRDefault="00DA5967" w:rsidP="00DA5967">
      <w:pPr>
        <w:jc w:val="center"/>
        <w:rPr>
          <w:rFonts w:ascii="Shonar Bangla" w:hAnsi="Shonar Bangla" w:cs="SutonnyMJ"/>
          <w:b/>
          <w:sz w:val="48"/>
        </w:rPr>
      </w:pPr>
    </w:p>
    <w:p w14:paraId="5F196122" w14:textId="1E1838BA" w:rsidR="00DA5967" w:rsidRPr="00C82094" w:rsidRDefault="00DA5967" w:rsidP="00DA5967">
      <w:pPr>
        <w:jc w:val="center"/>
        <w:rPr>
          <w:rFonts w:ascii="Shonar Bangla" w:hAnsi="Shonar Bangla" w:cs="Shonar Bangla"/>
          <w:b/>
          <w:sz w:val="44"/>
        </w:rPr>
      </w:pPr>
      <w:r w:rsidRPr="00C82094">
        <w:rPr>
          <w:rFonts w:ascii="Nirmala UI" w:hAnsi="Nirmala UI" w:cs="Nirmala UI"/>
          <w:b/>
          <w:sz w:val="44"/>
        </w:rPr>
        <w:t>প্রকাশকা</w:t>
      </w:r>
      <w:proofErr w:type="gramStart"/>
      <w:r w:rsidRPr="00C82094">
        <w:rPr>
          <w:rFonts w:ascii="Nirmala UI" w:hAnsi="Nirmala UI" w:cs="Nirmala UI"/>
          <w:b/>
          <w:sz w:val="44"/>
        </w:rPr>
        <w:t>ল</w:t>
      </w:r>
      <w:r w:rsidRPr="00C82094">
        <w:rPr>
          <w:rFonts w:ascii="Shonar Bangla" w:hAnsi="Shonar Bangla" w:cs="SutonnyMJ"/>
          <w:b/>
          <w:sz w:val="44"/>
        </w:rPr>
        <w:t xml:space="preserve"> :</w:t>
      </w:r>
      <w:proofErr w:type="gramEnd"/>
      <w:r w:rsidRPr="00C82094">
        <w:rPr>
          <w:rFonts w:ascii="Shonar Bangla" w:hAnsi="Shonar Bangla" w:cs="SutonnyMJ"/>
          <w:b/>
          <w:sz w:val="44"/>
        </w:rPr>
        <w:t xml:space="preserve"> </w:t>
      </w:r>
      <w:r w:rsidR="00830FF7" w:rsidRPr="00C82094">
        <w:rPr>
          <w:rFonts w:ascii="Shonar Bangla" w:hAnsi="Shonar Bangla" w:cs="Shonar Bangla"/>
          <w:b/>
          <w:sz w:val="44"/>
        </w:rPr>
        <w:t>১৮</w:t>
      </w:r>
      <w:r w:rsidRPr="00C82094">
        <w:rPr>
          <w:rFonts w:ascii="Shonar Bangla" w:hAnsi="Shonar Bangla" w:cs="SutonnyMJ"/>
          <w:b/>
          <w:sz w:val="44"/>
        </w:rPr>
        <w:t xml:space="preserve"> </w:t>
      </w:r>
      <w:r w:rsidRPr="00C82094">
        <w:rPr>
          <w:rFonts w:ascii="Nirmala UI" w:hAnsi="Nirmala UI" w:cs="Nirmala UI"/>
          <w:b/>
          <w:sz w:val="44"/>
        </w:rPr>
        <w:t>এপ্রিল</w:t>
      </w:r>
      <w:r w:rsidRPr="00C82094">
        <w:rPr>
          <w:rFonts w:ascii="Shonar Bangla" w:hAnsi="Shonar Bangla" w:cs="SutonnyMJ"/>
          <w:b/>
          <w:sz w:val="44"/>
        </w:rPr>
        <w:t xml:space="preserve"> </w:t>
      </w:r>
      <w:r w:rsidRPr="00C82094">
        <w:rPr>
          <w:rFonts w:ascii="Shonar Bangla" w:hAnsi="Shonar Bangla" w:cs="Shonar Bangla"/>
          <w:b/>
          <w:sz w:val="44"/>
        </w:rPr>
        <w:t>২০২১</w:t>
      </w:r>
    </w:p>
    <w:p w14:paraId="6BB03170" w14:textId="77777777" w:rsidR="00DA5967" w:rsidRPr="00C82094" w:rsidRDefault="00DA5967" w:rsidP="00DA5967">
      <w:pPr>
        <w:jc w:val="center"/>
        <w:rPr>
          <w:rFonts w:ascii="Shonar Bangla" w:hAnsi="Shonar Bangla" w:cs="Shonar Bangla"/>
          <w:b/>
          <w:sz w:val="44"/>
        </w:rPr>
      </w:pPr>
    </w:p>
    <w:p w14:paraId="61657897" w14:textId="77777777" w:rsidR="00DA5967" w:rsidRPr="001220ED" w:rsidRDefault="00DA5967" w:rsidP="00DA5967">
      <w:pPr>
        <w:jc w:val="center"/>
        <w:rPr>
          <w:rFonts w:ascii="Shonar Bangla" w:hAnsi="Shonar Bangla" w:cs="Shonar Bangla"/>
          <w:b/>
          <w:sz w:val="52"/>
        </w:rPr>
      </w:pPr>
      <w:r w:rsidRPr="001220ED">
        <w:rPr>
          <w:rFonts w:ascii="Nirmala UI" w:hAnsi="Nirmala UI" w:cs="Nirmala UI"/>
          <w:b/>
          <w:sz w:val="52"/>
        </w:rPr>
        <w:lastRenderedPageBreak/>
        <w:t>বাংলাদেশে</w:t>
      </w:r>
      <w:r w:rsidRPr="001220ED">
        <w:rPr>
          <w:rFonts w:ascii="Shonar Bangla" w:hAnsi="Shonar Bangla" w:cs="SutonnyMJ"/>
          <w:b/>
          <w:sz w:val="52"/>
        </w:rPr>
        <w:t xml:space="preserve"> </w:t>
      </w:r>
      <w:r w:rsidRPr="001220ED">
        <w:rPr>
          <w:rFonts w:ascii="Nirmala UI" w:hAnsi="Nirmala UI" w:cs="Nirmala UI"/>
          <w:b/>
          <w:sz w:val="52"/>
        </w:rPr>
        <w:t>প্রযুক্তির</w:t>
      </w:r>
      <w:r w:rsidRPr="001220ED">
        <w:rPr>
          <w:rFonts w:ascii="Shonar Bangla" w:hAnsi="Shonar Bangla" w:cs="SutonnyMJ"/>
          <w:b/>
          <w:sz w:val="52"/>
        </w:rPr>
        <w:t xml:space="preserve"> </w:t>
      </w:r>
      <w:r w:rsidRPr="001220ED">
        <w:rPr>
          <w:rFonts w:ascii="Nirmala UI" w:hAnsi="Nirmala UI" w:cs="Nirmala UI"/>
          <w:b/>
          <w:sz w:val="52"/>
        </w:rPr>
        <w:t>অপব্যবহারের</w:t>
      </w:r>
      <w:r w:rsidRPr="001220ED">
        <w:rPr>
          <w:rFonts w:ascii="Shonar Bangla" w:hAnsi="Shonar Bangla" w:cs="SutonnyMJ"/>
          <w:b/>
          <w:sz w:val="52"/>
        </w:rPr>
        <w:t xml:space="preserve"> </w:t>
      </w:r>
      <w:r w:rsidRPr="001220ED">
        <w:rPr>
          <w:rFonts w:ascii="Nirmala UI" w:hAnsi="Nirmala UI" w:cs="Nirmala UI"/>
          <w:b/>
          <w:sz w:val="52"/>
        </w:rPr>
        <w:t>মাধ্যমে</w:t>
      </w:r>
      <w:r w:rsidRPr="001220ED">
        <w:rPr>
          <w:rFonts w:ascii="Shonar Bangla" w:hAnsi="Shonar Bangla" w:cs="SutonnyMJ"/>
          <w:b/>
          <w:sz w:val="52"/>
        </w:rPr>
        <w:t xml:space="preserve"> </w:t>
      </w:r>
      <w:r w:rsidRPr="001220ED">
        <w:rPr>
          <w:rFonts w:ascii="Nirmala UI" w:hAnsi="Nirmala UI" w:cs="Nirmala UI"/>
          <w:b/>
          <w:sz w:val="52"/>
        </w:rPr>
        <w:t>যৌন</w:t>
      </w:r>
      <w:r w:rsidRPr="001220ED">
        <w:rPr>
          <w:rFonts w:ascii="Shonar Bangla" w:hAnsi="Shonar Bangla" w:cs="SutonnyMJ"/>
          <w:b/>
          <w:sz w:val="52"/>
        </w:rPr>
        <w:t xml:space="preserve"> </w:t>
      </w:r>
      <w:r w:rsidRPr="001220ED">
        <w:rPr>
          <w:rFonts w:ascii="Nirmala UI" w:hAnsi="Nirmala UI" w:cs="Nirmala UI"/>
          <w:b/>
          <w:sz w:val="52"/>
        </w:rPr>
        <w:t>নিপীড়ন</w:t>
      </w:r>
    </w:p>
    <w:p w14:paraId="0CD03012" w14:textId="77777777" w:rsidR="00DA5967" w:rsidRPr="00C82094" w:rsidRDefault="00DA5967" w:rsidP="00DA5967">
      <w:pPr>
        <w:rPr>
          <w:rFonts w:ascii="Shonar Bangla" w:hAnsi="Shonar Bangla" w:cs="Shonar Bangla"/>
          <w:b/>
          <w:sz w:val="24"/>
        </w:rPr>
      </w:pPr>
    </w:p>
    <w:p w14:paraId="29D0D5A4" w14:textId="77777777" w:rsidR="00DA5967" w:rsidRPr="00C82094" w:rsidRDefault="00DA5967" w:rsidP="00DA5967">
      <w:pPr>
        <w:rPr>
          <w:rFonts w:ascii="Shonar Bangla" w:hAnsi="Shonar Bangla" w:cs="SutonnyMJ"/>
          <w:b/>
          <w:sz w:val="36"/>
          <w:u w:val="single"/>
        </w:rPr>
      </w:pPr>
      <w:r w:rsidRPr="00C82094">
        <w:rPr>
          <w:rFonts w:ascii="Nirmala UI" w:hAnsi="Nirmala UI" w:cs="Nirmala UI"/>
          <w:b/>
          <w:sz w:val="36"/>
          <w:u w:val="single"/>
        </w:rPr>
        <w:t>গবেষণা</w:t>
      </w:r>
      <w:r w:rsidRPr="00C82094">
        <w:rPr>
          <w:rFonts w:ascii="Shonar Bangla" w:hAnsi="Shonar Bangla" w:cs="SutonnyMJ"/>
          <w:b/>
          <w:sz w:val="36"/>
          <w:u w:val="single"/>
        </w:rPr>
        <w:t xml:space="preserve"> </w:t>
      </w:r>
      <w:r w:rsidRPr="00C82094">
        <w:rPr>
          <w:rFonts w:ascii="Nirmala UI" w:hAnsi="Nirmala UI" w:cs="Nirmala UI"/>
          <w:b/>
          <w:sz w:val="36"/>
          <w:u w:val="single"/>
        </w:rPr>
        <w:t>পর্ষদ</w:t>
      </w:r>
    </w:p>
    <w:p w14:paraId="4BA0C9C5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r w:rsidRPr="00C82094">
        <w:rPr>
          <w:rFonts w:ascii="Nirmala UI" w:hAnsi="Nirmala UI" w:cs="Nirmala UI"/>
          <w:b/>
          <w:sz w:val="24"/>
        </w:rPr>
        <w:t>কাজী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মুস্তাফিজ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</w:p>
    <w:p w14:paraId="7269788F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4"/>
        </w:rPr>
      </w:pPr>
      <w:r w:rsidRPr="00C82094">
        <w:rPr>
          <w:rFonts w:ascii="Nirmala UI" w:hAnsi="Nirmala UI" w:cs="Nirmala UI"/>
          <w:sz w:val="24"/>
        </w:rPr>
        <w:t>প্রতিষ্ঠাত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ও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সভাপতি</w:t>
      </w:r>
    </w:p>
    <w:p w14:paraId="5342F8AA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4"/>
          <w:shd w:val="clear" w:color="auto" w:fill="FCFCFC"/>
        </w:rPr>
      </w:pPr>
      <w:r w:rsidRPr="00C82094">
        <w:rPr>
          <w:rFonts w:ascii="Nirmala UI" w:hAnsi="Nirmala UI" w:cs="Nirmala UI"/>
          <w:sz w:val="24"/>
        </w:rPr>
        <w:t>কার্যনির্বাহী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কমিটি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  <w:shd w:val="clear" w:color="auto" w:fill="FCFCFC"/>
        </w:rPr>
        <w:t>সাইবার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ক্রাইম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অ্যাওয়ারনেস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(</w:t>
      </w:r>
      <w:r w:rsidRPr="00C82094">
        <w:rPr>
          <w:rFonts w:ascii="Nirmala UI" w:hAnsi="Nirmala UI" w:cs="Nirmala UI"/>
          <w:sz w:val="24"/>
          <w:shd w:val="clear" w:color="auto" w:fill="FCFCFC"/>
        </w:rPr>
        <w:t>সিসিএ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>)</w:t>
      </w:r>
    </w:p>
    <w:p w14:paraId="4B4A6F31" w14:textId="77777777" w:rsidR="00DA5967" w:rsidRPr="00C82094" w:rsidRDefault="00DA5967" w:rsidP="00DA5967">
      <w:pPr>
        <w:rPr>
          <w:rFonts w:ascii="Shonar Bangla" w:hAnsi="Shonar Bangla" w:cs="Shonar Bangla"/>
          <w:sz w:val="24"/>
          <w:shd w:val="clear" w:color="auto" w:fill="FCFCFC"/>
        </w:rPr>
      </w:pPr>
    </w:p>
    <w:p w14:paraId="0198980D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r w:rsidRPr="00C82094">
        <w:rPr>
          <w:rFonts w:ascii="Nirmala UI" w:hAnsi="Nirmala UI" w:cs="Nirmala UI"/>
          <w:b/>
          <w:sz w:val="24"/>
        </w:rPr>
        <w:t>মনিরা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নাজমী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জাহান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</w:p>
    <w:p w14:paraId="560DD7C1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4"/>
        </w:rPr>
      </w:pPr>
      <w:r w:rsidRPr="00C82094">
        <w:rPr>
          <w:rFonts w:ascii="Nirmala UI" w:hAnsi="Nirmala UI" w:cs="Nirmala UI"/>
          <w:sz w:val="24"/>
        </w:rPr>
        <w:t>আহবায়ক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সেল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  <w:shd w:val="clear" w:color="auto" w:fill="FCFCFC"/>
        </w:rPr>
        <w:t>সাইবার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ক্রাইম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অ্যাওয়ারনেস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(</w:t>
      </w:r>
      <w:r w:rsidRPr="00C82094">
        <w:rPr>
          <w:rFonts w:ascii="Nirmala UI" w:hAnsi="Nirmala UI" w:cs="Nirmala UI"/>
          <w:sz w:val="24"/>
          <w:shd w:val="clear" w:color="auto" w:fill="FCFCFC"/>
        </w:rPr>
        <w:t>সিসিএ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sz w:val="24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sz w:val="24"/>
          <w:shd w:val="clear" w:color="auto" w:fill="FCFCFC"/>
        </w:rPr>
        <w:t>)</w:t>
      </w:r>
    </w:p>
    <w:p w14:paraId="6C1AE752" w14:textId="77777777" w:rsidR="00DA5967" w:rsidRPr="00C82094" w:rsidRDefault="00DA5967" w:rsidP="00DA5967">
      <w:pPr>
        <w:rPr>
          <w:rFonts w:ascii="Shonar Bangla" w:hAnsi="Shonar Bangla" w:cs="Shonar Bangla"/>
          <w:sz w:val="24"/>
        </w:rPr>
      </w:pPr>
    </w:p>
    <w:p w14:paraId="5F2922C8" w14:textId="77777777" w:rsidR="00DA5967" w:rsidRPr="00C82094" w:rsidRDefault="00DA5967" w:rsidP="00DA5967">
      <w:pPr>
        <w:rPr>
          <w:rFonts w:ascii="Shonar Bangla" w:hAnsi="Shonar Bangla" w:cs="Shonar Bangla"/>
          <w:sz w:val="24"/>
        </w:rPr>
      </w:pPr>
    </w:p>
    <w:p w14:paraId="4828455F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r w:rsidRPr="00C82094">
        <w:rPr>
          <w:rFonts w:ascii="Nirmala UI" w:hAnsi="Nirmala UI" w:cs="Nirmala UI"/>
          <w:b/>
          <w:sz w:val="24"/>
        </w:rPr>
        <w:t>মোহাম্মদ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তানভীর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আলম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শাকিল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Nirmala UI" w:hAnsi="Nirmala UI" w:cs="Nirmala UI"/>
          <w:b/>
          <w:sz w:val="24"/>
        </w:rPr>
        <w:t>মোহাম্মদ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জাহিদ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হাসান</w:t>
      </w:r>
    </w:p>
    <w:p w14:paraId="4BFA2ADF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</w:p>
    <w:p w14:paraId="574B934A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</w:p>
    <w:p w14:paraId="095E5567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r w:rsidRPr="00C82094">
        <w:rPr>
          <w:rFonts w:ascii="Nirmala UI" w:hAnsi="Nirmala UI" w:cs="Nirmala UI"/>
          <w:b/>
          <w:sz w:val="24"/>
        </w:rPr>
        <w:t>রাহাত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হোসাইন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Nirmala UI" w:hAnsi="Nirmala UI" w:cs="Nirmala UI"/>
          <w:b/>
          <w:sz w:val="24"/>
        </w:rPr>
        <w:t>আঃ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মান্নান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গোমস্তা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</w:p>
    <w:p w14:paraId="02FF09E4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</w:p>
    <w:p w14:paraId="0D2B2F85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</w:p>
    <w:p w14:paraId="4CCAC3EE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r w:rsidRPr="00C82094">
        <w:rPr>
          <w:rFonts w:ascii="Nirmala UI" w:hAnsi="Nirmala UI" w:cs="Nirmala UI"/>
          <w:b/>
          <w:sz w:val="24"/>
        </w:rPr>
        <w:t>মেহেদী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হাসান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Shonar Bangla" w:hAnsi="Shonar Bangla" w:cs="Shonar Bangla"/>
          <w:b/>
          <w:sz w:val="24"/>
        </w:rPr>
        <w:tab/>
      </w:r>
      <w:r w:rsidRPr="00C82094">
        <w:rPr>
          <w:rFonts w:ascii="Nirmala UI" w:hAnsi="Nirmala UI" w:cs="Nirmala UI"/>
          <w:b/>
          <w:sz w:val="24"/>
        </w:rPr>
        <w:t>মাহফুজ</w:t>
      </w:r>
      <w:r w:rsidRPr="00C82094">
        <w:rPr>
          <w:rFonts w:ascii="Shonar Bangla" w:hAnsi="Shonar Bangla" w:cs="Shonar Bangla"/>
          <w:b/>
          <w:sz w:val="24"/>
        </w:rPr>
        <w:t xml:space="preserve"> </w:t>
      </w:r>
      <w:r w:rsidRPr="00C82094">
        <w:rPr>
          <w:rFonts w:ascii="Nirmala UI" w:hAnsi="Nirmala UI" w:cs="Nirmala UI"/>
          <w:b/>
          <w:sz w:val="24"/>
        </w:rPr>
        <w:t>বিল্লাহ</w:t>
      </w:r>
    </w:p>
    <w:p w14:paraId="19CB5E4A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Shonar Bangla" w:hAnsi="Shonar Bangla" w:cs="Shonar Bangla"/>
          <w:sz w:val="24"/>
        </w:rPr>
        <w:tab/>
      </w:r>
      <w:r w:rsidRPr="00C82094">
        <w:rPr>
          <w:rFonts w:ascii="Nirmala UI" w:hAnsi="Nirmala UI" w:cs="Nirmala UI"/>
          <w:sz w:val="24"/>
        </w:rPr>
        <w:t>রিসার্চ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অ্যাসিস্ট্যান্ট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বিশ্ববিদ্যালয়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চ্যাপ্টার</w:t>
      </w:r>
    </w:p>
    <w:p w14:paraId="29ED0976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8"/>
        </w:rPr>
      </w:pPr>
    </w:p>
    <w:p w14:paraId="0590BFC6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</w:p>
    <w:p w14:paraId="3573626C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4"/>
        </w:rPr>
      </w:pPr>
      <w:bookmarkStart w:id="0" w:name="_GoBack"/>
      <w:bookmarkEnd w:id="0"/>
    </w:p>
    <w:p w14:paraId="269397D6" w14:textId="77777777" w:rsidR="00DA5967" w:rsidRPr="00C82094" w:rsidRDefault="00DA5967" w:rsidP="00DA5967">
      <w:pPr>
        <w:spacing w:after="0"/>
        <w:rPr>
          <w:rFonts w:ascii="Shonar Bangla" w:hAnsi="Shonar Bangla" w:cs="Shonar Bangla"/>
          <w:sz w:val="24"/>
          <w:u w:val="single"/>
        </w:rPr>
      </w:pPr>
      <w:r w:rsidRPr="00C82094">
        <w:rPr>
          <w:rFonts w:ascii="Nirmala UI" w:hAnsi="Nirmala UI" w:cs="Nirmala UI"/>
          <w:sz w:val="24"/>
          <w:u w:val="single"/>
        </w:rPr>
        <w:t>যোগাযোগ</w:t>
      </w:r>
      <w:r w:rsidRPr="00C82094">
        <w:rPr>
          <w:rFonts w:ascii="Shonar Bangla" w:hAnsi="Shonar Bangla" w:cs="Shonar Bangla"/>
          <w:sz w:val="24"/>
          <w:u w:val="single"/>
        </w:rPr>
        <w:t>:</w:t>
      </w:r>
      <w:r w:rsidRPr="00C82094">
        <w:rPr>
          <w:rFonts w:ascii="Shonar Bangla" w:hAnsi="Shonar Bangla" w:cs="Shonar Bangla"/>
          <w:b/>
          <w:noProof/>
          <w:sz w:val="28"/>
          <w:u w:val="single"/>
        </w:rPr>
        <w:t xml:space="preserve"> </w:t>
      </w:r>
    </w:p>
    <w:p w14:paraId="0734C35D" w14:textId="77777777" w:rsidR="00DA5967" w:rsidRPr="00C82094" w:rsidRDefault="00DA5967" w:rsidP="00DA5967">
      <w:pPr>
        <w:spacing w:after="0"/>
        <w:rPr>
          <w:rFonts w:ascii="Shonar Bangla" w:hAnsi="Shonar Bangla" w:cs="Shonar Bangla"/>
          <w:b/>
          <w:sz w:val="28"/>
          <w:shd w:val="clear" w:color="auto" w:fill="FCFCFC"/>
        </w:rPr>
      </w:pPr>
      <w:r w:rsidRPr="00C82094">
        <w:rPr>
          <w:rFonts w:ascii="Nirmala UI" w:hAnsi="Nirmala UI" w:cs="Nirmala UI"/>
          <w:b/>
          <w:sz w:val="28"/>
          <w:shd w:val="clear" w:color="auto" w:fill="FCFCFC"/>
        </w:rPr>
        <w:t>সাইবার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b/>
          <w:sz w:val="28"/>
          <w:shd w:val="clear" w:color="auto" w:fill="FCFCFC"/>
        </w:rPr>
        <w:t>ক্রাইম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b/>
          <w:sz w:val="28"/>
          <w:shd w:val="clear" w:color="auto" w:fill="FCFCFC"/>
        </w:rPr>
        <w:t>অ্যাওয়ারনেস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b/>
          <w:sz w:val="28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 xml:space="preserve"> (</w:t>
      </w:r>
      <w:r w:rsidRPr="00C82094">
        <w:rPr>
          <w:rFonts w:ascii="Nirmala UI" w:hAnsi="Nirmala UI" w:cs="Nirmala UI"/>
          <w:b/>
          <w:sz w:val="28"/>
          <w:shd w:val="clear" w:color="auto" w:fill="FCFCFC"/>
        </w:rPr>
        <w:t>সিসিএ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 xml:space="preserve"> </w:t>
      </w:r>
      <w:r w:rsidRPr="00C82094">
        <w:rPr>
          <w:rFonts w:ascii="Nirmala UI" w:hAnsi="Nirmala UI" w:cs="Nirmala UI"/>
          <w:b/>
          <w:sz w:val="28"/>
          <w:shd w:val="clear" w:color="auto" w:fill="FCFCFC"/>
        </w:rPr>
        <w:t>ফাউন্ডেশন</w:t>
      </w:r>
      <w:r w:rsidRPr="00C82094">
        <w:rPr>
          <w:rFonts w:ascii="Shonar Bangla" w:hAnsi="Shonar Bangla" w:cs="Shonar Bangla"/>
          <w:b/>
          <w:sz w:val="28"/>
          <w:shd w:val="clear" w:color="auto" w:fill="FCFCFC"/>
        </w:rPr>
        <w:t>)</w:t>
      </w:r>
    </w:p>
    <w:p w14:paraId="0E37795D" w14:textId="48F3DE16" w:rsidR="00DA5967" w:rsidRPr="00C82094" w:rsidRDefault="00DA5967" w:rsidP="00271D9D">
      <w:pPr>
        <w:spacing w:after="0" w:line="240" w:lineRule="auto"/>
        <w:rPr>
          <w:rFonts w:ascii="Shonar Bangla" w:hAnsi="Shonar Bangla" w:cs="Shonar Bangla"/>
          <w:b/>
          <w:sz w:val="32"/>
          <w:u w:val="single"/>
        </w:rPr>
      </w:pPr>
      <w:r w:rsidRPr="00C82094">
        <w:rPr>
          <w:rFonts w:ascii="Shonar Bangla" w:hAnsi="Shonar Bangla"/>
          <w:noProof/>
          <w:sz w:val="24"/>
        </w:rPr>
        <w:drawing>
          <wp:inline distT="0" distB="0" distL="0" distR="0" wp14:anchorId="409FA869" wp14:editId="5DB6CD6E">
            <wp:extent cx="222885" cy="207010"/>
            <wp:effectExtent l="0" t="0" r="571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2094">
        <w:rPr>
          <w:rFonts w:ascii="Shonar Bangla" w:hAnsi="Shonar Bangla"/>
          <w:sz w:val="24"/>
        </w:rPr>
        <w:t xml:space="preserve">   </w:t>
      </w:r>
      <w:r w:rsidRPr="00C82094">
        <w:rPr>
          <w:rFonts w:ascii="Shonar Bangla" w:hAnsi="Shonar Bangla" w:cs="Shonar Bangla"/>
          <w:sz w:val="24"/>
        </w:rPr>
        <w:t xml:space="preserve">৫/২ </w:t>
      </w:r>
      <w:r w:rsidRPr="00C82094">
        <w:rPr>
          <w:rFonts w:ascii="Nirmala UI" w:hAnsi="Nirmala UI" w:cs="Nirmala UI"/>
          <w:sz w:val="24"/>
        </w:rPr>
        <w:t>লালমাটিয়া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ব্লক</w:t>
      </w:r>
      <w:r w:rsidRPr="00C82094">
        <w:rPr>
          <w:rFonts w:ascii="Shonar Bangla" w:hAnsi="Shonar Bangla" w:cs="Shonar Bangla"/>
          <w:sz w:val="24"/>
        </w:rPr>
        <w:t xml:space="preserve">: </w:t>
      </w:r>
      <w:r w:rsidRPr="00C82094">
        <w:rPr>
          <w:rFonts w:ascii="Nirmala UI" w:hAnsi="Nirmala UI" w:cs="Nirmala UI"/>
          <w:sz w:val="24"/>
        </w:rPr>
        <w:t>এ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ফ্ল্যাট</w:t>
      </w:r>
      <w:r w:rsidRPr="00C82094">
        <w:rPr>
          <w:rFonts w:ascii="Shonar Bangla" w:hAnsi="Shonar Bangla" w:cs="Shonar Bangla"/>
          <w:sz w:val="24"/>
        </w:rPr>
        <w:t xml:space="preserve">: </w:t>
      </w:r>
      <w:r w:rsidRPr="00C82094">
        <w:rPr>
          <w:rFonts w:ascii="Nirmala UI" w:hAnsi="Nirmala UI" w:cs="Nirmala UI"/>
          <w:sz w:val="24"/>
        </w:rPr>
        <w:t>এ</w:t>
      </w:r>
      <w:r w:rsidRPr="00C82094">
        <w:rPr>
          <w:rFonts w:ascii="Segoe UI" w:hAnsi="Segoe UI" w:cs="Segoe UI"/>
          <w:sz w:val="24"/>
        </w:rPr>
        <w:t>৪</w:t>
      </w:r>
      <w:r w:rsidRPr="00C82094">
        <w:rPr>
          <w:rFonts w:ascii="Shonar Bangla" w:hAnsi="Shonar Bangla" w:cs="Shonar Bangla"/>
          <w:sz w:val="24"/>
        </w:rPr>
        <w:t xml:space="preserve"> (</w:t>
      </w:r>
      <w:r w:rsidRPr="00C82094">
        <w:rPr>
          <w:rFonts w:ascii="Nirmala UI" w:hAnsi="Nirmala UI" w:cs="Nirmala UI"/>
          <w:sz w:val="24"/>
        </w:rPr>
        <w:t>তৃতীয়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তলা</w:t>
      </w:r>
      <w:r w:rsidRPr="00C82094">
        <w:rPr>
          <w:rFonts w:ascii="Shonar Bangla" w:hAnsi="Shonar Bangla" w:cs="Shonar Bangla"/>
          <w:sz w:val="24"/>
        </w:rPr>
        <w:t>),</w:t>
      </w:r>
      <w:r w:rsidRPr="00C82094">
        <w:rPr>
          <w:rFonts w:ascii="Shonar Bangla" w:hAnsi="Shonar Bangla" w:cs="Shonar Bangla"/>
        </w:rPr>
        <w:t xml:space="preserve"> </w:t>
      </w:r>
      <w:r w:rsidRPr="00C82094">
        <w:rPr>
          <w:rFonts w:ascii="Nirmala UI" w:hAnsi="Nirmala UI" w:cs="Nirmala UI"/>
          <w:sz w:val="24"/>
        </w:rPr>
        <w:t>মোহাম্মদপুর</w:t>
      </w:r>
      <w:r w:rsidRPr="00C82094">
        <w:rPr>
          <w:rFonts w:ascii="Shonar Bangla" w:hAnsi="Shonar Bangla" w:cs="Shonar Bangla"/>
          <w:sz w:val="24"/>
        </w:rPr>
        <w:t xml:space="preserve">, </w:t>
      </w:r>
      <w:r w:rsidRPr="00C82094">
        <w:rPr>
          <w:rFonts w:ascii="Nirmala UI" w:hAnsi="Nirmala UI" w:cs="Nirmala UI"/>
          <w:sz w:val="24"/>
        </w:rPr>
        <w:t>ঢাকা</w:t>
      </w:r>
      <w:r w:rsidRPr="00C82094">
        <w:rPr>
          <w:rFonts w:ascii="Shonar Bangla" w:hAnsi="Shonar Bangla" w:cs="Shonar Bangla"/>
          <w:sz w:val="24"/>
        </w:rPr>
        <w:t xml:space="preserve">-১২০৭, </w:t>
      </w:r>
      <w:r w:rsidRPr="00C82094">
        <w:rPr>
          <w:rFonts w:ascii="Nirmala UI" w:hAnsi="Nirmala UI" w:cs="Nirmala UI"/>
          <w:sz w:val="24"/>
        </w:rPr>
        <w:t>বাংলাদেশ</w:t>
      </w:r>
      <w:r w:rsidRPr="00C82094">
        <w:rPr>
          <w:rFonts w:ascii="Shonar Bangla" w:hAnsi="Shonar Bangla" w:cs="Shonar Bangla"/>
          <w:sz w:val="24"/>
        </w:rPr>
        <w:t xml:space="preserve"> </w:t>
      </w:r>
      <w:r w:rsidRPr="00C82094">
        <w:rPr>
          <w:rFonts w:ascii="Nirmala UI" w:hAnsi="Nirmala UI" w:cs="Nirmala UI"/>
          <w:sz w:val="24"/>
        </w:rPr>
        <w:t>।</w:t>
      </w:r>
    </w:p>
    <w:p w14:paraId="0137AF91" w14:textId="70BEFF62" w:rsidR="00DA5967" w:rsidRPr="00C82094" w:rsidRDefault="00DA5967" w:rsidP="00271D9D">
      <w:pPr>
        <w:spacing w:after="0" w:line="240" w:lineRule="auto"/>
        <w:rPr>
          <w:rFonts w:ascii="Shonar Bangla" w:hAnsi="Shonar Bangla" w:cs="Shonar Bangla"/>
          <w:sz w:val="24"/>
        </w:rPr>
      </w:pPr>
      <w:r w:rsidRPr="00C82094">
        <w:rPr>
          <w:rFonts w:ascii="Shonar Bangla" w:hAnsi="Shonar Bangla"/>
          <w:noProof/>
        </w:rPr>
        <w:drawing>
          <wp:inline distT="0" distB="0" distL="0" distR="0" wp14:anchorId="480C9F68" wp14:editId="0BE524BC">
            <wp:extent cx="222885" cy="22288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" cy="22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2094">
        <w:rPr>
          <w:rFonts w:ascii="Shonar Bangla" w:hAnsi="Shonar Bangla" w:cs="Shonar Bangla"/>
          <w:sz w:val="24"/>
        </w:rPr>
        <w:t xml:space="preserve">   +৮৮০১৯৫৭৬১৬২৬৩</w:t>
      </w:r>
    </w:p>
    <w:p w14:paraId="50570BCA" w14:textId="3D14363E" w:rsidR="00DA5967" w:rsidRPr="00C82094" w:rsidRDefault="00DA5967" w:rsidP="00271D9D">
      <w:pPr>
        <w:spacing w:after="0" w:line="240" w:lineRule="auto"/>
        <w:rPr>
          <w:rFonts w:ascii="Shonar Bangla" w:hAnsi="Shonar Bangla"/>
          <w:sz w:val="24"/>
        </w:rPr>
      </w:pPr>
      <w:r w:rsidRPr="00C82094">
        <w:rPr>
          <w:rFonts w:ascii="Shonar Bangla" w:hAnsi="Shonar Bangla"/>
          <w:noProof/>
        </w:rPr>
        <w:drawing>
          <wp:inline distT="0" distB="0" distL="0" distR="0" wp14:anchorId="274C3BC3" wp14:editId="0E340B43">
            <wp:extent cx="214630" cy="2146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" cy="21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755F" w:rsidRPr="00C82094">
        <w:rPr>
          <w:rFonts w:ascii="Shonar Bangla" w:hAnsi="Shonar Bangla"/>
        </w:rPr>
        <w:t xml:space="preserve">   </w:t>
      </w:r>
      <w:r w:rsidRPr="00C82094">
        <w:rPr>
          <w:rFonts w:ascii="Shonar Bangla" w:hAnsi="Shonar Bangla"/>
        </w:rPr>
        <w:t xml:space="preserve"> </w:t>
      </w:r>
      <w:hyperlink r:id="rId12" w:history="1">
        <w:r w:rsidRPr="00C82094">
          <w:rPr>
            <w:rStyle w:val="Hyperlink"/>
            <w:rFonts w:ascii="Shonar Bangla" w:hAnsi="Shonar Bangla" w:cs="Times New Roman"/>
            <w:sz w:val="24"/>
          </w:rPr>
          <w:t>info@ccabd.org</w:t>
        </w:r>
      </w:hyperlink>
      <w:r w:rsidRPr="00C82094">
        <w:rPr>
          <w:rFonts w:ascii="Shonar Bangla" w:hAnsi="Shonar Bangla" w:cs="Times New Roman"/>
          <w:sz w:val="24"/>
        </w:rPr>
        <w:t xml:space="preserve">, </w:t>
      </w:r>
      <w:hyperlink r:id="rId13" w:history="1">
        <w:r w:rsidRPr="00C82094">
          <w:rPr>
            <w:rStyle w:val="Hyperlink"/>
            <w:rFonts w:ascii="Shonar Bangla" w:hAnsi="Shonar Bangla" w:cs="Times New Roman"/>
            <w:sz w:val="24"/>
          </w:rPr>
          <w:t>aidcca@gmail.com</w:t>
        </w:r>
      </w:hyperlink>
      <w:r w:rsidRPr="00C82094">
        <w:rPr>
          <w:rFonts w:ascii="Shonar Bangla" w:hAnsi="Shonar Bangla" w:cs="Times New Roman"/>
          <w:sz w:val="24"/>
        </w:rPr>
        <w:t xml:space="preserve"> </w:t>
      </w:r>
    </w:p>
    <w:p w14:paraId="366C347A" w14:textId="0EACE1FC" w:rsidR="00DA5967" w:rsidRPr="00C82094" w:rsidRDefault="00DA5967" w:rsidP="00271D9D">
      <w:pPr>
        <w:spacing w:after="0" w:line="240" w:lineRule="auto"/>
        <w:rPr>
          <w:rFonts w:ascii="Shonar Bangla" w:hAnsi="Shonar Bangla" w:cs="Shonar Bangla"/>
          <w:sz w:val="24"/>
        </w:rPr>
      </w:pPr>
      <w:r w:rsidRPr="00C82094">
        <w:rPr>
          <w:rFonts w:ascii="Shonar Bangla" w:hAnsi="Shonar Bangla"/>
          <w:noProof/>
        </w:rPr>
        <w:drawing>
          <wp:inline distT="0" distB="0" distL="0" distR="0" wp14:anchorId="329D7FA8" wp14:editId="1613BFAC">
            <wp:extent cx="222885" cy="207010"/>
            <wp:effectExtent l="0" t="0" r="571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2094">
        <w:rPr>
          <w:rFonts w:ascii="Shonar Bangla" w:hAnsi="Shonar Bangla"/>
        </w:rPr>
        <w:t xml:space="preserve">   </w:t>
      </w:r>
      <w:hyperlink r:id="rId15" w:history="1">
        <w:r w:rsidRPr="00C82094">
          <w:rPr>
            <w:rStyle w:val="Hyperlink"/>
            <w:rFonts w:ascii="Shonar Bangla" w:hAnsi="Shonar Bangla" w:cs="Times New Roman"/>
            <w:sz w:val="24"/>
          </w:rPr>
          <w:t>www.ccabd.org</w:t>
        </w:r>
      </w:hyperlink>
      <w:r w:rsidRPr="00C82094">
        <w:rPr>
          <w:rFonts w:ascii="Shonar Bangla" w:hAnsi="Shonar Bangla"/>
          <w:sz w:val="24"/>
        </w:rPr>
        <w:t xml:space="preserve"> </w:t>
      </w:r>
    </w:p>
    <w:p w14:paraId="22F30A25" w14:textId="0E27CD8C" w:rsidR="00CD3560" w:rsidRPr="00C82094" w:rsidRDefault="00CD3560">
      <w:pPr>
        <w:rPr>
          <w:rFonts w:ascii="Shonar Bangla" w:hAnsi="Shonar Bangla" w:cs="Shonar Bangla"/>
          <w:b/>
          <w:sz w:val="40"/>
          <w:szCs w:val="40"/>
        </w:rPr>
      </w:pPr>
      <w:r w:rsidRPr="00C82094">
        <w:rPr>
          <w:rFonts w:ascii="Shonar Bangla" w:hAnsi="Shonar Bangla" w:cs="Shonar Bangla"/>
          <w:b/>
          <w:sz w:val="40"/>
          <w:szCs w:val="40"/>
        </w:rPr>
        <w:lastRenderedPageBreak/>
        <w:br w:type="page"/>
      </w:r>
    </w:p>
    <w:p w14:paraId="6287EDBB" w14:textId="524FD249" w:rsidR="0042304A" w:rsidRPr="00C82094" w:rsidRDefault="00CD3560" w:rsidP="00DC345B">
      <w:pPr>
        <w:jc w:val="center"/>
        <w:rPr>
          <w:rFonts w:ascii="Shonar Bangla" w:hAnsi="Shonar Bangla" w:cs="Shonar Bangla"/>
          <w:b/>
          <w:sz w:val="40"/>
          <w:szCs w:val="40"/>
        </w:rPr>
      </w:pPr>
      <w:r w:rsidRPr="00C82094">
        <w:rPr>
          <w:rFonts w:ascii="Nirmala UI" w:hAnsi="Nirmala UI" w:cs="Nirmala UI"/>
          <w:b/>
          <w:sz w:val="40"/>
          <w:szCs w:val="40"/>
        </w:rPr>
        <w:lastRenderedPageBreak/>
        <w:t>বাংলাদেশে</w:t>
      </w:r>
      <w:r w:rsidRPr="00C82094">
        <w:rPr>
          <w:rFonts w:ascii="Shonar Bangla" w:hAnsi="Shonar Bangla" w:cs="Shonar Bangla"/>
          <w:b/>
          <w:sz w:val="40"/>
          <w:szCs w:val="40"/>
        </w:rPr>
        <w:t xml:space="preserve"> </w:t>
      </w:r>
      <w:r w:rsidR="0042304A" w:rsidRPr="00C82094">
        <w:rPr>
          <w:rFonts w:ascii="Nirmala UI" w:hAnsi="Nirmala UI" w:cs="Nirmala UI"/>
          <w:b/>
          <w:sz w:val="40"/>
          <w:szCs w:val="40"/>
        </w:rPr>
        <w:t>প্র</w:t>
      </w:r>
      <w:r w:rsidR="00476181" w:rsidRPr="00C82094">
        <w:rPr>
          <w:rFonts w:ascii="Nirmala UI" w:hAnsi="Nirmala UI" w:cs="Nirmala UI"/>
          <w:b/>
          <w:sz w:val="40"/>
          <w:szCs w:val="40"/>
        </w:rPr>
        <w:t>যুক্তির</w:t>
      </w:r>
      <w:r w:rsidR="00476181" w:rsidRPr="00C82094">
        <w:rPr>
          <w:rFonts w:ascii="Shonar Bangla" w:hAnsi="Shonar Bangla" w:cs="Shonar Bangla"/>
          <w:b/>
          <w:sz w:val="40"/>
          <w:szCs w:val="40"/>
        </w:rPr>
        <w:t xml:space="preserve"> </w:t>
      </w:r>
      <w:r w:rsidRPr="00C82094">
        <w:rPr>
          <w:rFonts w:ascii="Nirmala UI" w:hAnsi="Nirmala UI" w:cs="Nirmala UI"/>
          <w:b/>
          <w:sz w:val="40"/>
          <w:szCs w:val="40"/>
        </w:rPr>
        <w:t>অপব্যবহারের</w:t>
      </w:r>
      <w:r w:rsidR="00476181" w:rsidRPr="00C82094">
        <w:rPr>
          <w:rFonts w:ascii="Shonar Bangla" w:hAnsi="Shonar Bangla" w:cs="Shonar Bangla"/>
          <w:b/>
          <w:sz w:val="40"/>
          <w:szCs w:val="40"/>
        </w:rPr>
        <w:t xml:space="preserve"> </w:t>
      </w:r>
      <w:r w:rsidR="00476181" w:rsidRPr="00C82094">
        <w:rPr>
          <w:rFonts w:ascii="Nirmala UI" w:hAnsi="Nirmala UI" w:cs="Nirmala UI"/>
          <w:b/>
          <w:sz w:val="40"/>
          <w:szCs w:val="40"/>
        </w:rPr>
        <w:t>মাধ্যমে</w:t>
      </w:r>
      <w:r w:rsidR="00476181" w:rsidRPr="00C82094">
        <w:rPr>
          <w:rFonts w:ascii="Shonar Bangla" w:hAnsi="Shonar Bangla" w:cs="Shonar Bangla"/>
          <w:b/>
          <w:sz w:val="40"/>
          <w:szCs w:val="40"/>
        </w:rPr>
        <w:t xml:space="preserve"> </w:t>
      </w:r>
      <w:r w:rsidR="00476181" w:rsidRPr="00C82094">
        <w:rPr>
          <w:rFonts w:ascii="Nirmala UI" w:hAnsi="Nirmala UI" w:cs="Nirmala UI"/>
          <w:b/>
          <w:sz w:val="40"/>
          <w:szCs w:val="40"/>
        </w:rPr>
        <w:t>যৌন</w:t>
      </w:r>
      <w:r w:rsidR="00476181" w:rsidRPr="00C82094">
        <w:rPr>
          <w:rFonts w:ascii="Shonar Bangla" w:hAnsi="Shonar Bangla" w:cs="Shonar Bangla"/>
          <w:b/>
          <w:sz w:val="40"/>
          <w:szCs w:val="40"/>
        </w:rPr>
        <w:t xml:space="preserve"> </w:t>
      </w:r>
      <w:r w:rsidR="00476181" w:rsidRPr="00C82094">
        <w:rPr>
          <w:rFonts w:ascii="Nirmala UI" w:hAnsi="Nirmala UI" w:cs="Nirmala UI"/>
          <w:b/>
          <w:sz w:val="40"/>
          <w:szCs w:val="40"/>
        </w:rPr>
        <w:t>নিপীড়ন</w:t>
      </w:r>
    </w:p>
    <w:p w14:paraId="54C259ED" w14:textId="77777777" w:rsidR="00F814C4" w:rsidRPr="00C82094" w:rsidRDefault="00F814C4" w:rsidP="00DC345B">
      <w:pPr>
        <w:jc w:val="center"/>
        <w:rPr>
          <w:rFonts w:ascii="Shonar Bangla" w:hAnsi="Shonar Bangla" w:cs="Shonar Bangla"/>
          <w:b/>
          <w:sz w:val="40"/>
          <w:szCs w:val="40"/>
        </w:rPr>
      </w:pPr>
    </w:p>
    <w:p w14:paraId="13B7FDCC" w14:textId="77777777" w:rsidR="00194046" w:rsidRPr="00C82094" w:rsidRDefault="00BA00B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১.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প্রেক্ষাপট</w:t>
      </w:r>
    </w:p>
    <w:p w14:paraId="61AD2B02" w14:textId="38F538C8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সময়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বর্ত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নিয়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ড়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নির্ভরতা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আশীর্বাদ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বরূপ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বির্ভূ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খ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ণ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চ্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মাদ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ত্য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অভ্যাস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তিশী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ীবনপ্রবাহ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তিবাচকত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স্বীক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ো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বকা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ব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তসব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তিবাচকত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ঝ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নব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স্তিষ্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ন্ত্র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তিবাচ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ভাব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ংব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য়োগ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লাফ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িসেব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ুর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ৃথিবীব্যাপ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দি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ল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ত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ৃণ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ব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না</w:t>
      </w:r>
      <w:r w:rsidR="00382566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জগত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াপ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স্তৃ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জু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রয়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নলাই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রানি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ংব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হিংসত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ত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ংলাদেশ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ত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ৃত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ব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শ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গুল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য়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বর্ত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শঙ্কাজন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া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ৃদ্ধ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চ্ছে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দি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খব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াগজগুলো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ত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োখ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রাখল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খ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কম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সংখ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ৃণ্য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বর্বরোচ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স্তবতার।</w:t>
      </w:r>
      <w:r w:rsidRPr="00C82094">
        <w:rPr>
          <w:rFonts w:ascii="Shonar Bangla" w:hAnsi="Shonar Bangla" w:cs="Shonar Bangla"/>
          <w:sz w:val="28"/>
          <w:szCs w:val="28"/>
        </w:rPr>
        <w:t xml:space="preserve">  </w:t>
      </w:r>
    </w:p>
    <w:p w14:paraId="03B5C129" w14:textId="0A2AF77C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নিয়ন্ত্র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স্থ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ংলাদে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টেলিরেগুলেটর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মিশ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Pr="00C82094">
        <w:rPr>
          <w:rFonts w:ascii="Nirmala UI" w:hAnsi="Nirmala UI" w:cs="Nirmala UI"/>
          <w:sz w:val="28"/>
          <w:szCs w:val="28"/>
        </w:rPr>
        <w:t>বিটিআরসি</w:t>
      </w:r>
      <w:r w:rsidRPr="00C82094">
        <w:rPr>
          <w:rFonts w:ascii="Shonar Bangla" w:hAnsi="Shonar Bangla" w:cs="Shonar Bangla"/>
          <w:sz w:val="28"/>
          <w:szCs w:val="28"/>
        </w:rPr>
        <w:t xml:space="preserve">) </w:t>
      </w:r>
      <w:r w:rsidRPr="00C82094">
        <w:rPr>
          <w:rFonts w:ascii="Nirmala UI" w:hAnsi="Nirmala UI" w:cs="Nirmala UI"/>
          <w:sz w:val="28"/>
          <w:szCs w:val="28"/>
        </w:rPr>
        <w:t>পরিসংখ্যা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নুযায়ী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দেশ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প্রিল</w:t>
      </w:r>
      <w:r w:rsidRPr="00C82094">
        <w:rPr>
          <w:rFonts w:ascii="Shonar Bangla" w:hAnsi="Shonar Bangla" w:cs="Shonar Bangla"/>
          <w:sz w:val="28"/>
          <w:szCs w:val="28"/>
        </w:rPr>
        <w:t xml:space="preserve"> ২০২০ </w:t>
      </w:r>
      <w:r w:rsidRPr="00C82094">
        <w:rPr>
          <w:rFonts w:ascii="Nirmala UI" w:hAnsi="Nirmala UI" w:cs="Nirmala UI"/>
          <w:sz w:val="28"/>
          <w:szCs w:val="28"/>
        </w:rPr>
        <w:t>পর্যন্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কার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ো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১০ </w:t>
      </w:r>
      <w:r w:rsidRPr="00C82094">
        <w:rPr>
          <w:rFonts w:ascii="Nirmala UI" w:hAnsi="Nirmala UI" w:cs="Nirmala UI"/>
          <w:sz w:val="28"/>
          <w:szCs w:val="28"/>
        </w:rPr>
        <w:t>কোটি</w:t>
      </w:r>
      <w:r w:rsidRPr="00C82094">
        <w:rPr>
          <w:rFonts w:ascii="Shonar Bangla" w:hAnsi="Shonar Bangla" w:cs="Shonar Bangla"/>
          <w:sz w:val="28"/>
          <w:szCs w:val="28"/>
        </w:rPr>
        <w:t xml:space="preserve"> ১১ </w:t>
      </w:r>
      <w:r w:rsidRPr="00C82094">
        <w:rPr>
          <w:rFonts w:ascii="Nirmala UI" w:hAnsi="Nirmala UI" w:cs="Nirmala UI"/>
          <w:sz w:val="28"/>
          <w:szCs w:val="28"/>
        </w:rPr>
        <w:t>লাখ</w:t>
      </w:r>
      <w:r w:rsidRPr="00C82094">
        <w:rPr>
          <w:rFonts w:ascii="Shonar Bangla" w:hAnsi="Shonar Bangla" w:cs="Shonar Bangla"/>
          <w:sz w:val="28"/>
          <w:szCs w:val="28"/>
        </w:rPr>
        <w:t xml:space="preserve"> ৮৬ </w:t>
      </w:r>
      <w:r w:rsidRPr="00C82094">
        <w:rPr>
          <w:rFonts w:ascii="Nirmala UI" w:hAnsi="Nirmala UI" w:cs="Nirmala UI"/>
          <w:sz w:val="28"/>
          <w:szCs w:val="28"/>
        </w:rPr>
        <w:t>হাজ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ধ্য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োবাই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ো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ুবিধ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োগ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৯ </w:t>
      </w:r>
      <w:r w:rsidRPr="00C82094">
        <w:rPr>
          <w:rFonts w:ascii="Nirmala UI" w:hAnsi="Nirmala UI" w:cs="Nirmala UI"/>
          <w:sz w:val="28"/>
          <w:szCs w:val="28"/>
        </w:rPr>
        <w:t>কোটি</w:t>
      </w:r>
      <w:r w:rsidRPr="00C82094">
        <w:rPr>
          <w:rFonts w:ascii="Shonar Bangla" w:hAnsi="Shonar Bangla" w:cs="Shonar Bangla"/>
          <w:sz w:val="28"/>
          <w:szCs w:val="28"/>
        </w:rPr>
        <w:t xml:space="preserve"> ৩১ </w:t>
      </w:r>
      <w:r w:rsidRPr="00C82094">
        <w:rPr>
          <w:rFonts w:ascii="Nirmala UI" w:hAnsi="Nirmala UI" w:cs="Nirmala UI"/>
          <w:sz w:val="28"/>
          <w:szCs w:val="28"/>
        </w:rPr>
        <w:t>লাখ</w:t>
      </w:r>
      <w:r w:rsidRPr="00C82094">
        <w:rPr>
          <w:rFonts w:ascii="Shonar Bangla" w:hAnsi="Shonar Bangla" w:cs="Shonar Bangla"/>
          <w:sz w:val="28"/>
          <w:szCs w:val="28"/>
        </w:rPr>
        <w:t xml:space="preserve"> ১ </w:t>
      </w:r>
      <w:r w:rsidRPr="00C82094">
        <w:rPr>
          <w:rFonts w:ascii="Nirmala UI" w:hAnsi="Nirmala UI" w:cs="Nirmala UI"/>
          <w:sz w:val="28"/>
          <w:szCs w:val="28"/>
        </w:rPr>
        <w:t>হাজ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ন</w:t>
      </w:r>
      <w:r w:rsidR="008C6D9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রডব্যান্ড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ুবিধা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৮০ </w:t>
      </w:r>
      <w:r w:rsidRPr="00C82094">
        <w:rPr>
          <w:rFonts w:ascii="Nirmala UI" w:hAnsi="Nirmala UI" w:cs="Nirmala UI"/>
          <w:sz w:val="28"/>
          <w:szCs w:val="28"/>
        </w:rPr>
        <w:t>লাখ</w:t>
      </w:r>
      <w:r w:rsidRPr="00C82094">
        <w:rPr>
          <w:rFonts w:ascii="Shonar Bangla" w:hAnsi="Shonar Bangla" w:cs="Shonar Bangla"/>
          <w:sz w:val="28"/>
          <w:szCs w:val="28"/>
        </w:rPr>
        <w:t xml:space="preserve"> ৮৪ </w:t>
      </w:r>
      <w:r w:rsidRPr="00C82094">
        <w:rPr>
          <w:rFonts w:ascii="Nirmala UI" w:hAnsi="Nirmala UI" w:cs="Nirmala UI"/>
          <w:sz w:val="28"/>
          <w:szCs w:val="28"/>
        </w:rPr>
        <w:t>হাজার</w:t>
      </w:r>
      <w:r w:rsidR="00382566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ওয়াইম্যাক্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ুবিধাভোগ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রয়ে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২ </w:t>
      </w:r>
      <w:r w:rsidRPr="00C82094">
        <w:rPr>
          <w:rFonts w:ascii="Nirmala UI" w:hAnsi="Nirmala UI" w:cs="Nirmala UI"/>
          <w:sz w:val="28"/>
          <w:szCs w:val="28"/>
        </w:rPr>
        <w:t>হাজ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ন</w:t>
      </w:r>
      <w:r w:rsidR="00382566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২০১৭ </w:t>
      </w:r>
      <w:r w:rsidRPr="00C82094">
        <w:rPr>
          <w:rFonts w:ascii="Nirmala UI" w:hAnsi="Nirmala UI" w:cs="Nirmala UI"/>
          <w:sz w:val="28"/>
          <w:szCs w:val="28"/>
        </w:rPr>
        <w:t>সালের</w:t>
      </w:r>
      <w:r w:rsidRPr="00C82094">
        <w:rPr>
          <w:rFonts w:ascii="Shonar Bangla" w:hAnsi="Shonar Bangla" w:cs="Shonar Bangla"/>
          <w:sz w:val="28"/>
          <w:szCs w:val="28"/>
        </w:rPr>
        <w:t xml:space="preserve"> ৬ </w:t>
      </w:r>
      <w:r w:rsidRPr="00C82094">
        <w:rPr>
          <w:rFonts w:ascii="Nirmala UI" w:hAnsi="Nirmala UI" w:cs="Nirmala UI"/>
          <w:sz w:val="28"/>
          <w:szCs w:val="28"/>
        </w:rPr>
        <w:t>জানুয়ার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টিক্যা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বমেরি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যাব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োগাযোগ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স্থ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নসোর্টিয়ামে</w:t>
      </w:r>
      <w:r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Pr="00C82094">
        <w:rPr>
          <w:rFonts w:ascii="Nirmala UI" w:hAnsi="Nirmala UI" w:cs="Nirmala UI"/>
          <w:sz w:val="28"/>
          <w:szCs w:val="28"/>
        </w:rPr>
        <w:t>সি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মি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উই</w:t>
      </w:r>
      <w:r w:rsidRPr="00C82094">
        <w:rPr>
          <w:rFonts w:ascii="Shonar Bangla" w:hAnsi="Shonar Bangla" w:cs="Shonar Bangla"/>
          <w:sz w:val="28"/>
          <w:szCs w:val="28"/>
        </w:rPr>
        <w:t xml:space="preserve"> ৫) </w:t>
      </w:r>
      <w:r w:rsidRPr="00C82094">
        <w:rPr>
          <w:rFonts w:ascii="Nirmala UI" w:hAnsi="Nirmala UI" w:cs="Nirmala UI"/>
          <w:sz w:val="28"/>
          <w:szCs w:val="28"/>
        </w:rPr>
        <w:t>যোগদা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ত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হুগুণ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েড়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="00382566"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24590F01" w14:textId="782925E5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সমাজ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র্বস্ত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নুষ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দি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টওয়ার্ক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ঙ্গ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ুক্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চ্ছেন</w:t>
      </w:r>
      <w:r w:rsidR="00382566" w:rsidRPr="00C82094">
        <w:rPr>
          <w:rFonts w:ascii="Shonar Bangla" w:hAnsi="Shonar Bangla" w:cs="Shonar Bangla"/>
          <w:sz w:val="28"/>
          <w:szCs w:val="28"/>
        </w:rPr>
        <w:t>,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োগ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ন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ুবিধ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পু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কার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ৃহত্ত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খ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যোগ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াপা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চেত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স্তবত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ড়া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ওঠ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ার্চুয়া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গত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চাল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সচেত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ংব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তিউৎসাহী</w:t>
      </w:r>
      <w:r w:rsidRPr="00C82094">
        <w:rPr>
          <w:rFonts w:ascii="Shonar Bangla" w:hAnsi="Shonar Bangla" w:cs="Shonar Bangla"/>
          <w:sz w:val="28"/>
          <w:szCs w:val="28"/>
        </w:rPr>
        <w:t xml:space="preserve">  </w:t>
      </w:r>
      <w:r w:rsidRPr="00C82094">
        <w:rPr>
          <w:rFonts w:ascii="Nirmala UI" w:hAnsi="Nirmala UI" w:cs="Nirmala UI"/>
          <w:sz w:val="28"/>
          <w:szCs w:val="28"/>
        </w:rPr>
        <w:t>জনগোষ্ঠী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ঙ্গ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ত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হজলভ্যতা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কৃ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ক্রান্তকার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হ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াদ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মূ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ৃণ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্মকাণ্ড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াতিয়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িসেব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নিয়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গুলো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চ্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রীসমাজ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রানি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বিকৃ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lastRenderedPageBreak/>
        <w:t>যৌনাচ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ত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সংখ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ন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ছড়িয়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য়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চ্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বাধ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ুনিয়ায়।</w:t>
      </w:r>
    </w:p>
    <w:p w14:paraId="535D1196" w14:textId="6BCE00BF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প্রযুক্ত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য়ো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চেতনতামূ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্ঞা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বং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ক্তিগ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বাবদিহিতা</w:t>
      </w:r>
      <w:r w:rsidR="000D60F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="000D60F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ছাড়াও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উৎকৃষ্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রাপত্ত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র্চ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থাযথ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ন্ত্র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ও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ডিজিটা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থ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ুরক্ষা</w:t>
      </w:r>
      <w:r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Pr="00C82094">
        <w:rPr>
          <w:rFonts w:ascii="Nirmala UI" w:hAnsi="Nirmala UI" w:cs="Nirmala UI"/>
          <w:sz w:val="28"/>
          <w:szCs w:val="28"/>
        </w:rPr>
        <w:t>প্রাইভেসি</w:t>
      </w:r>
      <w:r w:rsidRPr="00C82094">
        <w:rPr>
          <w:rFonts w:ascii="Shonar Bangla" w:hAnsi="Shonar Bangla" w:cs="Shonar Bangla"/>
          <w:sz w:val="28"/>
          <w:szCs w:val="28"/>
        </w:rPr>
        <w:t xml:space="preserve">) </w:t>
      </w:r>
      <w:r w:rsidRPr="00C82094">
        <w:rPr>
          <w:rFonts w:ascii="Nirmala UI" w:hAnsi="Nirmala UI" w:cs="Nirmala UI"/>
          <w:sz w:val="28"/>
          <w:szCs w:val="28"/>
        </w:rPr>
        <w:t>এবং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রাপদ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পে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শ্চ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গ্রাধিক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িত্তি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নসচেতনত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োল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ো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কল্প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্ষেত্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ৃহত্ত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াত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বার্থ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বেচন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নাবিধ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্মপরিকল্পন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ঙ্গি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ুর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শজু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চেতনত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োল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শাপাশ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শ্লিষ্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ষেত্রগুলো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ীক্ষ্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্যবেক্ষণ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জরিপ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প্রায়োগ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ও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ত্ত্ব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বেষণ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গাম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ণ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র্ধারণ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া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চ্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রাইম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্যাওয়ারনে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াউন্ডেশন</w:t>
      </w:r>
      <w:r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Pr="00C82094">
        <w:rPr>
          <w:rFonts w:ascii="Nirmala UI" w:hAnsi="Nirmala UI" w:cs="Nirmala UI"/>
          <w:sz w:val="28"/>
          <w:szCs w:val="28"/>
        </w:rPr>
        <w:t>সিসিএ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ফাউন্ডেশন</w:t>
      </w:r>
      <w:r w:rsidRPr="00C82094">
        <w:rPr>
          <w:rFonts w:ascii="Shonar Bangla" w:hAnsi="Shonar Bangla" w:cs="Shonar Bangla"/>
          <w:sz w:val="28"/>
          <w:szCs w:val="28"/>
        </w:rPr>
        <w:t xml:space="preserve">) </w:t>
      </w:r>
      <w:r w:rsidRPr="00C82094">
        <w:rPr>
          <w:rFonts w:ascii="Nirmala UI" w:hAnsi="Nirmala UI" w:cs="Nirmala UI"/>
          <w:sz w:val="28"/>
          <w:szCs w:val="28"/>
        </w:rPr>
        <w:t>।</w:t>
      </w:r>
    </w:p>
    <w:p w14:paraId="05544DE3" w14:textId="43BDE958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প্রবণত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জুড়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স্তৃ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রান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ংব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মূ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ুমক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নাপ্রবাহ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চিত্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লেষ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বং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ে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ত্রাণ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ষেত্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শু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ণ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দক্ষেপগুল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ু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য়াস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রচ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বেদ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</w:p>
    <w:p w14:paraId="7F3341B2" w14:textId="2A45AF13" w:rsidR="00F92D87" w:rsidRPr="00C82094" w:rsidRDefault="00BA00B5" w:rsidP="001B083D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২. </w:t>
      </w:r>
      <w:r w:rsidRPr="00C82094">
        <w:rPr>
          <w:rFonts w:ascii="Nirmala UI" w:hAnsi="Nirmala UI" w:cs="Nirmala UI"/>
          <w:b/>
          <w:sz w:val="32"/>
          <w:szCs w:val="32"/>
        </w:rPr>
        <w:t>গবেষণার</w:t>
      </w:r>
      <w:r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Pr="00C82094">
        <w:rPr>
          <w:rFonts w:ascii="Nirmala UI" w:hAnsi="Nirmala UI" w:cs="Nirmala UI"/>
          <w:b/>
          <w:sz w:val="32"/>
          <w:szCs w:val="32"/>
        </w:rPr>
        <w:t>উদ্দেশ্য</w:t>
      </w:r>
    </w:p>
    <w:p w14:paraId="0C37EBB6" w14:textId="66165E0D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Nirmala UI" w:hAnsi="Nirmala UI" w:cs="Nirmala UI"/>
          <w:sz w:val="28"/>
          <w:szCs w:val="32"/>
        </w:rPr>
        <w:t>স্বাধীনত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বর্ণজয়ন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এ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হেন্দ্রক্ষণ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একুশ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শতক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ব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াধ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োকাবেল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্বপ্ন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োন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াংল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ডিজিটাল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াংলাদেশ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ত্য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াস্তবায়ন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হায়ক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হিসেব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যৌ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্যাতন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কৃ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অবস্থ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ূপ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এ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থেক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রিত্রাণ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ম্ভাব্য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পা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্ধার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ছিল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গবেষণ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ূল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দ্দেশ্য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নির্দিষ্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দ্দেশ্যগুলো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হল</w:t>
      </w:r>
      <w:proofErr w:type="gramStart"/>
      <w:r w:rsidRPr="00C82094">
        <w:rPr>
          <w:rFonts w:ascii="Nirmala UI" w:hAnsi="Nirmala UI" w:cs="Nirmala UI"/>
          <w:sz w:val="28"/>
          <w:szCs w:val="32"/>
        </w:rPr>
        <w:t>ো</w:t>
      </w:r>
      <w:r w:rsidRPr="00C82094">
        <w:rPr>
          <w:rFonts w:ascii="Shonar Bangla" w:hAnsi="Shonar Bangla" w:cs="Shonar Bangla"/>
          <w:sz w:val="28"/>
          <w:szCs w:val="32"/>
        </w:rPr>
        <w:t xml:space="preserve"> :</w:t>
      </w:r>
      <w:proofErr w:type="gramEnd"/>
    </w:p>
    <w:p w14:paraId="1D72CBFB" w14:textId="1196E778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১.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যৌ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পীড়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কৃতি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ধর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চিহ্নি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47C39E46" w14:textId="1BE141F4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২.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যৌ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পীড়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ম্পর্ক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অংশীজন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ধারণ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স্পষ্টকর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তথ্যচিত্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পস্থাপ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108D882C" w14:textId="56AD1815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৩. </w:t>
      </w:r>
      <w:r w:rsidRPr="00C82094">
        <w:rPr>
          <w:rFonts w:ascii="Nirmala UI" w:hAnsi="Nirmala UI" w:cs="Nirmala UI"/>
          <w:sz w:val="28"/>
          <w:szCs w:val="32"/>
        </w:rPr>
        <w:t>ভুক্তভোগীদ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আাইনি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হায়ত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াপ্তিত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মস্য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চিহ্নিতকর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430404F4" w14:textId="595B4EF9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৪.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যৌ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পীড়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য়ন্ত্র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তিকার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নির্দিষ্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পা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61FE30F5" w14:textId="04F07359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৫. </w:t>
      </w:r>
      <w:r w:rsidRPr="00C82094">
        <w:rPr>
          <w:rFonts w:ascii="Nirmala UI" w:hAnsi="Nirmala UI" w:cs="Nirmala UI"/>
          <w:sz w:val="28"/>
          <w:szCs w:val="32"/>
        </w:rPr>
        <w:t>পরবর্তী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গবেষণ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দ্ব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ন্মোচ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4626FB60" w14:textId="23157A65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t xml:space="preserve">৬.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াপদ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্যবহ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শ্চিতকরণ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পারিশ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দা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60867202" w14:textId="3E2B1B45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Shonar Bangla" w:hAnsi="Shonar Bangla" w:cs="Shonar Bangla"/>
          <w:sz w:val="28"/>
          <w:szCs w:val="32"/>
        </w:rPr>
        <w:lastRenderedPageBreak/>
        <w:t xml:space="preserve">৭. </w:t>
      </w:r>
      <w:r w:rsidRPr="00C82094">
        <w:rPr>
          <w:rFonts w:ascii="Nirmala UI" w:hAnsi="Nirmala UI" w:cs="Nirmala UI"/>
          <w:sz w:val="28"/>
          <w:szCs w:val="32"/>
        </w:rPr>
        <w:t>নীতি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ণয়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াস্তবায়ন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ুপারিশ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দান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যুক্তি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মাধ্যম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যৌ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পীড়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য়ন্ত্র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শমন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রক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ভুক্তভোগীদ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াশ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দাঁড়ানো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</w:p>
    <w:p w14:paraId="397A1F3A" w14:textId="77777777" w:rsidR="001B083D" w:rsidRPr="00C82094" w:rsidRDefault="001B083D" w:rsidP="001B083D">
      <w:pPr>
        <w:jc w:val="both"/>
        <w:rPr>
          <w:rFonts w:ascii="Shonar Bangla" w:hAnsi="Shonar Bangla" w:cs="Shonar Bangla"/>
          <w:sz w:val="28"/>
          <w:szCs w:val="32"/>
        </w:rPr>
      </w:pPr>
    </w:p>
    <w:p w14:paraId="5A1DEBDE" w14:textId="0BB6132C" w:rsidR="00BA00B5" w:rsidRPr="00C82094" w:rsidRDefault="00BA00B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৩. </w:t>
      </w:r>
      <w:r w:rsidR="002520AB" w:rsidRPr="00C82094">
        <w:rPr>
          <w:rFonts w:ascii="Nirmala UI" w:hAnsi="Nirmala UI" w:cs="Nirmala UI"/>
          <w:b/>
          <w:sz w:val="32"/>
          <w:szCs w:val="32"/>
        </w:rPr>
        <w:t>গবেষণা</w:t>
      </w:r>
      <w:r w:rsidR="002520AB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2520AB" w:rsidRPr="00C82094">
        <w:rPr>
          <w:rFonts w:ascii="Nirmala UI" w:hAnsi="Nirmala UI" w:cs="Nirmala UI"/>
          <w:b/>
          <w:sz w:val="32"/>
          <w:szCs w:val="32"/>
        </w:rPr>
        <w:t>পদ্ধতি</w:t>
      </w:r>
      <w:r w:rsidR="002520AB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2520AB" w:rsidRPr="00C82094">
        <w:rPr>
          <w:rFonts w:ascii="Nirmala UI" w:hAnsi="Nirmala UI" w:cs="Nirmala UI"/>
          <w:b/>
          <w:sz w:val="32"/>
          <w:szCs w:val="32"/>
        </w:rPr>
        <w:t>ও</w:t>
      </w:r>
      <w:r w:rsidR="002520AB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2520AB" w:rsidRPr="00C82094">
        <w:rPr>
          <w:rFonts w:ascii="Nirmala UI" w:hAnsi="Nirmala UI" w:cs="Nirmala UI"/>
          <w:b/>
          <w:sz w:val="32"/>
          <w:szCs w:val="32"/>
        </w:rPr>
        <w:t>ধরন</w:t>
      </w:r>
    </w:p>
    <w:p w14:paraId="28E9235D" w14:textId="392F5C63" w:rsidR="009B26BB" w:rsidRPr="00C82094" w:rsidRDefault="002520AB" w:rsidP="001E449D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Nirmala UI" w:hAnsi="Nirmala UI" w:cs="Nirmala UI"/>
          <w:sz w:val="28"/>
          <w:szCs w:val="32"/>
        </w:rPr>
        <w:t>মিশ্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দ্ধতি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কাঠামো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অনুযায়ী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এই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গবেষণাটি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পরিচালনা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করা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হয়েছে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।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এখানে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পরিমাণগত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বিশ্লেষণ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এবং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কন্টেন্ট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বিশ্লেষণের</w:t>
      </w:r>
      <w:r w:rsidR="008B2B67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8B2B67" w:rsidRPr="00C82094">
        <w:rPr>
          <w:rFonts w:ascii="Nirmala UI" w:hAnsi="Nirmala UI" w:cs="Nirmala UI"/>
          <w:sz w:val="28"/>
          <w:szCs w:val="32"/>
        </w:rPr>
        <w:t>সম্মিলিত</w:t>
      </w:r>
      <w:r w:rsidR="008B2B67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মাধ্যমে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গবেষণাটি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সম্পাদনা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করা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হয়েছে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।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গবেষণার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জন্য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সেকেন্ডারি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ডাটা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থেকে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তথ্য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সংগ্রহ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করা</w:t>
      </w:r>
      <w:r w:rsidR="006A7429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হয়েছে</w:t>
      </w:r>
      <w:r w:rsidR="008B2B67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6A7429" w:rsidRPr="00C82094">
        <w:rPr>
          <w:rFonts w:ascii="Nirmala UI" w:hAnsi="Nirmala UI" w:cs="Nirmala UI"/>
          <w:sz w:val="28"/>
          <w:szCs w:val="32"/>
        </w:rPr>
        <w:t>।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গবেষণা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প্রতিবেদনটি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তৈরি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করার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জন্য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গত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এক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বছর</w:t>
      </w:r>
      <w:r w:rsidR="00CF2F67" w:rsidRPr="00C82094">
        <w:rPr>
          <w:rFonts w:ascii="Shonar Bangla" w:hAnsi="Shonar Bangla" w:cs="Shonar Bangla"/>
          <w:sz w:val="28"/>
          <w:szCs w:val="32"/>
        </w:rPr>
        <w:t>,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২০২০ </w:t>
      </w:r>
      <w:r w:rsidR="00E5253F" w:rsidRPr="00C82094">
        <w:rPr>
          <w:rFonts w:ascii="Nirmala UI" w:hAnsi="Nirmala UI" w:cs="Nirmala UI"/>
          <w:sz w:val="28"/>
          <w:szCs w:val="32"/>
        </w:rPr>
        <w:t>সালের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জাতীয়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এবং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আঞ্চলিক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মোট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১৬ </w:t>
      </w:r>
      <w:r w:rsidR="00E5253F" w:rsidRPr="00C82094">
        <w:rPr>
          <w:rFonts w:ascii="Nirmala UI" w:hAnsi="Nirmala UI" w:cs="Nirmala UI"/>
          <w:sz w:val="28"/>
          <w:szCs w:val="32"/>
        </w:rPr>
        <w:t>টি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দৈনিক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পত্রিকা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অধ্যয়ন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করা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E5253F" w:rsidRPr="00C82094">
        <w:rPr>
          <w:rFonts w:ascii="Nirmala UI" w:hAnsi="Nirmala UI" w:cs="Nirmala UI"/>
          <w:sz w:val="28"/>
          <w:szCs w:val="32"/>
        </w:rPr>
        <w:t>হয়েছে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="000F7B9E" w:rsidRPr="00C82094">
        <w:rPr>
          <w:rFonts w:ascii="Nirmala UI" w:hAnsi="Nirmala UI" w:cs="Nirmala UI"/>
          <w:sz w:val="28"/>
          <w:szCs w:val="32"/>
        </w:rPr>
        <w:t>যার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মধ্যে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১০ </w:t>
      </w:r>
      <w:r w:rsidR="000F7B9E" w:rsidRPr="00C82094">
        <w:rPr>
          <w:rFonts w:ascii="Nirmala UI" w:hAnsi="Nirmala UI" w:cs="Nirmala UI"/>
          <w:sz w:val="28"/>
          <w:szCs w:val="32"/>
        </w:rPr>
        <w:t>টি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জাতীয়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দৈনিক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পত্রিকা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এবং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৬ </w:t>
      </w:r>
      <w:r w:rsidR="000F7B9E" w:rsidRPr="00C82094">
        <w:rPr>
          <w:rFonts w:ascii="Nirmala UI" w:hAnsi="Nirmala UI" w:cs="Nirmala UI"/>
          <w:sz w:val="28"/>
          <w:szCs w:val="32"/>
        </w:rPr>
        <w:t>টি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আঞ্চলিক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দৈনিক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পত্রিকা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0F7B9E" w:rsidRPr="00C82094">
        <w:rPr>
          <w:rFonts w:ascii="Nirmala UI" w:hAnsi="Nirmala UI" w:cs="Nirmala UI"/>
          <w:sz w:val="28"/>
          <w:szCs w:val="32"/>
        </w:rPr>
        <w:t>।</w:t>
      </w:r>
      <w:r w:rsidR="000F7B9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দৈনিক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পত্রিকাগুলো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প্রযুক্তি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মাধ্যম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বিভিন্ন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ধরণে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যৌন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নিপীড়নে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খবরগুলো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তথ্য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যাচা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বাছা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কর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মোট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১৫৪ </w:t>
      </w:r>
      <w:r w:rsidR="001E449D" w:rsidRPr="00C82094">
        <w:rPr>
          <w:rFonts w:ascii="Nirmala UI" w:hAnsi="Nirmala UI" w:cs="Nirmala UI"/>
          <w:sz w:val="28"/>
          <w:szCs w:val="32"/>
        </w:rPr>
        <w:t>টি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যৌন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নিপীড়নে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ঘটনাক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গবেষণার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জন্য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বাছাই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করা</w:t>
      </w:r>
      <w:r w:rsidR="001E449D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হয়েছে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1E449D" w:rsidRPr="00C82094">
        <w:rPr>
          <w:rFonts w:ascii="Nirmala UI" w:hAnsi="Nirmala UI" w:cs="Nirmala UI"/>
          <w:sz w:val="28"/>
          <w:szCs w:val="32"/>
        </w:rPr>
        <w:t>।</w:t>
      </w:r>
    </w:p>
    <w:p w14:paraId="68F8246B" w14:textId="77777777" w:rsidR="001B083D" w:rsidRPr="00C82094" w:rsidRDefault="001B083D" w:rsidP="001E449D">
      <w:pPr>
        <w:jc w:val="both"/>
        <w:rPr>
          <w:rFonts w:ascii="Shonar Bangla" w:hAnsi="Shonar Bangla" w:cs="Shonar Bangla"/>
          <w:sz w:val="28"/>
          <w:szCs w:val="32"/>
        </w:rPr>
      </w:pPr>
    </w:p>
    <w:p w14:paraId="7F933E9D" w14:textId="77777777" w:rsidR="00BA00B5" w:rsidRPr="00C82094" w:rsidRDefault="00BA00B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৪. </w:t>
      </w:r>
      <w:r w:rsidRPr="00C82094">
        <w:rPr>
          <w:rFonts w:ascii="Nirmala UI" w:hAnsi="Nirmala UI" w:cs="Nirmala UI"/>
          <w:b/>
          <w:sz w:val="32"/>
          <w:szCs w:val="32"/>
        </w:rPr>
        <w:t>বিশ্লেষণ</w:t>
      </w:r>
      <w:r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Pr="00C82094">
        <w:rPr>
          <w:rFonts w:ascii="Nirmala UI" w:hAnsi="Nirmala UI" w:cs="Nirmala UI"/>
          <w:b/>
          <w:sz w:val="32"/>
          <w:szCs w:val="32"/>
        </w:rPr>
        <w:t>কাঠামো</w:t>
      </w:r>
      <w:r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</w:p>
    <w:p w14:paraId="4ED6103C" w14:textId="19D094EA" w:rsidR="00370D45" w:rsidRPr="00C82094" w:rsidRDefault="00F65289" w:rsidP="00DC345B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Nirmala UI" w:hAnsi="Nirmala UI" w:cs="Nirmala UI"/>
          <w:sz w:val="28"/>
          <w:szCs w:val="32"/>
        </w:rPr>
        <w:t>গবেষণা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উদ্দেশ্য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মূহ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াথ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ংগতি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রেখ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িছু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্দেশক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ভিত্তিত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গবেষণা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াপ্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ফলাফলগুলো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িশ্লেষ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হয়েছে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ংগৃহীত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তথ্যগুলো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থেক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অপরাধ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ংঘটন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ারণ</w:t>
      </w:r>
      <w:r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Pr="00C82094">
        <w:rPr>
          <w:rFonts w:ascii="Nirmala UI" w:hAnsi="Nirmala UI" w:cs="Nirmala UI"/>
          <w:sz w:val="28"/>
          <w:szCs w:val="32"/>
        </w:rPr>
        <w:t>ভুক্তভোগী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জেন্ডার</w:t>
      </w:r>
      <w:r w:rsidRPr="00C82094">
        <w:rPr>
          <w:rFonts w:ascii="Shonar Bangla" w:hAnsi="Shonar Bangla" w:cs="Shonar Bangla"/>
          <w:sz w:val="28"/>
          <w:szCs w:val="32"/>
        </w:rPr>
        <w:t>/</w:t>
      </w:r>
      <w:r w:rsidRPr="00C82094">
        <w:rPr>
          <w:rFonts w:ascii="Nirmala UI" w:hAnsi="Nirmala UI" w:cs="Nirmala UI"/>
          <w:sz w:val="28"/>
          <w:szCs w:val="32"/>
        </w:rPr>
        <w:t>লিঙ্গ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য়স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াঠামো</w:t>
      </w:r>
      <w:r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Pr="00C82094">
        <w:rPr>
          <w:rFonts w:ascii="Nirmala UI" w:hAnsi="Nirmala UI" w:cs="Nirmala UI"/>
          <w:sz w:val="28"/>
          <w:szCs w:val="32"/>
        </w:rPr>
        <w:t>অভিযুক্ত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াথ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ম্পর্ক</w:t>
      </w:r>
      <w:r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="002708BE" w:rsidRPr="00C82094">
        <w:rPr>
          <w:rFonts w:ascii="Nirmala UI" w:hAnsi="Nirmala UI" w:cs="Nirmala UI"/>
          <w:sz w:val="28"/>
          <w:szCs w:val="32"/>
        </w:rPr>
        <w:t>আইনি</w:t>
      </w:r>
      <w:r w:rsidR="002708B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2708BE" w:rsidRPr="00C82094">
        <w:rPr>
          <w:rFonts w:ascii="Nirmala UI" w:hAnsi="Nirmala UI" w:cs="Nirmala UI"/>
          <w:sz w:val="28"/>
          <w:szCs w:val="32"/>
        </w:rPr>
        <w:t>পদক্ষেপের</w:t>
      </w:r>
      <w:r w:rsidR="002708BE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="002708BE" w:rsidRPr="00C82094">
        <w:rPr>
          <w:rFonts w:ascii="Nirmala UI" w:hAnsi="Nirmala UI" w:cs="Nirmala UI"/>
          <w:sz w:val="28"/>
          <w:szCs w:val="32"/>
        </w:rPr>
        <w:t>ধরন</w:t>
      </w:r>
      <w:r w:rsidR="002708BE"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="002708BE" w:rsidRPr="00C82094">
        <w:rPr>
          <w:rFonts w:ascii="Nirmala UI" w:hAnsi="Nirmala UI" w:cs="Nirmala UI"/>
          <w:sz w:val="28"/>
          <w:szCs w:val="32"/>
        </w:rPr>
        <w:t>কন্টেন্ট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ধরন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ও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সংগ্রহ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ক্রিয়া</w:t>
      </w:r>
      <w:r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Pr="00C82094">
        <w:rPr>
          <w:rFonts w:ascii="Nirmala UI" w:hAnsi="Nirmala UI" w:cs="Nirmala UI"/>
          <w:sz w:val="28"/>
          <w:szCs w:val="32"/>
        </w:rPr>
        <w:t>কন্টেন্ট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ছড়ানো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প্রক্রিয়া</w:t>
      </w:r>
      <w:r w:rsidRPr="00C82094">
        <w:rPr>
          <w:rFonts w:ascii="Shonar Bangla" w:hAnsi="Shonar Bangla" w:cs="Shonar Bangla"/>
          <w:sz w:val="28"/>
          <w:szCs w:val="32"/>
        </w:rPr>
        <w:t xml:space="preserve">, </w:t>
      </w:r>
      <w:r w:rsidRPr="00C82094">
        <w:rPr>
          <w:rFonts w:ascii="Nirmala UI" w:hAnsi="Nirmala UI" w:cs="Nirmala UI"/>
          <w:sz w:val="28"/>
          <w:szCs w:val="32"/>
        </w:rPr>
        <w:t>অপরাধের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ফলাফল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ইত্যাদি</w:t>
      </w:r>
      <w:r w:rsidR="00E5253F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নির্দেশক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হিসেব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িবেচন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ে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ফলাফল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বিশ্লেষণ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করা</w:t>
      </w:r>
      <w:r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হয়েছে</w:t>
      </w:r>
      <w:r w:rsidR="009B26BB" w:rsidRPr="00C82094">
        <w:rPr>
          <w:rFonts w:ascii="Shonar Bangla" w:hAnsi="Shonar Bangla" w:cs="Shonar Bangla"/>
          <w:sz w:val="28"/>
          <w:szCs w:val="32"/>
        </w:rPr>
        <w:t xml:space="preserve"> </w:t>
      </w:r>
      <w:r w:rsidRPr="00C82094">
        <w:rPr>
          <w:rFonts w:ascii="Nirmala UI" w:hAnsi="Nirmala UI" w:cs="Nirmala UI"/>
          <w:sz w:val="28"/>
          <w:szCs w:val="32"/>
        </w:rPr>
        <w:t>।</w:t>
      </w:r>
    </w:p>
    <w:p w14:paraId="00D6947D" w14:textId="7D79EC91" w:rsidR="00F814C4" w:rsidRPr="00C82094" w:rsidRDefault="00F814C4" w:rsidP="00DC345B">
      <w:pPr>
        <w:jc w:val="both"/>
        <w:rPr>
          <w:rFonts w:ascii="Shonar Bangla" w:hAnsi="Shonar Bangla" w:cs="Shonar Bangla"/>
          <w:sz w:val="28"/>
          <w:szCs w:val="32"/>
        </w:rPr>
      </w:pPr>
    </w:p>
    <w:p w14:paraId="5911089B" w14:textId="5BE6260C" w:rsidR="001B083D" w:rsidRPr="00C82094" w:rsidRDefault="001B083D" w:rsidP="00DC345B">
      <w:pPr>
        <w:jc w:val="both"/>
        <w:rPr>
          <w:rFonts w:ascii="Shonar Bangla" w:hAnsi="Shonar Bangla" w:cs="Shonar Bangla"/>
          <w:sz w:val="28"/>
          <w:szCs w:val="32"/>
        </w:rPr>
      </w:pPr>
    </w:p>
    <w:p w14:paraId="0539A9BD" w14:textId="77777777" w:rsidR="00BA00B5" w:rsidRPr="00C82094" w:rsidRDefault="00BA00B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৫. </w:t>
      </w:r>
      <w:r w:rsidRPr="00C82094">
        <w:rPr>
          <w:rFonts w:ascii="Nirmala UI" w:hAnsi="Nirmala UI" w:cs="Nirmala UI"/>
          <w:b/>
          <w:sz w:val="32"/>
          <w:szCs w:val="32"/>
        </w:rPr>
        <w:t>ফলাফল</w:t>
      </w:r>
    </w:p>
    <w:p w14:paraId="10316645" w14:textId="77777777" w:rsidR="00F92D87" w:rsidRPr="00C82094" w:rsidRDefault="00F92D87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প্রয়োগ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্বার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0A5F" w:rsidRPr="00C82094">
        <w:rPr>
          <w:rFonts w:ascii="Nirmala UI" w:hAnsi="Nirmala UI" w:cs="Nirmala UI"/>
          <w:sz w:val="28"/>
          <w:szCs w:val="28"/>
        </w:rPr>
        <w:t>সাইবার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0A5F" w:rsidRPr="00C82094">
        <w:rPr>
          <w:rFonts w:ascii="Nirmala UI" w:hAnsi="Nirmala UI" w:cs="Nirmala UI"/>
          <w:sz w:val="28"/>
          <w:szCs w:val="28"/>
        </w:rPr>
        <w:t>স্পেসে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0A5F" w:rsidRPr="00C82094">
        <w:rPr>
          <w:rFonts w:ascii="Nirmala UI" w:hAnsi="Nirmala UI" w:cs="Nirmala UI"/>
          <w:sz w:val="28"/>
          <w:szCs w:val="28"/>
        </w:rPr>
        <w:t>যৌন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0A5F" w:rsidRPr="00C82094">
        <w:rPr>
          <w:rFonts w:ascii="Nirmala UI" w:hAnsi="Nirmala UI" w:cs="Nirmala UI"/>
          <w:sz w:val="28"/>
          <w:szCs w:val="28"/>
        </w:rPr>
        <w:t>হয়রানি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0A5F" w:rsidRPr="00C82094">
        <w:rPr>
          <w:rFonts w:ascii="Nirmala UI" w:hAnsi="Nirmala UI" w:cs="Nirmala UI"/>
          <w:sz w:val="28"/>
          <w:szCs w:val="28"/>
        </w:rPr>
        <w:t>যৌন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0A5F" w:rsidRPr="00C82094">
        <w:rPr>
          <w:rFonts w:ascii="Nirmala UI" w:hAnsi="Nirmala UI" w:cs="Nirmala UI"/>
          <w:sz w:val="28"/>
          <w:szCs w:val="28"/>
        </w:rPr>
        <w:t>নির্যাতন</w:t>
      </w:r>
      <w:r w:rsidR="00450A5F" w:rsidRPr="00C82094">
        <w:rPr>
          <w:rFonts w:ascii="Shonar Bangla" w:hAnsi="Shonar Bangla" w:cs="Shonar Bangla"/>
          <w:sz w:val="28"/>
          <w:szCs w:val="28"/>
        </w:rPr>
        <w:t>-</w:t>
      </w:r>
      <w:r w:rsidR="00450A5F" w:rsidRPr="00C82094">
        <w:rPr>
          <w:rFonts w:ascii="Nirmala UI" w:hAnsi="Nirmala UI" w:cs="Nirmala UI"/>
          <w:sz w:val="28"/>
          <w:szCs w:val="28"/>
        </w:rPr>
        <w:t>নিপীড়ন</w:t>
      </w:r>
      <w:r w:rsidR="00450A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ক্রমশ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বেড়ে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চলেছ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।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২৪ </w:t>
      </w:r>
      <w:r w:rsidR="006B125F" w:rsidRPr="00C82094">
        <w:rPr>
          <w:rFonts w:ascii="Nirmala UI" w:hAnsi="Nirmala UI" w:cs="Nirmala UI"/>
          <w:sz w:val="28"/>
          <w:szCs w:val="28"/>
        </w:rPr>
        <w:t>সেপ্টেম্ব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, ২০১৯- </w:t>
      </w:r>
      <w:r w:rsidR="006B125F" w:rsidRPr="00C82094">
        <w:rPr>
          <w:rFonts w:ascii="Nirmala UI" w:hAnsi="Nirmala UI" w:cs="Nirmala UI"/>
          <w:sz w:val="28"/>
          <w:szCs w:val="28"/>
        </w:rPr>
        <w:t>এ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ঢাকা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ট্রিবিউনে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একটি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প্রতিবেদন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উঠ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আস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B125F" w:rsidRPr="00C82094">
        <w:rPr>
          <w:rFonts w:ascii="Nirmala UI" w:hAnsi="Nirmala UI" w:cs="Nirmala UI"/>
          <w:sz w:val="28"/>
          <w:szCs w:val="28"/>
        </w:rPr>
        <w:t>ঢাকা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মহানগ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পুলিশে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="006B125F" w:rsidRPr="00C82094">
        <w:rPr>
          <w:rFonts w:ascii="Nirmala UI" w:hAnsi="Nirmala UI" w:cs="Nirmala UI"/>
          <w:sz w:val="28"/>
          <w:szCs w:val="28"/>
        </w:rPr>
        <w:t>ডিএমপি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) </w:t>
      </w:r>
      <w:r w:rsidR="00615D9A" w:rsidRPr="00C82094">
        <w:rPr>
          <w:rFonts w:ascii="Nirmala UI" w:hAnsi="Nirmala UI" w:cs="Nirmala UI"/>
          <w:sz w:val="28"/>
          <w:szCs w:val="28"/>
        </w:rPr>
        <w:t>সাইবার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নিরাপত্তা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ও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অপরাধ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বিভাগের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অতিরিক্ত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উপকমিশনার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মিশুক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চাকমার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ভাষ্য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অনুযায়ী</w:t>
      </w:r>
      <w:r w:rsidR="00615D9A" w:rsidRPr="00C82094">
        <w:rPr>
          <w:rFonts w:ascii="Shonar Bangla" w:hAnsi="Shonar Bangla" w:cs="Shonar Bangla"/>
          <w:sz w:val="28"/>
          <w:szCs w:val="28"/>
        </w:rPr>
        <w:t>,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অনলাইন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যৌন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হয়রানি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শিকা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রাজধানীত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বসবাসরত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নারীদে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lastRenderedPageBreak/>
        <w:t>বেশিরভাগের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বয়স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১৫ </w:t>
      </w:r>
      <w:r w:rsidR="006B125F" w:rsidRPr="00C82094">
        <w:rPr>
          <w:rFonts w:ascii="Nirmala UI" w:hAnsi="Nirmala UI" w:cs="Nirmala UI"/>
          <w:sz w:val="28"/>
          <w:szCs w:val="28"/>
        </w:rPr>
        <w:t>থেক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২৫ </w:t>
      </w:r>
      <w:r w:rsidR="006B125F" w:rsidRPr="00C82094">
        <w:rPr>
          <w:rFonts w:ascii="Nirmala UI" w:hAnsi="Nirmala UI" w:cs="Nirmala UI"/>
          <w:sz w:val="28"/>
          <w:szCs w:val="28"/>
        </w:rPr>
        <w:t>বছরে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মধ্য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।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এসব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নারী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মধ্যে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বেশিরভাগ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যৌন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হয়রানি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B125F" w:rsidRPr="00C82094">
        <w:rPr>
          <w:rFonts w:ascii="Nirmala UI" w:hAnsi="Nirmala UI" w:cs="Nirmala UI"/>
          <w:sz w:val="28"/>
          <w:szCs w:val="28"/>
        </w:rPr>
        <w:t>হ্যাকিং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B125F" w:rsidRPr="00C82094">
        <w:rPr>
          <w:rFonts w:ascii="Nirmala UI" w:hAnsi="Nirmala UI" w:cs="Nirmala UI"/>
          <w:sz w:val="28"/>
          <w:szCs w:val="28"/>
        </w:rPr>
        <w:t>সাইবা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পর্ণগ্রাফি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ও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ব্ল্যাকমেইলিংয়ে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শিকার</w:t>
      </w:r>
      <w:r w:rsidR="006B125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B125F" w:rsidRPr="00C82094">
        <w:rPr>
          <w:rFonts w:ascii="Nirmala UI" w:hAnsi="Nirmala UI" w:cs="Nirmala UI"/>
          <w:sz w:val="28"/>
          <w:szCs w:val="28"/>
        </w:rPr>
        <w:t>হন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15D9A" w:rsidRPr="00C82094">
        <w:rPr>
          <w:rFonts w:ascii="Nirmala UI" w:hAnsi="Nirmala UI" w:cs="Nirmala UI"/>
          <w:sz w:val="28"/>
          <w:szCs w:val="28"/>
        </w:rPr>
        <w:t>।</w:t>
      </w:r>
      <w:r w:rsidR="00615D9A"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522D17CB" w14:textId="3CD1A827" w:rsidR="00615D9A" w:rsidRPr="00C82094" w:rsidRDefault="00615D9A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বেদ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মরা</w:t>
      </w:r>
      <w:r w:rsidR="00DC345B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DC345B" w:rsidRPr="00C82094">
        <w:rPr>
          <w:rFonts w:ascii="Nirmala UI" w:hAnsi="Nirmala UI" w:cs="Nirmala UI"/>
          <w:sz w:val="28"/>
          <w:szCs w:val="28"/>
        </w:rPr>
        <w:t>দেশব্যাপ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নপ্রি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াত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ৈন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ত্রিকাগুলো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শাপাশ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থান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উল্লেখযোগ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ত্রিক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তাগুলোতে</w:t>
      </w:r>
      <w:r w:rsidRPr="00C82094">
        <w:rPr>
          <w:rFonts w:ascii="Shonar Bangla" w:hAnsi="Shonar Bangla" w:cs="Shonar Bangla"/>
          <w:sz w:val="28"/>
          <w:szCs w:val="28"/>
        </w:rPr>
        <w:t xml:space="preserve"> ২০২০ </w:t>
      </w:r>
      <w:r w:rsidRPr="00C82094">
        <w:rPr>
          <w:rFonts w:ascii="Nirmala UI" w:hAnsi="Nirmala UI" w:cs="Nirmala UI"/>
          <w:sz w:val="28"/>
          <w:szCs w:val="28"/>
        </w:rPr>
        <w:t>সা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কাশ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ওয়া</w:t>
      </w:r>
      <w:r w:rsidR="0062500D" w:rsidRPr="00C82094">
        <w:rPr>
          <w:rFonts w:ascii="Shonar Bangla" w:hAnsi="Shonar Bangla" w:cs="Shonar Bangla"/>
          <w:sz w:val="28"/>
          <w:szCs w:val="28"/>
        </w:rPr>
        <w:t xml:space="preserve"> “</w:t>
      </w:r>
      <w:r w:rsidRPr="00C82094">
        <w:rPr>
          <w:rFonts w:ascii="Nirmala UI" w:hAnsi="Nirmala UI" w:cs="Nirmala UI"/>
          <w:sz w:val="28"/>
          <w:szCs w:val="28"/>
        </w:rPr>
        <w:t>অনলাই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েক্সচুয়া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্যাবিউ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থ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্পর্কিত</w:t>
      </w:r>
      <w:r w:rsidR="0062500D" w:rsidRPr="00C82094">
        <w:rPr>
          <w:rFonts w:ascii="Shonar Bangla" w:hAnsi="Shonar Bangla" w:cs="Shonar Bangla"/>
          <w:sz w:val="28"/>
          <w:szCs w:val="28"/>
        </w:rPr>
        <w:t>”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খবরগুলো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লেষ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ছ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মগ্র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স্থিতি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সম্পর্ক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ধারনা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অর্জন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সক্ষম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হয়েছি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।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যেখান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থেক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গত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এক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বছর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পুরো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দেশব্যাপী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এ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ধরনে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অপরাধপ্রবনতা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9B7153" w:rsidRPr="00C82094">
        <w:rPr>
          <w:rFonts w:ascii="Nirmala UI" w:hAnsi="Nirmala UI" w:cs="Nirmala UI"/>
          <w:sz w:val="28"/>
          <w:szCs w:val="28"/>
        </w:rPr>
        <w:t>অপরাধী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আদ্যোপান্ত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9B7153" w:rsidRPr="00C82094">
        <w:rPr>
          <w:rFonts w:ascii="Nirmala UI" w:hAnsi="Nirmala UI" w:cs="Nirmala UI"/>
          <w:sz w:val="28"/>
          <w:szCs w:val="28"/>
        </w:rPr>
        <w:t>ভুক্তভোগী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অবস্থান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ও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হয়রানি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মাত্রা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এবং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সামগ্রিক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অর্থ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সাইবা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স্পেসে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ব্যক্তির</w:t>
      </w:r>
      <w:r w:rsidR="009B7153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9B7153" w:rsidRPr="00C82094">
        <w:rPr>
          <w:rFonts w:ascii="Nirmala UI" w:hAnsi="Nirmala UI" w:cs="Nirmala UI"/>
          <w:sz w:val="28"/>
          <w:szCs w:val="28"/>
        </w:rPr>
        <w:t>নিরাপত্তা</w:t>
      </w:r>
      <w:r w:rsidR="00BC3BAF" w:rsidRPr="00C82094">
        <w:rPr>
          <w:rFonts w:ascii="Nirmala UI" w:hAnsi="Nirmala UI" w:cs="Nirmala UI"/>
          <w:sz w:val="28"/>
          <w:szCs w:val="28"/>
        </w:rPr>
        <w:t>র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মতো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বিষয়গুলোকে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সামনে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আনা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সম্ভব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হয়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।</w:t>
      </w:r>
      <w:r w:rsidR="00DC345B"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1505D763" w14:textId="521B3EE8" w:rsidR="00F814C4" w:rsidRPr="00C82094" w:rsidRDefault="00F814C4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26F69F77" w14:textId="77777777" w:rsidR="00BC3BAF" w:rsidRPr="00C82094" w:rsidRDefault="00BC3BAF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  <w:r w:rsidRPr="00C82094">
        <w:rPr>
          <w:rFonts w:ascii="Shonar Bangla" w:hAnsi="Shonar Bangla" w:cs="Shonar Bangla"/>
          <w:b/>
          <w:sz w:val="28"/>
          <w:szCs w:val="28"/>
        </w:rPr>
        <w:t xml:space="preserve">৫.১ </w:t>
      </w:r>
      <w:r w:rsidRPr="00C82094">
        <w:rPr>
          <w:rFonts w:ascii="Nirmala UI" w:hAnsi="Nirmala UI" w:cs="Nirmala UI"/>
          <w:b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Pr="00C82094">
        <w:rPr>
          <w:rFonts w:ascii="Nirmala UI" w:hAnsi="Nirmala UI" w:cs="Nirmala UI"/>
          <w:b/>
          <w:sz w:val="28"/>
          <w:szCs w:val="28"/>
        </w:rPr>
        <w:t>পরিসংখ্যান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</w:p>
    <w:p w14:paraId="5E504E1A" w14:textId="77777777" w:rsidR="00BC3BAF" w:rsidRPr="00C82094" w:rsidRDefault="00BC3BAF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বিশ্লেষণকৃ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উপাত্ত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লো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খ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ষেত্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োট</w:t>
      </w:r>
      <w:r w:rsidRPr="00C82094">
        <w:rPr>
          <w:rFonts w:ascii="Shonar Bangla" w:hAnsi="Shonar Bangla" w:cs="Shonar Bangla"/>
          <w:sz w:val="28"/>
          <w:szCs w:val="28"/>
        </w:rPr>
        <w:t xml:space="preserve"> ১৫৪ </w:t>
      </w:r>
      <w:r w:rsidRPr="00C82094">
        <w:rPr>
          <w:rFonts w:ascii="Nirmala UI" w:hAnsi="Nirmala UI" w:cs="Nirmala UI"/>
          <w:sz w:val="28"/>
          <w:szCs w:val="28"/>
        </w:rPr>
        <w:t>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ধ্যে</w:t>
      </w:r>
      <w:r w:rsidRPr="00C82094">
        <w:rPr>
          <w:rFonts w:ascii="Shonar Bangla" w:hAnsi="Shonar Bangla" w:cs="Shonar Bangla"/>
          <w:sz w:val="28"/>
          <w:szCs w:val="28"/>
        </w:rPr>
        <w:t xml:space="preserve"> ৯২.২০ </w:t>
      </w:r>
      <w:r w:rsidRPr="00C82094">
        <w:rPr>
          <w:rFonts w:ascii="Nirmala UI" w:hAnsi="Nirmala UI" w:cs="Nirmala UI"/>
          <w:sz w:val="28"/>
          <w:szCs w:val="28"/>
        </w:rPr>
        <w:t>শতাং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র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789CDB7C" w14:textId="5F35923E" w:rsidR="00D030F6" w:rsidRPr="00C82094" w:rsidRDefault="00D030F6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0B92DC47" w14:textId="01D2FCC6" w:rsidR="00D030F6" w:rsidRPr="00C82094" w:rsidRDefault="00F814C4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58240" behindDoc="1" locked="0" layoutInCell="1" allowOverlap="1" wp14:anchorId="57F44910" wp14:editId="17986657">
            <wp:simplePos x="0" y="0"/>
            <wp:positionH relativeFrom="column">
              <wp:posOffset>419100</wp:posOffset>
            </wp:positionH>
            <wp:positionV relativeFrom="paragraph">
              <wp:posOffset>250825</wp:posOffset>
            </wp:positionV>
            <wp:extent cx="4895850" cy="2781300"/>
            <wp:effectExtent l="0" t="0" r="0" b="0"/>
            <wp:wrapTight wrapText="bothSides">
              <wp:wrapPolygon edited="0">
                <wp:start x="0" y="0"/>
                <wp:lineTo x="0" y="21452"/>
                <wp:lineTo x="21516" y="21452"/>
                <wp:lineTo x="21516" y="0"/>
                <wp:lineTo x="0" y="0"/>
              </wp:wrapPolygon>
            </wp:wrapTight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95494" w14:textId="6979D450" w:rsidR="00D030F6" w:rsidRPr="00C82094" w:rsidRDefault="00D030F6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12CE81DE" w14:textId="77777777" w:rsidR="00D030F6" w:rsidRPr="00C82094" w:rsidRDefault="00D030F6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1758DBCC" w14:textId="21B9EE39" w:rsidR="00D030F6" w:rsidRPr="00C82094" w:rsidRDefault="00D030F6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74F4D18D" w14:textId="57D913E9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3DDDC2C9" w14:textId="411A3194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24ECE46B" w14:textId="64AA1D90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6D3D0EAD" w14:textId="001923AA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5F79F325" w14:textId="77777777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46F4D2C9" w14:textId="77777777" w:rsidR="00DC4B1D" w:rsidRPr="00C82094" w:rsidRDefault="00DC4B1D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258EDCE1" w14:textId="32C14576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3F2D1FAB" wp14:editId="4347FC25">
            <wp:simplePos x="0" y="0"/>
            <wp:positionH relativeFrom="column">
              <wp:posOffset>295275</wp:posOffset>
            </wp:positionH>
            <wp:positionV relativeFrom="paragraph">
              <wp:posOffset>4148455</wp:posOffset>
            </wp:positionV>
            <wp:extent cx="5191126" cy="3362325"/>
            <wp:effectExtent l="0" t="0" r="0" b="0"/>
            <wp:wrapTight wrapText="bothSides">
              <wp:wrapPolygon edited="0">
                <wp:start x="0" y="0"/>
                <wp:lineTo x="0" y="21416"/>
                <wp:lineTo x="21481" y="21416"/>
                <wp:lineTo x="21481" y="0"/>
                <wp:lineTo x="0" y="0"/>
              </wp:wrapPolygon>
            </wp:wrapTight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anchor>
        </w:drawing>
      </w: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59264" behindDoc="1" locked="0" layoutInCell="1" allowOverlap="1" wp14:anchorId="152EB026" wp14:editId="715ACEA9">
            <wp:simplePos x="0" y="0"/>
            <wp:positionH relativeFrom="column">
              <wp:posOffset>295275</wp:posOffset>
            </wp:positionH>
            <wp:positionV relativeFrom="paragraph">
              <wp:posOffset>904875</wp:posOffset>
            </wp:positionV>
            <wp:extent cx="5191125" cy="3019425"/>
            <wp:effectExtent l="0" t="0" r="0" b="0"/>
            <wp:wrapTight wrapText="bothSides">
              <wp:wrapPolygon edited="0">
                <wp:start x="0" y="0"/>
                <wp:lineTo x="0" y="21396"/>
                <wp:lineTo x="21481" y="21396"/>
                <wp:lineTo x="21481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3BAF" w:rsidRPr="00C82094">
        <w:rPr>
          <w:rFonts w:ascii="Nirmala UI" w:hAnsi="Nirmala UI" w:cs="Nirmala UI"/>
          <w:sz w:val="28"/>
          <w:szCs w:val="28"/>
        </w:rPr>
        <w:t>বয়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অনুযায়ী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ভুক্তভোগীর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সংখ্যা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বিশ্লেষণ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করলে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দেখা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যায়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, ১৮ </w:t>
      </w:r>
      <w:r w:rsidR="00BC3BAF" w:rsidRPr="00C82094">
        <w:rPr>
          <w:rFonts w:ascii="Nirmala UI" w:hAnsi="Nirmala UI" w:cs="Nirmala UI"/>
          <w:sz w:val="28"/>
          <w:szCs w:val="28"/>
        </w:rPr>
        <w:t>থেকে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৩০ </w:t>
      </w:r>
      <w:r w:rsidR="00BC3BAF" w:rsidRPr="00C82094">
        <w:rPr>
          <w:rFonts w:ascii="Nirmala UI" w:hAnsi="Nirmala UI" w:cs="Nirmala UI"/>
          <w:sz w:val="28"/>
          <w:szCs w:val="28"/>
        </w:rPr>
        <w:t>বছর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বয়স্ক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ভুক্তভোগীর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সংখ্যা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সবচেয়ে</w:t>
      </w:r>
      <w:r w:rsidR="00BC3BA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BC3BAF" w:rsidRPr="00C82094">
        <w:rPr>
          <w:rFonts w:ascii="Nirmala UI" w:hAnsi="Nirmala UI" w:cs="Nirmala UI"/>
          <w:sz w:val="28"/>
          <w:szCs w:val="28"/>
        </w:rPr>
        <w:t>বেশি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8C3AF2" w:rsidRPr="00C82094">
        <w:rPr>
          <w:rFonts w:ascii="Nirmala UI" w:hAnsi="Nirmala UI" w:cs="Nirmala UI"/>
          <w:sz w:val="28"/>
          <w:szCs w:val="28"/>
        </w:rPr>
        <w:t>যা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প্রায়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৫৬</w:t>
      </w:r>
      <w:r w:rsidR="00465CF1" w:rsidRPr="00C82094">
        <w:rPr>
          <w:rFonts w:ascii="Shonar Bangla" w:hAnsi="Shonar Bangla" w:cs="Shonar Bangla"/>
          <w:sz w:val="28"/>
          <w:szCs w:val="28"/>
        </w:rPr>
        <w:t xml:space="preserve">.৪৯ </w:t>
      </w:r>
      <w:r w:rsidR="00465CF1" w:rsidRPr="00C82094">
        <w:rPr>
          <w:rFonts w:ascii="Nirmala UI" w:hAnsi="Nirmala UI" w:cs="Nirmala UI"/>
          <w:sz w:val="28"/>
          <w:szCs w:val="28"/>
        </w:rPr>
        <w:t>শতাংশ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।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দুর্ভাগ্যজনক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হলেও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বাস্তব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যে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8C3AF2" w:rsidRPr="00C82094">
        <w:rPr>
          <w:rFonts w:ascii="Nirmala UI" w:hAnsi="Nirmala UI" w:cs="Nirmala UI"/>
          <w:sz w:val="28"/>
          <w:szCs w:val="28"/>
        </w:rPr>
        <w:t>প্রাপ্ত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ভুক্তভোগীর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সংখ্যার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প্রায়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৩২</w:t>
      </w:r>
      <w:r w:rsidR="00465CF1" w:rsidRPr="00C82094">
        <w:rPr>
          <w:rFonts w:ascii="Shonar Bangla" w:hAnsi="Shonar Bangla" w:cs="Shonar Bangla"/>
          <w:sz w:val="28"/>
          <w:szCs w:val="28"/>
        </w:rPr>
        <w:t xml:space="preserve">.৪৭ </w:t>
      </w:r>
      <w:r w:rsidR="008C3AF2" w:rsidRPr="00C82094">
        <w:rPr>
          <w:rFonts w:ascii="Nirmala UI" w:hAnsi="Nirmala UI" w:cs="Nirmala UI"/>
          <w:sz w:val="28"/>
          <w:szCs w:val="28"/>
        </w:rPr>
        <w:t>শতাংশ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অপ্রাপ্তবয়স্ক</w:t>
      </w:r>
      <w:r w:rsidR="00196E56" w:rsidRPr="00C82094">
        <w:rPr>
          <w:rFonts w:ascii="Shonar Bangla" w:hAnsi="Shonar Bangla" w:cs="Shonar Bangla"/>
          <w:sz w:val="28"/>
          <w:szCs w:val="28"/>
        </w:rPr>
        <w:t xml:space="preserve"> (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১৮ </w:t>
      </w:r>
      <w:r w:rsidR="008C3AF2" w:rsidRPr="00C82094">
        <w:rPr>
          <w:rFonts w:ascii="Nirmala UI" w:hAnsi="Nirmala UI" w:cs="Nirmala UI"/>
          <w:sz w:val="28"/>
          <w:szCs w:val="28"/>
        </w:rPr>
        <w:t>বছরের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C3AF2" w:rsidRPr="00C82094">
        <w:rPr>
          <w:rFonts w:ascii="Nirmala UI" w:hAnsi="Nirmala UI" w:cs="Nirmala UI"/>
          <w:sz w:val="28"/>
          <w:szCs w:val="28"/>
        </w:rPr>
        <w:t>নিচে</w:t>
      </w:r>
      <w:r w:rsidR="008C3AF2" w:rsidRPr="00C82094">
        <w:rPr>
          <w:rFonts w:ascii="Shonar Bangla" w:hAnsi="Shonar Bangla" w:cs="Shonar Bangla"/>
          <w:sz w:val="28"/>
          <w:szCs w:val="28"/>
        </w:rPr>
        <w:t xml:space="preserve">) </w:t>
      </w:r>
      <w:r w:rsidR="00465CF1" w:rsidRPr="00C82094">
        <w:rPr>
          <w:rFonts w:ascii="Nirmala UI" w:hAnsi="Nirmala UI" w:cs="Nirmala UI"/>
          <w:sz w:val="28"/>
          <w:szCs w:val="28"/>
        </w:rPr>
        <w:t>।</w:t>
      </w:r>
    </w:p>
    <w:p w14:paraId="01236A3D" w14:textId="2085F8E8" w:rsidR="00805687" w:rsidRPr="00C82094" w:rsidRDefault="00805687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1C5FA357" w14:textId="3CC5A064" w:rsidR="00805687" w:rsidRPr="00C82094" w:rsidRDefault="00587B5D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lastRenderedPageBreak/>
        <w:t>উল্লেখ্য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জেন্ডারভিত্ত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য়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লেষণ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লক্ষণীয়</w:t>
      </w:r>
      <w:r w:rsidRPr="00C82094">
        <w:rPr>
          <w:rFonts w:ascii="Shonar Bangla" w:hAnsi="Shonar Bangla" w:cs="Shonar Bangla"/>
          <w:sz w:val="28"/>
          <w:szCs w:val="28"/>
        </w:rPr>
        <w:t xml:space="preserve"> ১৮ </w:t>
      </w:r>
      <w:r w:rsidRPr="00C82094">
        <w:rPr>
          <w:rFonts w:ascii="Nirmala UI" w:hAnsi="Nirmala UI" w:cs="Nirmala UI"/>
          <w:sz w:val="28"/>
          <w:szCs w:val="28"/>
        </w:rPr>
        <w:t>থেকে</w:t>
      </w:r>
      <w:r w:rsidRPr="00C82094">
        <w:rPr>
          <w:rFonts w:ascii="Shonar Bangla" w:hAnsi="Shonar Bangla" w:cs="Shonar Bangla"/>
          <w:sz w:val="28"/>
          <w:szCs w:val="28"/>
        </w:rPr>
        <w:t xml:space="preserve"> ৩০ </w:t>
      </w:r>
      <w:r w:rsidRPr="00C82094">
        <w:rPr>
          <w:rFonts w:ascii="Nirmala UI" w:hAnsi="Nirmala UI" w:cs="Nirmala UI"/>
          <w:sz w:val="28"/>
          <w:szCs w:val="28"/>
        </w:rPr>
        <w:t>বছ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বং</w:t>
      </w:r>
      <w:r w:rsidRPr="00C82094">
        <w:rPr>
          <w:rFonts w:ascii="Shonar Bangla" w:hAnsi="Shonar Bangla" w:cs="Shonar Bangla"/>
          <w:sz w:val="28"/>
          <w:szCs w:val="28"/>
        </w:rPr>
        <w:t xml:space="preserve"> ১৮ </w:t>
      </w:r>
      <w:r w:rsidRPr="00C82094">
        <w:rPr>
          <w:rFonts w:ascii="Nirmala UI" w:hAnsi="Nirmala UI" w:cs="Nirmala UI"/>
          <w:sz w:val="28"/>
          <w:szCs w:val="28"/>
        </w:rPr>
        <w:t>বছ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চ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র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ুরুষ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ুলন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নে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েশ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ন্তু</w:t>
      </w:r>
      <w:r w:rsidRPr="00C82094">
        <w:rPr>
          <w:rFonts w:ascii="Shonar Bangla" w:hAnsi="Shonar Bangla" w:cs="Shonar Bangla"/>
          <w:sz w:val="28"/>
          <w:szCs w:val="28"/>
        </w:rPr>
        <w:t xml:space="preserve"> ৩০ </w:t>
      </w:r>
      <w:r w:rsidRPr="00C82094">
        <w:rPr>
          <w:rFonts w:ascii="Nirmala UI" w:hAnsi="Nirmala UI" w:cs="Nirmala UI"/>
          <w:sz w:val="28"/>
          <w:szCs w:val="28"/>
        </w:rPr>
        <w:t>বছ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ধ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য়স্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্ষেত্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ুরুষ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ধ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2480B495" w14:textId="574F6842" w:rsidR="008621B3" w:rsidRPr="00C82094" w:rsidRDefault="00465CF1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  <w:r w:rsidRPr="00C82094">
        <w:rPr>
          <w:rFonts w:ascii="Shonar Bangla" w:hAnsi="Shonar Bangla" w:cs="Shonar Bangla"/>
          <w:b/>
          <w:sz w:val="28"/>
          <w:szCs w:val="28"/>
        </w:rPr>
        <w:t xml:space="preserve">৫.২ </w:t>
      </w:r>
      <w:r w:rsidR="0015237F" w:rsidRPr="00C82094">
        <w:rPr>
          <w:rFonts w:ascii="Nirmala UI" w:hAnsi="Nirmala UI" w:cs="Nirmala UI"/>
          <w:b/>
          <w:sz w:val="28"/>
          <w:szCs w:val="28"/>
        </w:rPr>
        <w:t>অঞ্চলভেদে</w:t>
      </w:r>
      <w:r w:rsidR="0015237F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102F92" w:rsidRPr="00C82094">
        <w:rPr>
          <w:rFonts w:ascii="Nirmala UI" w:hAnsi="Nirmala UI" w:cs="Nirmala UI"/>
          <w:b/>
          <w:sz w:val="28"/>
          <w:szCs w:val="28"/>
        </w:rPr>
        <w:t>ভুক্তভোগীর</w:t>
      </w:r>
      <w:r w:rsidR="00102F92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102F92" w:rsidRPr="00C82094">
        <w:rPr>
          <w:rFonts w:ascii="Nirmala UI" w:hAnsi="Nirmala UI" w:cs="Nirmala UI"/>
          <w:b/>
          <w:sz w:val="28"/>
          <w:szCs w:val="28"/>
        </w:rPr>
        <w:t>সংখ্যা</w:t>
      </w:r>
      <w:r w:rsidR="00102F92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</w:p>
    <w:p w14:paraId="789C6E39" w14:textId="1555CE52" w:rsidR="00DC4B1D" w:rsidRPr="00C82094" w:rsidRDefault="00D07443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তথ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7F7096" w:rsidRPr="00C82094">
        <w:rPr>
          <w:rFonts w:ascii="Nirmala UI" w:hAnsi="Nirmala UI" w:cs="Nirmala UI"/>
          <w:sz w:val="28"/>
          <w:szCs w:val="28"/>
        </w:rPr>
        <w:t>উপাত্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লেষ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খ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সবচেয়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েশ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="00131970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31970" w:rsidRPr="00C82094">
        <w:rPr>
          <w:rFonts w:ascii="Nirmala UI" w:hAnsi="Nirmala UI" w:cs="Nirmala UI"/>
          <w:sz w:val="28"/>
          <w:szCs w:val="28"/>
        </w:rPr>
        <w:t>সংবাদ</w:t>
      </w:r>
      <w:r w:rsidR="00131970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31970" w:rsidRPr="00C82094">
        <w:rPr>
          <w:rFonts w:ascii="Nirmala UI" w:hAnsi="Nirmala UI" w:cs="Nirmala UI"/>
          <w:sz w:val="28"/>
          <w:szCs w:val="28"/>
        </w:rPr>
        <w:t>পাওয়া</w:t>
      </w:r>
      <w:r w:rsidR="00131970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31970" w:rsidRPr="00C82094">
        <w:rPr>
          <w:rFonts w:ascii="Nirmala UI" w:hAnsi="Nirmala UI" w:cs="Nirmala UI"/>
          <w:sz w:val="28"/>
          <w:szCs w:val="28"/>
        </w:rPr>
        <w:t>গিয়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ঢাক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ভাগ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য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মাণ</w:t>
      </w:r>
      <w:r w:rsidRPr="00C82094">
        <w:rPr>
          <w:rFonts w:ascii="Shonar Bangla" w:hAnsi="Shonar Bangla" w:cs="Shonar Bangla"/>
          <w:sz w:val="28"/>
          <w:szCs w:val="28"/>
        </w:rPr>
        <w:t xml:space="preserve"> ৩৩.১২%,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েই</w:t>
      </w:r>
      <w:r w:rsidRPr="00C82094">
        <w:rPr>
          <w:rFonts w:ascii="Shonar Bangla" w:hAnsi="Shonar Bangla" w:cs="Shonar Bangla"/>
          <w:sz w:val="28"/>
          <w:szCs w:val="28"/>
        </w:rPr>
        <w:t xml:space="preserve"> ১৬.৮৮% </w:t>
      </w:r>
      <w:r w:rsidRPr="00C82094">
        <w:rPr>
          <w:rFonts w:ascii="Nirmala UI" w:hAnsi="Nirmala UI" w:cs="Nirmala UI"/>
          <w:sz w:val="28"/>
          <w:szCs w:val="28"/>
        </w:rPr>
        <w:t>নিয়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বস্থা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ট্টগ্রাম</w:t>
      </w:r>
      <w:r w:rsidR="00DC345B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ছাড়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েল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নুযায়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থ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শ্লেষ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েখ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অধিকাং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নাগুল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ভাগ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হ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ছে।</w:t>
      </w:r>
    </w:p>
    <w:p w14:paraId="77260148" w14:textId="29D075CC" w:rsidR="00131970" w:rsidRPr="00C82094" w:rsidRDefault="00BC1CFB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61312" behindDoc="1" locked="0" layoutInCell="1" allowOverlap="1" wp14:anchorId="6DFAA136" wp14:editId="3BABE024">
            <wp:simplePos x="0" y="0"/>
            <wp:positionH relativeFrom="column">
              <wp:posOffset>230505</wp:posOffset>
            </wp:positionH>
            <wp:positionV relativeFrom="paragraph">
              <wp:posOffset>575945</wp:posOffset>
            </wp:positionV>
            <wp:extent cx="5305425" cy="5676900"/>
            <wp:effectExtent l="0" t="0" r="0" b="0"/>
            <wp:wrapThrough wrapText="bothSides">
              <wp:wrapPolygon edited="0">
                <wp:start x="78" y="0"/>
                <wp:lineTo x="0" y="217"/>
                <wp:lineTo x="0" y="21383"/>
                <wp:lineTo x="78" y="21528"/>
                <wp:lineTo x="21406" y="21528"/>
                <wp:lineTo x="21484" y="21383"/>
                <wp:lineTo x="21484" y="217"/>
                <wp:lineTo x="21406" y="0"/>
                <wp:lineTo x="78" y="0"/>
              </wp:wrapPolygon>
            </wp:wrapThrough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957A32" w14:textId="1F736AAF" w:rsidR="00131970" w:rsidRPr="00C82094" w:rsidRDefault="00131970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</w:p>
    <w:p w14:paraId="62A9CBC4" w14:textId="77777777" w:rsidR="00805687" w:rsidRPr="00C82094" w:rsidRDefault="00805687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</w:p>
    <w:p w14:paraId="16109F2A" w14:textId="77777777" w:rsidR="00805687" w:rsidRPr="00C82094" w:rsidRDefault="00805687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</w:p>
    <w:p w14:paraId="402C0E9E" w14:textId="40676011" w:rsidR="00805687" w:rsidRPr="00C82094" w:rsidRDefault="00805687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</w:p>
    <w:p w14:paraId="243D8675" w14:textId="635B12E7" w:rsidR="006E4499" w:rsidRPr="00C82094" w:rsidRDefault="006E4499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 w:cs="Shonar Bangla"/>
          <w:b/>
          <w:sz w:val="28"/>
          <w:szCs w:val="28"/>
        </w:rPr>
        <w:t xml:space="preserve">৫.৩ </w:t>
      </w:r>
      <w:r w:rsidRPr="00C82094">
        <w:rPr>
          <w:rFonts w:ascii="Nirmala UI" w:hAnsi="Nirmala UI" w:cs="Nirmala UI"/>
          <w:b/>
          <w:sz w:val="28"/>
          <w:szCs w:val="28"/>
        </w:rPr>
        <w:t>যৌন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Pr="00C82094">
        <w:rPr>
          <w:rFonts w:ascii="Nirmala UI" w:hAnsi="Nirmala UI" w:cs="Nirmala UI"/>
          <w:b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Pr="00C82094">
        <w:rPr>
          <w:rFonts w:ascii="Nirmala UI" w:hAnsi="Nirmala UI" w:cs="Nirmala UI"/>
          <w:b/>
          <w:sz w:val="28"/>
          <w:szCs w:val="28"/>
        </w:rPr>
        <w:t>ধরন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E51C8C" w:rsidRPr="00C82094">
        <w:rPr>
          <w:rFonts w:ascii="Nirmala UI" w:hAnsi="Nirmala UI" w:cs="Nirmala UI"/>
          <w:b/>
          <w:sz w:val="28"/>
          <w:szCs w:val="28"/>
        </w:rPr>
        <w:t>ও</w:t>
      </w:r>
      <w:r w:rsidR="00E51C8C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8D5085" w:rsidRPr="00C82094">
        <w:rPr>
          <w:rFonts w:ascii="Nirmala UI" w:hAnsi="Nirmala UI" w:cs="Nirmala UI"/>
          <w:b/>
          <w:sz w:val="28"/>
          <w:szCs w:val="28"/>
        </w:rPr>
        <w:t>পরিণতি</w:t>
      </w:r>
    </w:p>
    <w:p w14:paraId="51CC9A7E" w14:textId="3D864AC8" w:rsidR="00112702" w:rsidRPr="00C82094" w:rsidRDefault="00112702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74624" behindDoc="1" locked="0" layoutInCell="1" allowOverlap="1" wp14:anchorId="236CD561" wp14:editId="03CE6DB1">
            <wp:simplePos x="0" y="0"/>
            <wp:positionH relativeFrom="column">
              <wp:posOffset>8890</wp:posOffset>
            </wp:positionH>
            <wp:positionV relativeFrom="paragraph">
              <wp:posOffset>4993640</wp:posOffset>
            </wp:positionV>
            <wp:extent cx="5695315" cy="3429000"/>
            <wp:effectExtent l="0" t="0" r="635" b="0"/>
            <wp:wrapTight wrapText="bothSides">
              <wp:wrapPolygon edited="0">
                <wp:start x="0" y="0"/>
                <wp:lineTo x="0" y="21480"/>
                <wp:lineTo x="21530" y="21480"/>
                <wp:lineTo x="21530" y="0"/>
                <wp:lineTo x="0" y="0"/>
              </wp:wrapPolygon>
            </wp:wrapTight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73600" behindDoc="1" locked="0" layoutInCell="1" allowOverlap="1" wp14:anchorId="7FFA5AE2" wp14:editId="6F9655C0">
            <wp:simplePos x="0" y="0"/>
            <wp:positionH relativeFrom="column">
              <wp:posOffset>9525</wp:posOffset>
            </wp:positionH>
            <wp:positionV relativeFrom="paragraph">
              <wp:posOffset>1059815</wp:posOffset>
            </wp:positionV>
            <wp:extent cx="5695315" cy="3552825"/>
            <wp:effectExtent l="0" t="0" r="635" b="0"/>
            <wp:wrapTight wrapText="bothSides">
              <wp:wrapPolygon edited="0">
                <wp:start x="0" y="0"/>
                <wp:lineTo x="0" y="21426"/>
                <wp:lineTo x="21530" y="21426"/>
                <wp:lineTo x="21530" y="0"/>
                <wp:lineTo x="0" y="0"/>
              </wp:wrapPolygon>
            </wp:wrapTight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4499" w:rsidRPr="00C82094">
        <w:rPr>
          <w:rFonts w:ascii="Nirmala UI" w:hAnsi="Nirmala UI" w:cs="Nirmala UI"/>
          <w:sz w:val="28"/>
          <w:szCs w:val="28"/>
        </w:rPr>
        <w:t>যৌন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নিপীড়নমূলক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অপরাধপ্রবনতার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মধ্যে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যৌন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হয়রানি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E4499" w:rsidRPr="00C82094">
        <w:rPr>
          <w:rFonts w:ascii="Nirmala UI" w:hAnsi="Nirmala UI" w:cs="Nirmala UI"/>
          <w:sz w:val="28"/>
          <w:szCs w:val="28"/>
        </w:rPr>
        <w:t>ধর্ষণ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E4499" w:rsidRPr="00C82094">
        <w:rPr>
          <w:rFonts w:ascii="Nirmala UI" w:hAnsi="Nirmala UI" w:cs="Nirmala UI"/>
          <w:sz w:val="28"/>
          <w:szCs w:val="28"/>
        </w:rPr>
        <w:t>আত্মহত্যা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E4499" w:rsidRPr="00C82094">
        <w:rPr>
          <w:rFonts w:ascii="Nirmala UI" w:hAnsi="Nirmala UI" w:cs="Nirmala UI"/>
          <w:sz w:val="28"/>
          <w:szCs w:val="28"/>
        </w:rPr>
        <w:t>আত্মহত্যার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6E4499" w:rsidRPr="00C82094">
        <w:rPr>
          <w:rFonts w:ascii="Nirmala UI" w:hAnsi="Nirmala UI" w:cs="Nirmala UI"/>
          <w:sz w:val="28"/>
          <w:szCs w:val="28"/>
        </w:rPr>
        <w:t>চেষ্টা</w:t>
      </w:r>
      <w:r w:rsidR="006E4499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6E4499" w:rsidRPr="00C82094">
        <w:rPr>
          <w:rFonts w:ascii="Nirmala UI" w:hAnsi="Nirmala UI" w:cs="Nirmala UI"/>
          <w:sz w:val="28"/>
          <w:szCs w:val="28"/>
        </w:rPr>
        <w:t>যৌনপণ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4E0F" w:rsidRPr="00C82094">
        <w:rPr>
          <w:rFonts w:ascii="Nirmala UI" w:hAnsi="Nirmala UI" w:cs="Nirmala UI"/>
          <w:sz w:val="28"/>
          <w:szCs w:val="28"/>
        </w:rPr>
        <w:t>হত্যা</w:t>
      </w:r>
      <w:r w:rsidR="00454E0F" w:rsidRPr="00C82094">
        <w:rPr>
          <w:rFonts w:ascii="Shonar Bangla" w:hAnsi="Shonar Bangla" w:cs="Shonar Bangla"/>
          <w:sz w:val="28"/>
          <w:szCs w:val="28"/>
        </w:rPr>
        <w:t>-</w:t>
      </w:r>
      <w:r w:rsidR="00454E0F" w:rsidRPr="00C82094">
        <w:rPr>
          <w:rFonts w:ascii="Nirmala UI" w:hAnsi="Nirmala UI" w:cs="Nirmala UI"/>
          <w:sz w:val="28"/>
          <w:szCs w:val="28"/>
        </w:rPr>
        <w:t>চেষ্টা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মতো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ঘটনাগুলোকে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পরিসংখ্যানমূলক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বিশ্লেষণ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করলে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দেখ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যায়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4E0F" w:rsidRPr="00C82094">
        <w:rPr>
          <w:rFonts w:ascii="Nirmala UI" w:hAnsi="Nirmala UI" w:cs="Nirmala UI"/>
          <w:sz w:val="28"/>
          <w:szCs w:val="28"/>
        </w:rPr>
        <w:t>হয়রানিমূলক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যৌন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নিপীড়নে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সংখ্য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শতকর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৬২.৯৯ </w:t>
      </w:r>
      <w:r w:rsidR="00454E0F" w:rsidRPr="00C82094">
        <w:rPr>
          <w:rFonts w:ascii="Nirmala UI" w:hAnsi="Nirmala UI" w:cs="Nirmala UI"/>
          <w:sz w:val="28"/>
          <w:szCs w:val="28"/>
        </w:rPr>
        <w:t>শতাংশ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4E0F" w:rsidRPr="00C82094">
        <w:rPr>
          <w:rFonts w:ascii="Nirmala UI" w:hAnsi="Nirmala UI" w:cs="Nirmala UI"/>
          <w:sz w:val="28"/>
          <w:szCs w:val="28"/>
        </w:rPr>
        <w:t>য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সর্বাপেক্ষ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বেশি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।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064F1" w:rsidRPr="00C82094">
        <w:rPr>
          <w:rFonts w:ascii="Nirmala UI" w:hAnsi="Nirmala UI" w:cs="Nirmala UI"/>
          <w:sz w:val="28"/>
          <w:szCs w:val="28"/>
        </w:rPr>
        <w:t>অন্যদিকে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4E0F" w:rsidRPr="00C82094">
        <w:rPr>
          <w:rFonts w:ascii="Nirmala UI" w:hAnsi="Nirmala UI" w:cs="Nirmala UI"/>
          <w:sz w:val="28"/>
          <w:szCs w:val="28"/>
        </w:rPr>
        <w:t>ধর্ষণে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শিকা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এমন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ভুক্তভোগী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সংখ্য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lastRenderedPageBreak/>
        <w:t>শতকর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১৫.৫৮ </w:t>
      </w:r>
      <w:r w:rsidR="00454E0F" w:rsidRPr="00C82094">
        <w:rPr>
          <w:rFonts w:ascii="Nirmala UI" w:hAnsi="Nirmala UI" w:cs="Nirmala UI"/>
          <w:sz w:val="28"/>
          <w:szCs w:val="28"/>
        </w:rPr>
        <w:t>শতাংশ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454E0F" w:rsidRPr="00C82094">
        <w:rPr>
          <w:rFonts w:ascii="Nirmala UI" w:hAnsi="Nirmala UI" w:cs="Nirmala UI"/>
          <w:sz w:val="28"/>
          <w:szCs w:val="28"/>
        </w:rPr>
        <w:t>যৌনপন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১৩.৬৪ %, </w:t>
      </w:r>
      <w:r w:rsidR="00454E0F" w:rsidRPr="00C82094">
        <w:rPr>
          <w:rFonts w:ascii="Nirmala UI" w:hAnsi="Nirmala UI" w:cs="Nirmala UI"/>
          <w:sz w:val="28"/>
          <w:szCs w:val="28"/>
        </w:rPr>
        <w:t>আত্মহত্য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৩.২৫ %, </w:t>
      </w:r>
      <w:r w:rsidR="00454E0F" w:rsidRPr="00C82094">
        <w:rPr>
          <w:rFonts w:ascii="Nirmala UI" w:hAnsi="Nirmala UI" w:cs="Nirmala UI"/>
          <w:sz w:val="28"/>
          <w:szCs w:val="28"/>
        </w:rPr>
        <w:t>আত্মহত্যা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চেষ্ট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১.৯৫ %, </w:t>
      </w:r>
      <w:r w:rsidR="00454E0F" w:rsidRPr="00C82094">
        <w:rPr>
          <w:rFonts w:ascii="Nirmala UI" w:hAnsi="Nirmala UI" w:cs="Nirmala UI"/>
          <w:sz w:val="28"/>
          <w:szCs w:val="28"/>
        </w:rPr>
        <w:t>খুনের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454E0F" w:rsidRPr="00C82094">
        <w:rPr>
          <w:rFonts w:ascii="Nirmala UI" w:hAnsi="Nirmala UI" w:cs="Nirmala UI"/>
          <w:sz w:val="28"/>
          <w:szCs w:val="28"/>
        </w:rPr>
        <w:t>চেষ্টা</w:t>
      </w:r>
      <w:r w:rsidR="00454E0F" w:rsidRPr="00C82094">
        <w:rPr>
          <w:rFonts w:ascii="Shonar Bangla" w:hAnsi="Shonar Bangla" w:cs="Shonar Bangla"/>
          <w:sz w:val="28"/>
          <w:szCs w:val="28"/>
        </w:rPr>
        <w:t xml:space="preserve"> ০.৬৫</w:t>
      </w:r>
      <w:r w:rsidR="008064F1" w:rsidRPr="00C82094">
        <w:rPr>
          <w:rFonts w:ascii="Shonar Bangla" w:hAnsi="Shonar Bangla" w:cs="Shonar Bangla"/>
          <w:sz w:val="28"/>
          <w:szCs w:val="28"/>
        </w:rPr>
        <w:t xml:space="preserve"> % </w:t>
      </w:r>
      <w:r w:rsidR="008064F1" w:rsidRPr="00C82094">
        <w:rPr>
          <w:rFonts w:ascii="Nirmala UI" w:hAnsi="Nirmala UI" w:cs="Nirmala UI"/>
          <w:sz w:val="28"/>
          <w:szCs w:val="28"/>
        </w:rPr>
        <w:t>এবং</w:t>
      </w:r>
      <w:r w:rsidR="008064F1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064F1" w:rsidRPr="00C82094">
        <w:rPr>
          <w:rFonts w:ascii="Nirmala UI" w:hAnsi="Nirmala UI" w:cs="Nirmala UI"/>
          <w:sz w:val="28"/>
          <w:szCs w:val="28"/>
        </w:rPr>
        <w:t>অন্যান্য</w:t>
      </w:r>
      <w:r w:rsidR="008064F1" w:rsidRPr="00C82094">
        <w:rPr>
          <w:rFonts w:ascii="Shonar Bangla" w:hAnsi="Shonar Bangla" w:cs="Shonar Bangla"/>
          <w:sz w:val="28"/>
          <w:szCs w:val="28"/>
        </w:rPr>
        <w:t xml:space="preserve"> ১.৯৫ % </w:t>
      </w:r>
      <w:r w:rsidR="008064F1" w:rsidRPr="00C82094">
        <w:rPr>
          <w:rFonts w:ascii="Nirmala UI" w:hAnsi="Nirmala UI" w:cs="Nirmala UI"/>
          <w:sz w:val="28"/>
          <w:szCs w:val="28"/>
        </w:rPr>
        <w:t>।</w:t>
      </w:r>
      <w:r w:rsidR="008064F1"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3E7A8770" w14:textId="4E3E942F" w:rsidR="005323D8" w:rsidRPr="00C82094" w:rsidRDefault="00830FF7" w:rsidP="00DC345B">
      <w:pPr>
        <w:jc w:val="both"/>
        <w:rPr>
          <w:rFonts w:ascii="Shonar Bangla" w:hAnsi="Shonar Bangla" w:cs="Shonar Bangla"/>
          <w:b/>
          <w:sz w:val="28"/>
          <w:szCs w:val="28"/>
        </w:rPr>
      </w:pPr>
      <w:r w:rsidRPr="00C82094">
        <w:rPr>
          <w:rFonts w:ascii="Shonar Bangla" w:hAnsi="Shonar Bangla" w:cs="Shonar Bangla"/>
          <w:b/>
          <w:sz w:val="28"/>
          <w:szCs w:val="28"/>
        </w:rPr>
        <w:t xml:space="preserve">৫.৪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সাইবার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স্পেসে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যৌন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নিপীড়নমূলক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অপরাধগুলো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ছড়িয়ে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দেয়ার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BC7D85" w:rsidRPr="00C82094">
        <w:rPr>
          <w:rFonts w:ascii="Nirmala UI" w:hAnsi="Nirmala UI" w:cs="Nirmala UI"/>
          <w:b/>
          <w:sz w:val="28"/>
          <w:szCs w:val="28"/>
        </w:rPr>
        <w:t>মাধ্যম</w:t>
      </w:r>
      <w:r w:rsidR="00BC7D85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</w:p>
    <w:p w14:paraId="7DAAB491" w14:textId="3086FF05" w:rsidR="00557FC2" w:rsidRPr="00C82094" w:rsidRDefault="00E00B8A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66432" behindDoc="0" locked="0" layoutInCell="1" allowOverlap="1" wp14:anchorId="7283622D" wp14:editId="0A40C6BA">
            <wp:simplePos x="0" y="0"/>
            <wp:positionH relativeFrom="column">
              <wp:posOffset>581025</wp:posOffset>
            </wp:positionH>
            <wp:positionV relativeFrom="paragraph">
              <wp:posOffset>1336040</wp:posOffset>
            </wp:positionV>
            <wp:extent cx="4714875" cy="3133725"/>
            <wp:effectExtent l="0" t="0" r="0" b="0"/>
            <wp:wrapThrough wrapText="bothSides">
              <wp:wrapPolygon edited="0">
                <wp:start x="0" y="0"/>
                <wp:lineTo x="0" y="21403"/>
                <wp:lineTo x="21469" y="21403"/>
                <wp:lineTo x="21469" y="0"/>
                <wp:lineTo x="0" y="0"/>
              </wp:wrapPolygon>
            </wp:wrapThrough>
            <wp:docPr id="24" name="Chart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D45" w:rsidRPr="00C82094">
        <w:rPr>
          <w:rFonts w:ascii="Nirmala UI" w:hAnsi="Nirmala UI" w:cs="Nirmala UI"/>
          <w:sz w:val="28"/>
          <w:szCs w:val="28"/>
        </w:rPr>
        <w:t>সাইবার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স্পেস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যৌন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নিপীড়নমূলক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অপরাধগুলো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ছড়িয়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দেওয়ার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ক্ষেত্র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এবং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ভুক্তভোগীক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নিষ্ক্রিয়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কিংবা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হয়রানিমূলক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পরিস্থিতিত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ফেলত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নিপীড়নকারী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গোপন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="00370D45" w:rsidRPr="00C82094">
        <w:rPr>
          <w:rFonts w:ascii="Nirmala UI" w:hAnsi="Nirmala UI" w:cs="Nirmala UI"/>
          <w:sz w:val="28"/>
          <w:szCs w:val="28"/>
        </w:rPr>
        <w:t>চাপ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প্রয়োগ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কর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কিংবা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D5085" w:rsidRPr="00C82094">
        <w:rPr>
          <w:rFonts w:ascii="Nirmala UI" w:hAnsi="Nirmala UI" w:cs="Nirmala UI"/>
          <w:sz w:val="28"/>
          <w:szCs w:val="28"/>
        </w:rPr>
        <w:t>প্রতারণা</w:t>
      </w:r>
      <w:r w:rsidR="00370D45" w:rsidRPr="00C82094">
        <w:rPr>
          <w:rFonts w:ascii="Shonar Bangla" w:hAnsi="Shonar Bangla" w:cs="Shonar Bangla"/>
          <w:sz w:val="28"/>
          <w:szCs w:val="28"/>
        </w:rPr>
        <w:t>-</w:t>
      </w:r>
      <w:r w:rsidR="007F7096" w:rsidRPr="00C82094">
        <w:rPr>
          <w:rFonts w:ascii="Nirmala UI" w:hAnsi="Nirmala UI" w:cs="Nirmala UI"/>
          <w:sz w:val="28"/>
          <w:szCs w:val="28"/>
        </w:rPr>
        <w:t>প্রলোভনের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আশ্রয়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370D45" w:rsidRPr="00C82094">
        <w:rPr>
          <w:rFonts w:ascii="Nirmala UI" w:hAnsi="Nirmala UI" w:cs="Nirmala UI"/>
          <w:sz w:val="28"/>
          <w:szCs w:val="28"/>
        </w:rPr>
        <w:t>নিয়ে</w:t>
      </w:r>
      <w:r w:rsidR="00370D4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বিভিন্ন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আপত্তিক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বিকৃত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কন্টেন্ট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সংগ্রহ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করত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য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মাধ্যমগুলো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হাতিয়া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হিসাব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ব্যাবহা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কর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তা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বিশ্লেষণমূলক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D5085" w:rsidRPr="00C82094">
        <w:rPr>
          <w:rFonts w:ascii="Nirmala UI" w:hAnsi="Nirmala UI" w:cs="Nirmala UI"/>
          <w:sz w:val="28"/>
          <w:szCs w:val="28"/>
        </w:rPr>
        <w:t>পরিসংখ্যান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তুল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ধরল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দেখা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যায়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য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ভিডিও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এবং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স্থি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B11A4" w:rsidRPr="00C82094">
        <w:rPr>
          <w:rFonts w:ascii="Nirmala UI" w:hAnsi="Nirmala UI" w:cs="Nirmala UI"/>
          <w:sz w:val="28"/>
          <w:szCs w:val="28"/>
        </w:rPr>
        <w:t>চিত্র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আকারে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ধারনকৃত</w:t>
      </w:r>
      <w:r w:rsidR="00557FC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57FC2" w:rsidRPr="00C82094">
        <w:rPr>
          <w:rFonts w:ascii="Nirmala UI" w:hAnsi="Nirmala UI" w:cs="Nirmala UI"/>
          <w:sz w:val="28"/>
          <w:szCs w:val="28"/>
        </w:rPr>
        <w:t>কন্টেন্টের</w:t>
      </w:r>
      <w:r w:rsidR="005B11A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B11A4" w:rsidRPr="00C82094">
        <w:rPr>
          <w:rFonts w:ascii="Nirmala UI" w:hAnsi="Nirmala UI" w:cs="Nirmala UI"/>
          <w:sz w:val="28"/>
          <w:szCs w:val="28"/>
        </w:rPr>
        <w:t>সংখ্যা</w:t>
      </w:r>
      <w:r w:rsidR="005B11A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5B11A4" w:rsidRPr="00C82094">
        <w:rPr>
          <w:rFonts w:ascii="Nirmala UI" w:hAnsi="Nirmala UI" w:cs="Nirmala UI"/>
          <w:sz w:val="28"/>
          <w:szCs w:val="28"/>
        </w:rPr>
        <w:t>যথাক্রমে</w:t>
      </w:r>
      <w:r w:rsidR="005B11A4" w:rsidRPr="00C82094">
        <w:rPr>
          <w:rFonts w:ascii="Shonar Bangla" w:hAnsi="Shonar Bangla" w:cs="Shonar Bangla"/>
          <w:sz w:val="28"/>
          <w:szCs w:val="28"/>
        </w:rPr>
        <w:t xml:space="preserve"> ৫১.৯১% </w:t>
      </w:r>
      <w:r w:rsidR="005B11A4" w:rsidRPr="00C82094">
        <w:rPr>
          <w:rFonts w:ascii="Nirmala UI" w:hAnsi="Nirmala UI" w:cs="Nirmala UI"/>
          <w:sz w:val="28"/>
          <w:szCs w:val="28"/>
        </w:rPr>
        <w:t>এবং</w:t>
      </w:r>
      <w:r w:rsidR="005B11A4" w:rsidRPr="00C82094">
        <w:rPr>
          <w:rFonts w:ascii="Shonar Bangla" w:hAnsi="Shonar Bangla" w:cs="Shonar Bangla"/>
          <w:sz w:val="28"/>
          <w:szCs w:val="28"/>
        </w:rPr>
        <w:t xml:space="preserve"> ৩৫.৫২%, </w:t>
      </w:r>
      <w:r w:rsidR="005B11A4" w:rsidRPr="00C82094">
        <w:rPr>
          <w:rFonts w:ascii="Nirmala UI" w:hAnsi="Nirmala UI" w:cs="Nirmala UI"/>
          <w:sz w:val="28"/>
          <w:szCs w:val="28"/>
        </w:rPr>
        <w:t>যা</w:t>
      </w:r>
      <w:r w:rsidR="005B11A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অন্যান্য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মাধ্যমের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বিবেচনায়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তুলনামূলক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সর্বাধিক</w:t>
      </w:r>
      <w:r w:rsidR="008D508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।</w:t>
      </w:r>
    </w:p>
    <w:p w14:paraId="18DE1990" w14:textId="26364E42" w:rsidR="00C91751" w:rsidRPr="00C82094" w:rsidRDefault="00C91751" w:rsidP="00DC345B">
      <w:pPr>
        <w:jc w:val="both"/>
        <w:rPr>
          <w:rFonts w:ascii="Shonar Bangla" w:hAnsi="Shonar Bangla" w:cs="Shonar Bangla"/>
          <w:sz w:val="28"/>
          <w:szCs w:val="28"/>
        </w:rPr>
      </w:pPr>
    </w:p>
    <w:p w14:paraId="1B875898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325E8A4C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6FEC5F98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5A1C5030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0B3D38F4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46BE9140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17D72F53" w14:textId="77777777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353F4C49" w14:textId="531DB5FA" w:rsidR="007C0150" w:rsidRPr="00C82094" w:rsidRDefault="007C0150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44CEE145" w14:textId="664D2E66" w:rsidR="00E00B8A" w:rsidRPr="00C82094" w:rsidRDefault="00E00B8A" w:rsidP="002E7D34">
      <w:pPr>
        <w:jc w:val="both"/>
        <w:rPr>
          <w:rFonts w:ascii="Shonar Bangla" w:hAnsi="Shonar Bangla" w:cs="Shonar Bangla"/>
          <w:sz w:val="28"/>
          <w:szCs w:val="28"/>
        </w:rPr>
      </w:pPr>
    </w:p>
    <w:p w14:paraId="0EF09F59" w14:textId="73180CD9" w:rsidR="0002300F" w:rsidRPr="00C82094" w:rsidRDefault="00E00B8A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67456" behindDoc="0" locked="0" layoutInCell="1" allowOverlap="1" wp14:anchorId="65D02D4C" wp14:editId="0B5D42F5">
            <wp:simplePos x="0" y="0"/>
            <wp:positionH relativeFrom="column">
              <wp:posOffset>714375</wp:posOffset>
            </wp:positionH>
            <wp:positionV relativeFrom="paragraph">
              <wp:posOffset>883920</wp:posOffset>
            </wp:positionV>
            <wp:extent cx="4333875" cy="2695575"/>
            <wp:effectExtent l="0" t="0" r="0" b="0"/>
            <wp:wrapThrough wrapText="bothSides">
              <wp:wrapPolygon edited="0">
                <wp:start x="0" y="0"/>
                <wp:lineTo x="0" y="21371"/>
                <wp:lineTo x="21458" y="21371"/>
                <wp:lineTo x="21458" y="0"/>
                <wp:lineTo x="0" y="0"/>
              </wp:wrapPolygon>
            </wp:wrapThrough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4802" w:rsidRPr="00C82094">
        <w:rPr>
          <w:rFonts w:ascii="Nirmala UI" w:hAnsi="Nirmala UI" w:cs="Nirmala UI"/>
          <w:sz w:val="28"/>
          <w:szCs w:val="28"/>
        </w:rPr>
        <w:t>যৌন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নিপীড়নমূলক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74802" w:rsidRPr="00C82094">
        <w:rPr>
          <w:rFonts w:ascii="Nirmala UI" w:hAnsi="Nirmala UI" w:cs="Nirmala UI"/>
          <w:sz w:val="28"/>
          <w:szCs w:val="28"/>
        </w:rPr>
        <w:t>কন্টেন্টগুলো</w:t>
      </w:r>
      <w:r w:rsidR="0014451C" w:rsidRPr="00C82094">
        <w:rPr>
          <w:rFonts w:ascii="Nirmala UI" w:hAnsi="Nirmala UI" w:cs="Nirmala UI"/>
          <w:sz w:val="28"/>
          <w:szCs w:val="28"/>
        </w:rPr>
        <w:t>র</w:t>
      </w:r>
      <w:r w:rsidR="00874802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মধ্য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৩৫.৭১% </w:t>
      </w:r>
      <w:r w:rsidR="0014451C" w:rsidRPr="00C82094">
        <w:rPr>
          <w:rFonts w:ascii="Nirmala UI" w:hAnsi="Nirmala UI" w:cs="Nirmala UI"/>
          <w:sz w:val="28"/>
          <w:szCs w:val="28"/>
        </w:rPr>
        <w:t>প্রকাশ্য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সাইবার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স্পেস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ছড়িয়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দেয়া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হয়েছ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বিশেষ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কর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বিভিন্ন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প্রকার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সামাজিক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যোগাযোগ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মাধ্যমে</w:t>
      </w:r>
      <w:r w:rsidR="0014451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14451C" w:rsidRPr="00C82094">
        <w:rPr>
          <w:rFonts w:ascii="Nirmala UI" w:hAnsi="Nirmala UI" w:cs="Nirmala UI"/>
          <w:sz w:val="28"/>
          <w:szCs w:val="28"/>
        </w:rPr>
        <w:t>।</w:t>
      </w:r>
      <w:r w:rsidR="002E7D34" w:rsidRPr="00C82094">
        <w:rPr>
          <w:rFonts w:ascii="Shonar Bangla" w:hAnsi="Shonar Bangla"/>
        </w:rPr>
        <w:t xml:space="preserve"> 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৪০.৯১% </w:t>
      </w:r>
      <w:r w:rsidR="00742B95" w:rsidRPr="00C82094">
        <w:rPr>
          <w:rFonts w:ascii="Nirmala UI" w:hAnsi="Nirmala UI" w:cs="Nirmala UI"/>
          <w:sz w:val="28"/>
          <w:szCs w:val="28"/>
        </w:rPr>
        <w:t>ক্ষেত্রে</w:t>
      </w:r>
      <w:r w:rsidR="00742B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যৌন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নিপীড়নকারী</w:t>
      </w:r>
      <w:r w:rsidR="00742B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742B95" w:rsidRPr="00C82094">
        <w:rPr>
          <w:rFonts w:ascii="Nirmala UI" w:hAnsi="Nirmala UI" w:cs="Nirmala UI"/>
          <w:sz w:val="28"/>
          <w:szCs w:val="28"/>
        </w:rPr>
        <w:t>কন্টেন্ট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ব্যক্তিগতভাবে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ভুক্তভোগীকে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প্রদান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করে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তার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উদ্দেশ্য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হাসিলের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চেষ্টা</w:t>
      </w:r>
      <w:r w:rsidR="002E7D34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করেছে</w:t>
      </w:r>
      <w:r w:rsidR="004F4B96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E7D34" w:rsidRPr="00C82094">
        <w:rPr>
          <w:rFonts w:ascii="Nirmala UI" w:hAnsi="Nirmala UI" w:cs="Nirmala UI"/>
          <w:sz w:val="28"/>
          <w:szCs w:val="28"/>
        </w:rPr>
        <w:t>।</w:t>
      </w:r>
    </w:p>
    <w:p w14:paraId="401DD0C7" w14:textId="77777777" w:rsidR="00742B95" w:rsidRPr="00C82094" w:rsidRDefault="007C0150" w:rsidP="00DC345B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13EE498" wp14:editId="3716C3C2">
            <wp:simplePos x="0" y="0"/>
            <wp:positionH relativeFrom="column">
              <wp:posOffset>200025</wp:posOffset>
            </wp:positionH>
            <wp:positionV relativeFrom="paragraph">
              <wp:posOffset>600075</wp:posOffset>
            </wp:positionV>
            <wp:extent cx="5229225" cy="3724275"/>
            <wp:effectExtent l="0" t="0" r="0" b="0"/>
            <wp:wrapThrough wrapText="bothSides">
              <wp:wrapPolygon edited="0">
                <wp:start x="0" y="0"/>
                <wp:lineTo x="0" y="21434"/>
                <wp:lineTo x="21482" y="21434"/>
                <wp:lineTo x="21482" y="0"/>
                <wp:lineTo x="0" y="0"/>
              </wp:wrapPolygon>
            </wp:wrapThrough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anchor>
        </w:drawing>
      </w:r>
      <w:r w:rsidR="00813995" w:rsidRPr="00C82094">
        <w:rPr>
          <w:rFonts w:ascii="Nirmala UI" w:hAnsi="Nirmala UI" w:cs="Nirmala UI"/>
          <w:sz w:val="28"/>
          <w:szCs w:val="28"/>
        </w:rPr>
        <w:t>যৌন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নিপীড়নমূলক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কন্টেন্টগুলো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সংগ্রহের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ক্ষেত্র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নিপীড়নকারী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য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মাধ্যম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এবং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কৌশলগুলো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অবলম্বন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কর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এবং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তা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ছড়িয়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দেওয়ার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ক্ষেত্র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যে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প্রক্রিয়ার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আশ্রয়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নেয়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তার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পরিসংখ্যানমূলক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সুনির্দিষ্ট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তথ্যচিত্র</w:t>
      </w:r>
      <w:r w:rsidR="00813995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813995" w:rsidRPr="00C82094">
        <w:rPr>
          <w:rFonts w:ascii="Nirmala UI" w:hAnsi="Nirmala UI" w:cs="Nirmala UI"/>
          <w:sz w:val="28"/>
          <w:szCs w:val="28"/>
        </w:rPr>
        <w:t>নিম্নরুপঃ</w:t>
      </w:r>
    </w:p>
    <w:p w14:paraId="0DE95E80" w14:textId="2918A09E" w:rsidR="00E00B8A" w:rsidRPr="00C82094" w:rsidRDefault="00570C88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উপস্থাপ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উপাত্ত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িত্তি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িহ্ন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ারস্পরিক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ম্মতির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ভিত্তিত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র্বাধিক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</w:t>
      </w:r>
      <w:r w:rsidR="00C10AAB" w:rsidRPr="00C82094">
        <w:rPr>
          <w:rFonts w:ascii="Nirmala UI" w:eastAsia="Times New Roman" w:hAnsi="Nirmala UI" w:cs="Nirmala UI"/>
          <w:color w:val="000000"/>
          <w:sz w:val="28"/>
          <w:szCs w:val="28"/>
        </w:rPr>
        <w:t>ংখ্যক</w:t>
      </w:r>
      <w:r w:rsidR="00C10AAB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C10AAB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ন্টেন্ট</w:t>
      </w:r>
      <w:r w:rsidR="00C10AAB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C10AAB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ংগ্রহ</w:t>
      </w:r>
      <w:r w:rsidR="00C10AAB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C10AAB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রা</w:t>
      </w:r>
      <w:r w:rsidR="00C10AAB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C10AAB"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চ্ছে</w:t>
      </w:r>
      <w:r w:rsidR="00C10AAB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,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িন্তু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ক্ষেত্রে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িপীড়নকারী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আশ্রয়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িচ্ছে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িভিন্ন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কারের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ুট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ৌশল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ও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তারণার</w:t>
      </w:r>
      <w:r w:rsidR="00D143FE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</w:p>
    <w:p w14:paraId="102D8E65" w14:textId="7CD61C8D" w:rsidR="00D143FE" w:rsidRPr="00C82094" w:rsidRDefault="00830FF7" w:rsidP="00DC345B">
      <w:pPr>
        <w:jc w:val="both"/>
        <w:rPr>
          <w:rFonts w:ascii="Shonar Bangla" w:eastAsia="Times New Roman" w:hAnsi="Shonar Bangla" w:cs="Shonar Bangla"/>
          <w:b/>
          <w:color w:val="000000"/>
          <w:sz w:val="28"/>
          <w:szCs w:val="28"/>
        </w:rPr>
      </w:pPr>
      <w:r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৫.৫ </w:t>
      </w:r>
      <w:r w:rsidR="00D143FE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ভুক্তভোগী</w:t>
      </w:r>
      <w:r w:rsidR="00D143FE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এবং</w:t>
      </w:r>
      <w:r w:rsidR="00D143FE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অপরাধীর</w:t>
      </w:r>
      <w:r w:rsidR="00D143FE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মধ্যে</w:t>
      </w:r>
      <w:r w:rsidR="00D143FE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D143FE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সম্পর্কের</w:t>
      </w:r>
      <w:r w:rsidR="00D143FE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CF2F67" w:rsidRPr="00C82094">
        <w:rPr>
          <w:rFonts w:ascii="Nirmala UI" w:hAnsi="Nirmala UI" w:cs="Nirmala UI"/>
          <w:b/>
          <w:sz w:val="28"/>
          <w:szCs w:val="32"/>
        </w:rPr>
        <w:t>ধরন</w:t>
      </w:r>
    </w:p>
    <w:p w14:paraId="3EBC6340" w14:textId="01C4E3E7" w:rsidR="002E7D34" w:rsidRPr="00C82094" w:rsidRDefault="00B07C06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ভুক্তভোগী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বং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পরাধীর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মধ্যেকার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িদ্যমান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ম্পর্ক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িবেচনায়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িল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দেখা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াচ্ছ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, </w:t>
      </w:r>
      <w:r w:rsidRPr="00C82094">
        <w:rPr>
          <w:rFonts w:ascii="Segoe UI" w:eastAsia="Times New Roman" w:hAnsi="Segoe UI" w:cs="Segoe UI"/>
          <w:color w:val="000000"/>
          <w:sz w:val="28"/>
          <w:szCs w:val="28"/>
        </w:rPr>
        <w:t>৩৫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Pr="00C82094">
        <w:rPr>
          <w:rFonts w:ascii="Segoe UI" w:eastAsia="Times New Roman" w:hAnsi="Segoe UI" w:cs="Segoe UI"/>
          <w:color w:val="000000"/>
          <w:sz w:val="28"/>
          <w:szCs w:val="28"/>
        </w:rPr>
        <w:t>৭১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%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পরাধী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ভুক্তভোগীর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ূর্বপরিচিত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ছাড়া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ায়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Segoe UI" w:eastAsia="Times New Roman" w:hAnsi="Segoe UI" w:cs="Segoe UI"/>
          <w:color w:val="000000"/>
          <w:sz w:val="28"/>
          <w:szCs w:val="28"/>
        </w:rPr>
        <w:t>৩৩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246103" w:rsidRPr="00C82094">
        <w:rPr>
          <w:rFonts w:ascii="Segoe UI" w:eastAsia="Times New Roman" w:hAnsi="Segoe UI" w:cs="Segoe UI"/>
          <w:color w:val="000000"/>
          <w:sz w:val="28"/>
          <w:szCs w:val="28"/>
        </w:rPr>
        <w:t>৭৭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%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ভুক্তভোগী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বং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পরাধীর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মধ্যে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েম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ঘটিত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ম্পর্ক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িদ্যমান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ছিল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ন্যদিকে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পরিচিত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িপীড়নকারীর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131970" w:rsidRPr="00C82094">
        <w:rPr>
          <w:rFonts w:ascii="Nirmala UI" w:eastAsia="Times New Roman" w:hAnsi="Nirmala UI" w:cs="Nirmala UI"/>
          <w:color w:val="000000"/>
          <w:sz w:val="28"/>
          <w:szCs w:val="28"/>
        </w:rPr>
        <w:t>দ্বারা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আক্রান্ত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ভুক্তভোগীর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ংখ্যা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শতকরা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Segoe UI" w:eastAsia="Times New Roman" w:hAnsi="Segoe UI" w:cs="Segoe UI"/>
          <w:color w:val="000000"/>
          <w:sz w:val="28"/>
          <w:szCs w:val="28"/>
        </w:rPr>
        <w:t>১৪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246103" w:rsidRPr="00C82094">
        <w:rPr>
          <w:rFonts w:ascii="Segoe UI" w:eastAsia="Times New Roman" w:hAnsi="Segoe UI" w:cs="Segoe UI"/>
          <w:color w:val="000000"/>
          <w:sz w:val="28"/>
          <w:szCs w:val="28"/>
        </w:rPr>
        <w:t>২৯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শতাংশ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246103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="00246103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</w:p>
    <w:p w14:paraId="4C1B57A6" w14:textId="69CFF44F" w:rsidR="00105D75" w:rsidRP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  <w:r w:rsidRPr="00C82094">
        <w:rPr>
          <w:rFonts w:ascii="Shonar Bangla" w:hAnsi="Shonar Bangla"/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6E861BDD" wp14:editId="0A31CF7F">
            <wp:simplePos x="0" y="0"/>
            <wp:positionH relativeFrom="margin">
              <wp:align>right</wp:align>
            </wp:positionH>
            <wp:positionV relativeFrom="paragraph">
              <wp:posOffset>4811395</wp:posOffset>
            </wp:positionV>
            <wp:extent cx="5875655" cy="3810000"/>
            <wp:effectExtent l="0" t="0" r="0" b="0"/>
            <wp:wrapTight wrapText="bothSides">
              <wp:wrapPolygon edited="0">
                <wp:start x="0" y="0"/>
                <wp:lineTo x="0" y="21492"/>
                <wp:lineTo x="21500" y="21492"/>
                <wp:lineTo x="21500" y="0"/>
                <wp:lineTo x="0" y="0"/>
              </wp:wrapPolygon>
            </wp:wrapTight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5D75" w:rsidRPr="00C82094">
        <w:rPr>
          <w:rFonts w:ascii="Shonar Bangla" w:hAnsi="Shonar Bangla"/>
          <w:noProof/>
        </w:rPr>
        <w:drawing>
          <wp:anchor distT="0" distB="0" distL="114300" distR="114300" simplePos="0" relativeHeight="251669504" behindDoc="0" locked="0" layoutInCell="1" allowOverlap="1" wp14:anchorId="2E73DBB7" wp14:editId="17A44E2D">
            <wp:simplePos x="0" y="0"/>
            <wp:positionH relativeFrom="column">
              <wp:posOffset>-95250</wp:posOffset>
            </wp:positionH>
            <wp:positionV relativeFrom="paragraph">
              <wp:posOffset>354965</wp:posOffset>
            </wp:positionV>
            <wp:extent cx="5962650" cy="4257675"/>
            <wp:effectExtent l="0" t="0" r="0" b="0"/>
            <wp:wrapThrough wrapText="bothSides">
              <wp:wrapPolygon edited="0">
                <wp:start x="0" y="0"/>
                <wp:lineTo x="0" y="21455"/>
                <wp:lineTo x="21531" y="21455"/>
                <wp:lineTo x="21531" y="0"/>
                <wp:lineTo x="0" y="0"/>
              </wp:wrapPolygon>
            </wp:wrapThrough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BB838A" w14:textId="74292727" w:rsidR="00105D75" w:rsidRPr="00C82094" w:rsidRDefault="00105D75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5A682DC1" w14:textId="2A7BA18D" w:rsidR="00105D75" w:rsidRDefault="00105D75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439DFC6B" w14:textId="77777777" w:rsid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1EE9608D" w14:textId="77777777" w:rsid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7A29D1B1" w14:textId="77777777" w:rsid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315E76A7" w14:textId="77777777" w:rsid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0FFAA82E" w14:textId="77777777" w:rsidR="00C82094" w:rsidRPr="00C82094" w:rsidRDefault="00C82094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0B5EFD65" w14:textId="633C47C5" w:rsidR="00C851FA" w:rsidRPr="00C82094" w:rsidRDefault="00830FF7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  <w:r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৫.৬ </w:t>
      </w:r>
      <w:r w:rsidR="00C851FA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যৌন</w:t>
      </w:r>
      <w:r w:rsidR="00C851FA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C851FA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নিপীড়নের</w:t>
      </w:r>
      <w:r w:rsidR="00C851FA" w:rsidRPr="00C82094">
        <w:rPr>
          <w:rFonts w:ascii="Shonar Bangla" w:eastAsia="Times New Roman" w:hAnsi="Shonar Bangla" w:cs="Shonar Bangla"/>
          <w:b/>
          <w:color w:val="000000"/>
          <w:sz w:val="28"/>
          <w:szCs w:val="28"/>
        </w:rPr>
        <w:t xml:space="preserve"> </w:t>
      </w:r>
      <w:r w:rsidR="00C851FA" w:rsidRPr="00C82094">
        <w:rPr>
          <w:rFonts w:ascii="Nirmala UI" w:eastAsia="Times New Roman" w:hAnsi="Nirmala UI" w:cs="Nirmala UI"/>
          <w:b/>
          <w:color w:val="000000"/>
          <w:sz w:val="28"/>
          <w:szCs w:val="28"/>
        </w:rPr>
        <w:t>কারণ</w:t>
      </w:r>
    </w:p>
    <w:p w14:paraId="562BD006" w14:textId="402838B7" w:rsidR="00C851FA" w:rsidRPr="00C82094" w:rsidRDefault="00C851FA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ৌন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িপীড়নের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মূল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উদ্দেশ্য</w:t>
      </w:r>
      <w:r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িসেব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ৌন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ম্পর্ক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্থাপনক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ন্যতম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মুখ্য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ারণ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িসেব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চিহ্নিত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রা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ায়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৬৩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০৭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%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ঘটনায়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াশাপাশি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ারণ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িসেব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তিশোধমূলক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বৃত্তি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৬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২৫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%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="00131970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131970" w:rsidRPr="00C82094">
        <w:rPr>
          <w:rFonts w:ascii="Nirmala UI" w:eastAsia="Times New Roman" w:hAnsi="Nirmala UI" w:cs="Nirmala UI"/>
          <w:color w:val="000000"/>
          <w:sz w:val="28"/>
          <w:szCs w:val="28"/>
        </w:rPr>
        <w:t>লক্ষণীয়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,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র্থ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-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ম্পদ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াতিয়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নেয়ার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বণতা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লক্ষণীয়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২৩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AC6B48" w:rsidRPr="00C82094">
        <w:rPr>
          <w:rFonts w:ascii="Segoe UI" w:eastAsia="Times New Roman" w:hAnsi="Segoe UI" w:cs="Segoe UI"/>
          <w:color w:val="000000"/>
          <w:sz w:val="28"/>
          <w:szCs w:val="28"/>
        </w:rPr>
        <w:t>৮৬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%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ছাড়াও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চাকরির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দলি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সংক্রান্ত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তদবির</w:t>
      </w:r>
      <w:r w:rsidR="00AC6B48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, </w:t>
      </w:r>
      <w:r w:rsidR="00AC6B48" w:rsidRPr="00C82094">
        <w:rPr>
          <w:rFonts w:ascii="Nirmala UI" w:eastAsia="Times New Roman" w:hAnsi="Nirmala UI" w:cs="Nirmala UI"/>
          <w:color w:val="000000"/>
          <w:sz w:val="28"/>
          <w:szCs w:val="28"/>
        </w:rPr>
        <w:t>খামখেয়ালিপনা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বং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অন্যান্য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বিবিধ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ারণগুলো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প্রভাবক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হিসেবে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াজ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রেছে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যথাক্রমে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০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৫৭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, 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০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৫৭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এবং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৫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>.</w:t>
      </w:r>
      <w:r w:rsidR="00587B5D" w:rsidRPr="00C82094">
        <w:rPr>
          <w:rFonts w:ascii="Segoe UI" w:eastAsia="Times New Roman" w:hAnsi="Segoe UI" w:cs="Segoe UI"/>
          <w:color w:val="000000"/>
          <w:sz w:val="28"/>
          <w:szCs w:val="28"/>
        </w:rPr>
        <w:t>৬৮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শতাংশ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ক্ষেত্রে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  <w:r w:rsidR="00587B5D" w:rsidRPr="00C82094">
        <w:rPr>
          <w:rFonts w:ascii="Nirmala UI" w:eastAsia="Times New Roman" w:hAnsi="Nirmala UI" w:cs="Nirmala UI"/>
          <w:color w:val="000000"/>
          <w:sz w:val="28"/>
          <w:szCs w:val="28"/>
        </w:rPr>
        <w:t>।</w:t>
      </w:r>
      <w:r w:rsidR="00587B5D" w:rsidRPr="00C82094">
        <w:rPr>
          <w:rFonts w:ascii="Shonar Bangla" w:eastAsia="Times New Roman" w:hAnsi="Shonar Bangla" w:cs="Shonar Bangla"/>
          <w:color w:val="000000"/>
          <w:sz w:val="28"/>
          <w:szCs w:val="28"/>
        </w:rPr>
        <w:t xml:space="preserve"> </w:t>
      </w:r>
    </w:p>
    <w:p w14:paraId="69D86931" w14:textId="3F276475" w:rsidR="00246103" w:rsidRPr="00C82094" w:rsidRDefault="00246103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2E487609" w14:textId="17CD7E3C" w:rsidR="00B07226" w:rsidRPr="00C82094" w:rsidRDefault="00B07226" w:rsidP="00DC345B">
      <w:pPr>
        <w:jc w:val="both"/>
        <w:rPr>
          <w:rFonts w:ascii="Shonar Bangla" w:eastAsia="Times New Roman" w:hAnsi="Shonar Bangla" w:cs="Shonar Bangla"/>
          <w:color w:val="000000"/>
          <w:sz w:val="28"/>
          <w:szCs w:val="28"/>
        </w:rPr>
      </w:pPr>
    </w:p>
    <w:p w14:paraId="1EB23E37" w14:textId="50FF45D7" w:rsidR="00105D75" w:rsidRPr="00C82094" w:rsidRDefault="00105D7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/>
          <w:noProof/>
        </w:rPr>
        <w:lastRenderedPageBreak/>
        <w:drawing>
          <wp:inline distT="0" distB="0" distL="0" distR="0" wp14:anchorId="6C272C62" wp14:editId="183422A5">
            <wp:extent cx="5732145" cy="4022090"/>
            <wp:effectExtent l="0" t="0" r="1905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237C383D" w14:textId="1A8250BE" w:rsidR="00105D75" w:rsidRPr="00C82094" w:rsidRDefault="00105D7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77696" behindDoc="1" locked="0" layoutInCell="1" allowOverlap="1" wp14:anchorId="459BD03F" wp14:editId="04BF88DD">
            <wp:simplePos x="0" y="0"/>
            <wp:positionH relativeFrom="column">
              <wp:posOffset>0</wp:posOffset>
            </wp:positionH>
            <wp:positionV relativeFrom="paragraph">
              <wp:posOffset>361315</wp:posOffset>
            </wp:positionV>
            <wp:extent cx="5732145" cy="3933825"/>
            <wp:effectExtent l="0" t="0" r="1905" b="0"/>
            <wp:wrapTight wrapText="bothSides">
              <wp:wrapPolygon edited="0">
                <wp:start x="0" y="0"/>
                <wp:lineTo x="0" y="21443"/>
                <wp:lineTo x="21535" y="21443"/>
                <wp:lineTo x="21535" y="0"/>
                <wp:lineTo x="0" y="0"/>
              </wp:wrapPolygon>
            </wp:wrapTight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87D23D" w14:textId="2996DCF8" w:rsidR="00105D75" w:rsidRPr="00C82094" w:rsidRDefault="00105D7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</w:p>
    <w:p w14:paraId="15E5EA5A" w14:textId="5F876A9B" w:rsidR="00830FF7" w:rsidRPr="00C82094" w:rsidRDefault="00830FF7" w:rsidP="00830FF7">
      <w:pPr>
        <w:jc w:val="both"/>
        <w:rPr>
          <w:rFonts w:ascii="Shonar Bangla" w:hAnsi="Shonar Bangla" w:cs="Shonar Bangla"/>
          <w:b/>
          <w:sz w:val="28"/>
          <w:szCs w:val="28"/>
        </w:rPr>
      </w:pPr>
      <w:r w:rsidRPr="00C82094">
        <w:rPr>
          <w:rFonts w:ascii="Shonar Bangla" w:hAnsi="Shonar Bangla" w:cs="Shonar Bangla"/>
          <w:b/>
          <w:sz w:val="28"/>
          <w:szCs w:val="28"/>
        </w:rPr>
        <w:lastRenderedPageBreak/>
        <w:t xml:space="preserve">৫.৭ </w:t>
      </w:r>
      <w:r w:rsidR="00536495" w:rsidRPr="00C82094">
        <w:rPr>
          <w:rFonts w:ascii="Nirmala UI" w:hAnsi="Nirmala UI" w:cs="Nirmala UI"/>
          <w:b/>
          <w:sz w:val="28"/>
          <w:szCs w:val="28"/>
        </w:rPr>
        <w:t>ভিক্টিমের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Pr="00C82094">
        <w:rPr>
          <w:rFonts w:ascii="Nirmala UI" w:hAnsi="Nirmala UI" w:cs="Nirmala UI"/>
          <w:b/>
          <w:sz w:val="28"/>
          <w:szCs w:val="28"/>
        </w:rPr>
        <w:t>তথা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4E65C9" w:rsidRPr="00C82094">
        <w:rPr>
          <w:rFonts w:ascii="Nirmala UI" w:hAnsi="Nirmala UI" w:cs="Nirmala UI"/>
          <w:b/>
          <w:sz w:val="28"/>
          <w:szCs w:val="28"/>
        </w:rPr>
        <w:t>ভুক্তভোগী</w:t>
      </w:r>
      <w:r w:rsidRPr="00C82094">
        <w:rPr>
          <w:rFonts w:ascii="Nirmala UI" w:hAnsi="Nirmala UI" w:cs="Nirmala UI"/>
          <w:b/>
          <w:sz w:val="28"/>
          <w:szCs w:val="28"/>
        </w:rPr>
        <w:t>র</w:t>
      </w:r>
      <w:r w:rsidR="004F4B96"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="004F4B96" w:rsidRPr="00C82094">
        <w:rPr>
          <w:rFonts w:ascii="Nirmala UI" w:hAnsi="Nirmala UI" w:cs="Nirmala UI"/>
          <w:b/>
          <w:sz w:val="28"/>
          <w:szCs w:val="28"/>
        </w:rPr>
        <w:t>আইনি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  <w:r w:rsidRPr="00C82094">
        <w:rPr>
          <w:rFonts w:ascii="Nirmala UI" w:hAnsi="Nirmala UI" w:cs="Nirmala UI"/>
          <w:b/>
          <w:sz w:val="28"/>
          <w:szCs w:val="28"/>
        </w:rPr>
        <w:t>পদক্ষেপ</w:t>
      </w:r>
      <w:r w:rsidRPr="00C82094">
        <w:rPr>
          <w:rFonts w:ascii="Shonar Bangla" w:hAnsi="Shonar Bangla" w:cs="Shonar Bangla"/>
          <w:b/>
          <w:sz w:val="28"/>
          <w:szCs w:val="28"/>
        </w:rPr>
        <w:t xml:space="preserve"> </w:t>
      </w:r>
    </w:p>
    <w:p w14:paraId="305C3385" w14:textId="7791D05B" w:rsidR="00830FF7" w:rsidRPr="00C82094" w:rsidRDefault="00830FF7" w:rsidP="00830FF7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82816" behindDoc="0" locked="0" layoutInCell="1" allowOverlap="1" wp14:anchorId="6B09DF73" wp14:editId="1750D44C">
            <wp:simplePos x="0" y="0"/>
            <wp:positionH relativeFrom="column">
              <wp:posOffset>228600</wp:posOffset>
            </wp:positionH>
            <wp:positionV relativeFrom="paragraph">
              <wp:posOffset>1097915</wp:posOffset>
            </wp:positionV>
            <wp:extent cx="5257800" cy="3009900"/>
            <wp:effectExtent l="0" t="0" r="0" b="0"/>
            <wp:wrapThrough wrapText="bothSides">
              <wp:wrapPolygon edited="0">
                <wp:start x="0" y="0"/>
                <wp:lineTo x="0" y="21463"/>
                <wp:lineTo x="21522" y="21463"/>
                <wp:lineTo x="21522" y="0"/>
                <wp:lineTo x="0" y="0"/>
              </wp:wrapPolygon>
            </wp:wrapThrough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anchor>
        </w:drawing>
      </w:r>
      <w:r w:rsidRPr="00C82094">
        <w:rPr>
          <w:rFonts w:ascii="Nirmala UI" w:hAnsi="Nirmala UI" w:cs="Nirmala UI"/>
          <w:sz w:val="28"/>
          <w:szCs w:val="28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িক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ওয়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দ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ধ্য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ত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৬২.৩৪ % </w:t>
      </w:r>
      <w:r w:rsidRPr="00C82094">
        <w:rPr>
          <w:rFonts w:ascii="Nirmala UI" w:hAnsi="Nirmala UI" w:cs="Nirmala UI"/>
          <w:sz w:val="28"/>
          <w:szCs w:val="28"/>
        </w:rPr>
        <w:t>নিপীড়নকার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রুদ্ধ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মল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শ্র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ে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ধারণভাব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শ্লিষ্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ানা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ডায়ের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েছেন</w:t>
      </w:r>
      <w:r w:rsidRPr="00C82094">
        <w:rPr>
          <w:rFonts w:ascii="Shonar Bangla" w:hAnsi="Shonar Bangla" w:cs="Shonar Bangla"/>
          <w:sz w:val="28"/>
          <w:szCs w:val="28"/>
        </w:rPr>
        <w:t xml:space="preserve"> ৪.৫৫ %, </w:t>
      </w:r>
      <w:r w:rsidRPr="00C82094">
        <w:rPr>
          <w:rFonts w:ascii="Nirmala UI" w:hAnsi="Nirmala UI" w:cs="Nirmala UI"/>
          <w:sz w:val="28"/>
          <w:szCs w:val="28"/>
        </w:rPr>
        <w:t>অভিযোগকার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ত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২৪.৬৮ </w:t>
      </w:r>
      <w:r w:rsidRPr="00C82094">
        <w:rPr>
          <w:rFonts w:ascii="Nirmala UI" w:hAnsi="Nirmala UI" w:cs="Nirmala UI"/>
          <w:sz w:val="28"/>
          <w:szCs w:val="28"/>
        </w:rPr>
        <w:t>শতাংশ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কো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দক্ষেপ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য়ন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ম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ত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৫.১৯ </w:t>
      </w:r>
      <w:r w:rsidRPr="00C82094">
        <w:rPr>
          <w:rFonts w:ascii="Nirmala UI" w:hAnsi="Nirmala UI" w:cs="Nirmala UI"/>
          <w:sz w:val="28"/>
          <w:szCs w:val="28"/>
        </w:rPr>
        <w:t>শতাংশ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নিপীড়ন</w:t>
      </w:r>
      <w:r w:rsidRPr="00C82094">
        <w:rPr>
          <w:rFonts w:ascii="Shonar Bangla" w:hAnsi="Shonar Bangla" w:cs="Shonar Bangla"/>
          <w:sz w:val="28"/>
          <w:szCs w:val="28"/>
        </w:rPr>
        <w:t>-</w:t>
      </w:r>
      <w:r w:rsidRPr="00C82094">
        <w:rPr>
          <w:rFonts w:ascii="Nirmala UI" w:hAnsi="Nirmala UI" w:cs="Nirmala UI"/>
          <w:sz w:val="28"/>
          <w:szCs w:val="28"/>
        </w:rPr>
        <w:t>পরবর্ত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দক্ষেপ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াপা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ো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থ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ওয়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ায়ন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ম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ঘটনা</w:t>
      </w:r>
      <w:r w:rsidRPr="00C82094">
        <w:rPr>
          <w:rFonts w:ascii="Shonar Bangla" w:hAnsi="Shonar Bangla" w:cs="Shonar Bangla"/>
          <w:sz w:val="28"/>
          <w:szCs w:val="28"/>
        </w:rPr>
        <w:t xml:space="preserve"> ৩.২৫ %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</w:p>
    <w:p w14:paraId="3872DEB0" w14:textId="52863A5E" w:rsidR="00830FF7" w:rsidRPr="00C82094" w:rsidRDefault="00830FF7" w:rsidP="00830FF7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Shonar Bangla" w:hAnsi="Shonar Bangla"/>
          <w:noProof/>
        </w:rPr>
        <w:drawing>
          <wp:anchor distT="0" distB="0" distL="114300" distR="114300" simplePos="0" relativeHeight="251683840" behindDoc="1" locked="0" layoutInCell="1" allowOverlap="1" wp14:anchorId="26981D6A" wp14:editId="6E50CEBC">
            <wp:simplePos x="0" y="0"/>
            <wp:positionH relativeFrom="column">
              <wp:posOffset>-32385</wp:posOffset>
            </wp:positionH>
            <wp:positionV relativeFrom="paragraph">
              <wp:posOffset>4072890</wp:posOffset>
            </wp:positionV>
            <wp:extent cx="5803900" cy="3267075"/>
            <wp:effectExtent l="0" t="0" r="6350" b="0"/>
            <wp:wrapTight wrapText="bothSides">
              <wp:wrapPolygon edited="0">
                <wp:start x="0" y="0"/>
                <wp:lineTo x="0" y="21411"/>
                <wp:lineTo x="21553" y="21411"/>
                <wp:lineTo x="21553" y="0"/>
                <wp:lineTo x="0" y="0"/>
              </wp:wrapPolygon>
            </wp:wrapTight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2094">
        <w:rPr>
          <w:rFonts w:ascii="Nirmala UI" w:hAnsi="Nirmala UI" w:cs="Nirmala UI"/>
          <w:sz w:val="28"/>
          <w:szCs w:val="28"/>
        </w:rPr>
        <w:t>উল্লেখ্য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বর্তী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য়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ো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দক্ষেপ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েয়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ংখ্য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স্তব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র্থ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াপ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িন্তু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াত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ৈনিকগুলো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কাশ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ধিকাংশ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lastRenderedPageBreak/>
        <w:t>ঘটন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হু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আলোচ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য়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া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ার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তিবেদন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রিসংখ্যা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ুলনামূ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িন্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িত্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উঠ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সে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b/>
          <w:sz w:val="32"/>
          <w:szCs w:val="32"/>
        </w:rPr>
        <w:br w:type="page"/>
      </w:r>
    </w:p>
    <w:p w14:paraId="2CE50D10" w14:textId="26B2E7C9" w:rsidR="00BA00B5" w:rsidRPr="00C82094" w:rsidRDefault="00BA00B5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lastRenderedPageBreak/>
        <w:t xml:space="preserve">৬.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প্রযুক্তির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অপ</w:t>
      </w:r>
      <w:r w:rsidR="00CD3560" w:rsidRPr="00C82094">
        <w:rPr>
          <w:rFonts w:ascii="Nirmala UI" w:hAnsi="Nirmala UI" w:cs="Nirmala UI"/>
          <w:b/>
          <w:sz w:val="32"/>
          <w:szCs w:val="32"/>
        </w:rPr>
        <w:t>ব্যবহার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রোধকল্পে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প্রয়োজনীয়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পদক্ষেপ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42304A" w:rsidRPr="00C82094">
        <w:rPr>
          <w:rFonts w:ascii="Nirmala UI" w:hAnsi="Nirmala UI" w:cs="Nirmala UI"/>
          <w:b/>
          <w:sz w:val="32"/>
          <w:szCs w:val="32"/>
        </w:rPr>
        <w:t>ও</w:t>
      </w:r>
      <w:r w:rsidR="0042304A" w:rsidRPr="00C82094">
        <w:rPr>
          <w:rFonts w:ascii="Shonar Bangla" w:hAnsi="Shonar Bangla" w:cs="Shonar Bangla"/>
          <w:b/>
          <w:sz w:val="32"/>
          <w:szCs w:val="32"/>
        </w:rPr>
        <w:t xml:space="preserve"> </w:t>
      </w:r>
      <w:r w:rsidR="00F65E4F" w:rsidRPr="00C82094">
        <w:rPr>
          <w:rFonts w:ascii="Nirmala UI" w:hAnsi="Nirmala UI" w:cs="Nirmala UI"/>
          <w:b/>
          <w:sz w:val="32"/>
          <w:szCs w:val="32"/>
        </w:rPr>
        <w:t>সু</w:t>
      </w:r>
      <w:r w:rsidR="0042304A" w:rsidRPr="00C82094">
        <w:rPr>
          <w:rFonts w:ascii="Nirmala UI" w:hAnsi="Nirmala UI" w:cs="Nirmala UI"/>
          <w:b/>
          <w:sz w:val="32"/>
          <w:szCs w:val="32"/>
        </w:rPr>
        <w:t>পারিশ</w:t>
      </w:r>
    </w:p>
    <w:p w14:paraId="55AC25F5" w14:textId="2597D0E6" w:rsidR="00752DD0" w:rsidRPr="00C82094" w:rsidRDefault="002708BE" w:rsidP="00CD271E">
      <w:pPr>
        <w:jc w:val="both"/>
        <w:rPr>
          <w:rFonts w:ascii="Shonar Bangla" w:eastAsia="Arial Unicode MS" w:hAnsi="Shonar Bangla" w:cs="Shonar Bangla"/>
          <w:sz w:val="28"/>
        </w:rPr>
      </w:pPr>
      <w:r w:rsidRPr="00C82094">
        <w:rPr>
          <w:rFonts w:ascii="Nirmala UI" w:eastAsia="Arial Unicode MS" w:hAnsi="Nirmala UI" w:cs="Nirmala UI"/>
          <w:sz w:val="28"/>
        </w:rPr>
        <w:t>ডিজিটা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ংলাদেশ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নির্মা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ইন্টারনে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হজলভ্যতাসহ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নাবিধ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যু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যোগ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সুবিধ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ৈর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্ষেত্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ৈর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চ্ছ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েশ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য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য়স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শংসনী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দক্ষেপ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ধ্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গ্রগণ্য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তব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ইন্টারনেটে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এ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াটাতারবিহীন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জগত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প্রতিনিয়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যুক্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হত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থাক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তুন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ব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অবয়বে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ব্যক্তিগ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ুরক্ষ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িশ্চি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রত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াইবা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্পেস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য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োনো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প্রকা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েতিবাচক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প্রবৃত্তি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িংব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যৌন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িপীড়ন</w:t>
      </w:r>
      <w:r w:rsidR="00CD271E" w:rsidRPr="00C82094">
        <w:rPr>
          <w:rFonts w:ascii="Shonar Bangla" w:eastAsia="Arial Unicode MS" w:hAnsi="Shonar Bangla" w:cs="Shonar Bangla"/>
          <w:sz w:val="28"/>
        </w:rPr>
        <w:t>-</w:t>
      </w:r>
      <w:r w:rsidR="00CD271E" w:rsidRPr="00C82094">
        <w:rPr>
          <w:rFonts w:ascii="Nirmala UI" w:eastAsia="Arial Unicode MS" w:hAnsi="Nirmala UI" w:cs="Nirmala UI"/>
          <w:sz w:val="28"/>
        </w:rPr>
        <w:t>হয়রানি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মতন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্পর্শকাত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বিষয়গুলো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থেক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রক্ষ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রত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ব্যবহারকারীদে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র্বোচ্চ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চেতনত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ও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িরাপত্ত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বিধানকল্প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রকা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এবং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ংশ্লিষ্ট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কলক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ুর্নির্দিষ্ট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পরিকল্পন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ও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ৌশলগ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অবস্থান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িশ্চিতকরণপূর্বক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ব্যবস্থা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গ্রহণ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রত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এক্ষেত্র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রকার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ও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ংশ্লিষ্টমহল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র্তৃক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করণীয়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পদক্ষেপগুলো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সুপারিশক্রমে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নিম্নবর্নিত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Nirmala UI" w:eastAsia="Arial Unicode MS" w:hAnsi="Nirmala UI" w:cs="Nirmala UI"/>
          <w:sz w:val="28"/>
        </w:rPr>
        <w:t>হলো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CD271E" w:rsidRPr="00C82094">
        <w:rPr>
          <w:rFonts w:ascii="Shonar Bangla" w:eastAsia="Arial Unicode MS" w:hAnsi="Shonar Bangla" w:cs="Shonar Bangla"/>
          <w:sz w:val="28"/>
        </w:rPr>
        <w:t xml:space="preserve">: </w:t>
      </w:r>
    </w:p>
    <w:p w14:paraId="405A51C3" w14:textId="53A4AEE6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১. </w:t>
      </w:r>
      <w:r w:rsidRPr="00C82094">
        <w:rPr>
          <w:rFonts w:ascii="Nirmala UI" w:eastAsia="Vrinda" w:hAnsi="Nirmala UI" w:cs="Nirmala UI"/>
          <w:b/>
          <w:sz w:val="28"/>
        </w:rPr>
        <w:t>সচেতনতামূলক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কার্যক্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রম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63FF8632" w14:textId="65C34BEF" w:rsidR="00CD271E" w:rsidRPr="00C82094" w:rsidRDefault="00CD271E" w:rsidP="00CD271E">
      <w:pPr>
        <w:jc w:val="both"/>
        <w:rPr>
          <w:rFonts w:ascii="Shonar Bangla" w:eastAsia="Arial Unicode MS" w:hAnsi="Shonar Bangla" w:cs="Shonar Bangla"/>
          <w:sz w:val="28"/>
        </w:rPr>
      </w:pP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র্যক্র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ন্ধ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বং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রক্ষ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করণ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চেতনতা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র্যক্র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্রহ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্ষেত্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ৌ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রানি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="007F7096" w:rsidRPr="00C82094">
        <w:rPr>
          <w:rFonts w:ascii="Nirmala UI" w:eastAsia="Arial Unicode MS" w:hAnsi="Nirmala UI" w:cs="Nirmala UI"/>
          <w:sz w:val="28"/>
        </w:rPr>
        <w:t>নিপীড়ন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কান্ড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ড়িতদ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াপারে</w:t>
      </w:r>
      <w:r w:rsidR="00EE653C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কল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বহ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ভিকটি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লেমিং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ংস্কৃত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মাদ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দ্যমান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ত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খোলস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স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ঘৃণ্য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কারীদ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রুদ্ধ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ৃষ্টান্ত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শাস্ত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বস্থ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ুলিং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শিক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রী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জনগোষ্ট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ড়াল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াক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বণ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ুল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ীর্য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ৃষ্টিভঙ্</w:t>
      </w:r>
      <w:r w:rsidR="007F7096" w:rsidRPr="00C82094">
        <w:rPr>
          <w:rFonts w:ascii="Nirmala UI" w:eastAsia="Arial Unicode MS" w:hAnsi="Nirmala UI" w:cs="Nirmala UI"/>
          <w:sz w:val="28"/>
        </w:rPr>
        <w:t>গ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EE653C" w:rsidRPr="00C82094">
        <w:rPr>
          <w:rFonts w:ascii="Nirmala UI" w:hAnsi="Nirmala UI" w:cs="Nirmala UI"/>
          <w:color w:val="000000"/>
          <w:sz w:val="27"/>
          <w:szCs w:val="27"/>
          <w:shd w:val="clear" w:color="auto" w:fill="FFFFFF"/>
        </w:rPr>
        <w:t>কারণে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মাজি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ৃষ্টিভঙ্গ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িবর্তনে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রক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ংশ্লিষ্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ষ্ঠানগুলো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যোগ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চেতনতা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র্যক্র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7F7096" w:rsidRPr="00C82094">
        <w:rPr>
          <w:rFonts w:ascii="Nirmala UI" w:eastAsia="Arial Unicode MS" w:hAnsi="Nirmala UI" w:cs="Nirmala UI"/>
          <w:sz w:val="28"/>
        </w:rPr>
        <w:t>বাস্তবায়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</w:p>
    <w:p w14:paraId="5CCC1CA1" w14:textId="173AACDB" w:rsidR="00CD271E" w:rsidRPr="00C82094" w:rsidRDefault="006B0D70" w:rsidP="006B0D70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>৬.১.১.</w:t>
      </w:r>
      <w:r w:rsidR="00CD271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CD271E" w:rsidRPr="00C82094">
        <w:rPr>
          <w:rFonts w:ascii="Nirmala UI" w:eastAsia="Vrinda" w:hAnsi="Nirmala UI" w:cs="Nirmala UI"/>
          <w:b/>
          <w:sz w:val="28"/>
        </w:rPr>
        <w:t>আইন</w:t>
      </w:r>
    </w:p>
    <w:p w14:paraId="6943EBA3" w14:textId="750F6347" w:rsidR="00CD271E" w:rsidRPr="00C82094" w:rsidRDefault="00CD271E" w:rsidP="00310CA7">
      <w:pPr>
        <w:ind w:left="720"/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eastAsia="Arial Unicode MS" w:hAnsi="Nirmala UI" w:cs="Nirmala UI"/>
          <w:sz w:val="28"/>
        </w:rPr>
        <w:t>ডিজিটা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রাপত্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</w:t>
      </w:r>
      <w:r w:rsidRPr="00C82094">
        <w:rPr>
          <w:rFonts w:ascii="Shonar Bangla" w:eastAsia="Arial Unicode MS" w:hAnsi="Shonar Bangla" w:cs="Shonar Bangla"/>
          <w:sz w:val="28"/>
        </w:rPr>
        <w:t xml:space="preserve"> (২০১৮)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ণোগ্রাফ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য়ন্ত্র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</w:t>
      </w:r>
      <w:r w:rsidRPr="00C82094">
        <w:rPr>
          <w:rFonts w:ascii="Shonar Bangla" w:eastAsia="Arial Unicode MS" w:hAnsi="Shonar Bangla" w:cs="Shonar Bangla"/>
          <w:sz w:val="28"/>
        </w:rPr>
        <w:t xml:space="preserve"> (২০১২) </w:t>
      </w:r>
      <w:r w:rsidRPr="00C82094">
        <w:rPr>
          <w:rFonts w:ascii="Nirmala UI" w:eastAsia="Arial Unicode MS" w:hAnsi="Nirmala UI" w:cs="Nirmala UI"/>
          <w:sz w:val="28"/>
        </w:rPr>
        <w:t>এ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থ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নসাধার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4E65C9" w:rsidRPr="00C82094">
        <w:rPr>
          <w:rFonts w:ascii="Nirmala UI" w:eastAsia="Arial Unicode MS" w:hAnsi="Nirmala UI" w:cs="Nirmala UI"/>
          <w:sz w:val="28"/>
        </w:rPr>
        <w:t>সম্পর্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ৈরী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পর্কী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র্তমা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েশ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দ্যমান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াপা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নেকে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য়াকিবহা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ন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য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ুঃখজনক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বেষণা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াপ্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থ্য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নুযায়ী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প্রায়</w:t>
      </w:r>
      <w:r w:rsidRPr="00C82094">
        <w:rPr>
          <w:rFonts w:ascii="Shonar Bangla" w:eastAsia="Arial Unicode MS" w:hAnsi="Shonar Bangla" w:cs="Shonar Bangla"/>
          <w:sz w:val="28"/>
        </w:rPr>
        <w:t xml:space="preserve"> ৬৩ </w:t>
      </w:r>
      <w:r w:rsidRPr="00C82094">
        <w:rPr>
          <w:rFonts w:ascii="Nirmala UI" w:eastAsia="Arial Unicode MS" w:hAnsi="Nirmala UI" w:cs="Nirmala UI"/>
          <w:sz w:val="28"/>
        </w:rPr>
        <w:t>শতাংশ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ক্তভোগ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E451CD" w:rsidRPr="00C82094">
        <w:rPr>
          <w:rFonts w:ascii="Nirmala UI" w:eastAsia="Arial Unicode MS" w:hAnsi="Nirmala UI" w:cs="Nirmala UI"/>
          <w:sz w:val="28"/>
        </w:rPr>
        <w:t>ডিজিটাল</w:t>
      </w:r>
      <w:r w:rsidR="00E451C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E451CD" w:rsidRPr="00C82094">
        <w:rPr>
          <w:rFonts w:ascii="Nirmala UI" w:eastAsia="Arial Unicode MS" w:hAnsi="Nirmala UI" w:cs="Nirmala UI"/>
          <w:sz w:val="28"/>
        </w:rPr>
        <w:t>নিরাপত্তা</w:t>
      </w:r>
      <w:r w:rsidR="00E451C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E451CD" w:rsidRPr="00C82094">
        <w:rPr>
          <w:rFonts w:ascii="Nirmala UI" w:eastAsia="Arial Unicode MS" w:hAnsi="Nirmala UI" w:cs="Nirmala UI"/>
          <w:sz w:val="28"/>
        </w:rPr>
        <w:t>আইন</w:t>
      </w:r>
      <w:r w:rsidR="00E451CD" w:rsidRPr="00C82094">
        <w:rPr>
          <w:rFonts w:ascii="Shonar Bangla" w:eastAsia="Arial Unicode MS" w:hAnsi="Shonar Bangla" w:cs="Shonar Bangla"/>
          <w:sz w:val="28"/>
        </w:rPr>
        <w:t xml:space="preserve">-২০১৮ </w:t>
      </w:r>
      <w:r w:rsidRPr="00C82094">
        <w:rPr>
          <w:rFonts w:ascii="Nirmala UI" w:eastAsia="Arial Unicode MS" w:hAnsi="Nirmala UI" w:cs="Nirmala UI"/>
          <w:sz w:val="28"/>
        </w:rPr>
        <w:t>সম্পর্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ারণ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রাখে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ডিজিটা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রাপত্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="006B0D70" w:rsidRPr="00C82094">
        <w:rPr>
          <w:rFonts w:ascii="Shonar Bangla" w:eastAsia="Arial Unicode MS" w:hAnsi="Shonar Bangla" w:cs="Shonar Bangla"/>
          <w:sz w:val="28"/>
        </w:rPr>
        <w:t xml:space="preserve"> ২০১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ওতা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জ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ইন্টারনে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বহারকার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পরিধ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তটুকু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ষ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ষ্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ারন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দ্যমান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য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োন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ক্ত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রক্ষ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েমনিভা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ণোগ্রাফ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য়ন্ত্র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ত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lastRenderedPageBreak/>
        <w:t>আইন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োগ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াধ্যম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িকটি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লেমিং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সুস্থ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সংস্কৃত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িত্রা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পাশাপাশ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িকটিম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হায়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</w:p>
    <w:p w14:paraId="6DB3BEDA" w14:textId="52AF1E79" w:rsidR="00CD271E" w:rsidRPr="00C82094" w:rsidRDefault="006B0D70" w:rsidP="006B0D70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১.২. </w:t>
      </w:r>
      <w:r w:rsidR="00CD271E" w:rsidRPr="00C82094">
        <w:rPr>
          <w:rFonts w:ascii="Nirmala UI" w:eastAsia="Vrinda" w:hAnsi="Nirmala UI" w:cs="Nirmala UI"/>
          <w:b/>
          <w:sz w:val="28"/>
        </w:rPr>
        <w:t>সংশ্লিষ্ট</w:t>
      </w:r>
      <w:r w:rsidR="00CD271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CD271E" w:rsidRPr="00C82094">
        <w:rPr>
          <w:rFonts w:ascii="Nirmala UI" w:eastAsia="Vrinda" w:hAnsi="Nirmala UI" w:cs="Nirmala UI"/>
          <w:b/>
          <w:sz w:val="28"/>
        </w:rPr>
        <w:t>প্রতিষ্ঠানসমূহ</w:t>
      </w:r>
      <w:r w:rsidR="00CD271E" w:rsidRPr="00C82094">
        <w:rPr>
          <w:rFonts w:ascii="Shonar Bangla" w:eastAsia="Vrinda" w:hAnsi="Shonar Bangla" w:cs="Shonar Bangla"/>
          <w:b/>
          <w:sz w:val="28"/>
        </w:rPr>
        <w:t xml:space="preserve"> </w:t>
      </w:r>
    </w:p>
    <w:p w14:paraId="11428C61" w14:textId="55A1F7B9" w:rsidR="00185463" w:rsidRPr="00C82094" w:rsidRDefault="00CD271E" w:rsidP="00F572ED">
      <w:pPr>
        <w:ind w:left="720"/>
        <w:jc w:val="both"/>
        <w:rPr>
          <w:rFonts w:ascii="Shonar Bangla" w:eastAsia="Arial Unicode MS" w:hAnsi="Shonar Bangla" w:cs="Shonar Bangla"/>
          <w:sz w:val="28"/>
        </w:rPr>
      </w:pP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ননিরাপত্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করণ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শেষায়িতভা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াচ্ছ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্রাই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185463" w:rsidRPr="00C82094">
        <w:rPr>
          <w:rFonts w:ascii="Nirmala UI" w:eastAsia="Arial Unicode MS" w:hAnsi="Nirmala UI" w:cs="Nirmala UI"/>
          <w:sz w:val="28"/>
        </w:rPr>
        <w:t>সংশ্লিষ্ট</w:t>
      </w:r>
      <w:r w:rsidR="00185463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ষ্ঠানগুলো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ষ্ঠানগুলো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ৃষ্ঠপোষক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েয়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ল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রক্ষাবিধা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7F7096" w:rsidRPr="00C82094">
        <w:rPr>
          <w:rFonts w:ascii="Nirmala UI" w:eastAsia="Arial Unicode MS" w:hAnsi="Nirmala UI" w:cs="Nirmala UI"/>
          <w:sz w:val="28"/>
        </w:rPr>
        <w:t>তৃণমূ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যা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নাবিধ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ার্যক্র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সূচ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কর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াধ্যম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ইন্টারনে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বহার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স্প্যা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ুচক্রীমহল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রোচনা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ব্য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রাপত্ত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ত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ষয়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াপা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কল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চেতন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ৈর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দ্যোগ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গি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স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ষ্ঠান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স্পৃহা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র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েগবা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ুল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োজ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রাষ্ট্রী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ন্তর্জাতি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ৃষ্ঠপোষকতা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সাইবার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নিরাপত্তা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ও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অপরাধ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বিষয়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কাজ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করা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সংশ্লিষ্ট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অংশীজনদের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সঙ্গ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পারস্পারিক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সহযোগিতা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ও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পৃষ্ঠপোষকতার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মাধ্যম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তৃণমূল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পর্যায়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থেক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সচেতনামূলক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কাজ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F572ED" w:rsidRPr="00C82094">
        <w:rPr>
          <w:rFonts w:ascii="Nirmala UI" w:eastAsia="Arial Unicode MS" w:hAnsi="Nirmala UI" w:cs="Nirmala UI"/>
          <w:sz w:val="28"/>
        </w:rPr>
        <w:t>ত্বরান্বিত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করত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হবে</w:t>
      </w:r>
      <w:r w:rsidR="00F572E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।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 </w:t>
      </w:r>
      <w:r w:rsidR="00041FC1" w:rsidRPr="00C82094">
        <w:rPr>
          <w:rFonts w:ascii="Nirmala UI" w:eastAsia="Arial Unicode MS" w:hAnsi="Nirmala UI" w:cs="Nirmala UI"/>
          <w:sz w:val="28"/>
        </w:rPr>
        <w:t>এত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অপরাধ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নিয়ন্ত্রণে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গুরুত্বপূর্ণ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ভূমিকা</w:t>
      </w:r>
      <w:r w:rsidR="00041FC1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রাখবে</w:t>
      </w:r>
      <w:r w:rsidR="00F572E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041FC1" w:rsidRPr="00C82094">
        <w:rPr>
          <w:rFonts w:ascii="Nirmala UI" w:eastAsia="Arial Unicode MS" w:hAnsi="Nirmala UI" w:cs="Nirmala UI"/>
          <w:sz w:val="28"/>
        </w:rPr>
        <w:t>।</w:t>
      </w:r>
    </w:p>
    <w:p w14:paraId="58F72DC0" w14:textId="76435C8D" w:rsidR="00CD271E" w:rsidRPr="00C82094" w:rsidRDefault="006B0D70" w:rsidP="006B0D70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১.৩. </w:t>
      </w:r>
      <w:r w:rsidR="00CD271E" w:rsidRPr="00C82094">
        <w:rPr>
          <w:rFonts w:ascii="Nirmala UI" w:eastAsia="Vrinda" w:hAnsi="Nirmala UI" w:cs="Nirmala UI"/>
          <w:b/>
          <w:sz w:val="28"/>
        </w:rPr>
        <w:t>গণমাধ্যম</w:t>
      </w:r>
    </w:p>
    <w:p w14:paraId="1DA2FCDD" w14:textId="4F3E4735" w:rsidR="00CD271E" w:rsidRPr="00C82094" w:rsidRDefault="00CD271E" w:rsidP="00310CA7">
      <w:pPr>
        <w:ind w:left="720"/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eastAsia="Arial Unicode MS" w:hAnsi="Nirmala UI" w:cs="Nirmala UI"/>
          <w:sz w:val="28"/>
        </w:rPr>
        <w:t>একট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াত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বেক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য়ন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ল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গুলোকেই</w:t>
      </w:r>
      <w:r w:rsidR="00FA56F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</w:t>
      </w:r>
      <w:r w:rsidR="00FA56F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োন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াতী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িংব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মাজি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ইস্যুতে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মিক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গ্রগণ্য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ৌ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রান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িংব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ৌ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পীড়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ত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ঘটনাগুলো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নগ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ম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খোলস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ন্মোচ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ভা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য়স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দক্ষেপ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রাখ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তেমনিভা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ণ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প্রবণ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ানুষ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ু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রাখ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োজনী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সচেতনতা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কান্ড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বচে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ফলভা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িচালন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গুলো</w:t>
      </w:r>
      <w:r w:rsidR="00FA56FD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ধার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ানুষ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থ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্যক্ষ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পর্কযুক্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মিক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া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েশ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ুরুত্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হ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যুক্ত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োগ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ইন্টারনেট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বিশা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গ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্যবহারকার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ুদ্ধিমত্তা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কর্মপরিধি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ব্য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রক্ষ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ত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ষয়গুলো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ম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ুল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গণমাধ্যম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র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বতঃস্ফূর্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মিক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ল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ব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্ষেত্রেও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রাষ্ট্রী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ৃষ্ঠপোষক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র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দ্যোগ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র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ফলপ্রসু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ুল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ারে</w:t>
      </w:r>
      <w:r w:rsidR="005B453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</w:p>
    <w:p w14:paraId="10CB6329" w14:textId="6A726D08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২. </w:t>
      </w:r>
      <w:r w:rsidRPr="00C82094">
        <w:rPr>
          <w:rFonts w:ascii="Nirmala UI" w:eastAsia="Vrinda" w:hAnsi="Nirmala UI" w:cs="Nirmala UI"/>
          <w:b/>
          <w:sz w:val="28"/>
        </w:rPr>
        <w:t>নিরাপদ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কর্মপরিবেশ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শ্চি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তকরণ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65A7CA33" w14:textId="52306BEC" w:rsidR="00CD271E" w:rsidRPr="00C82094" w:rsidRDefault="00CD271E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8"/>
        </w:rPr>
        <w:lastRenderedPageBreak/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্পেস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পীড়ন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ঘটনাগুলো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্যালোচন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ল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েখ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া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ে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সবচে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েশ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ংখ্য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ভুক্তভোগ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িচি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ন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ে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পীড়ন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য়েছ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নারী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ুরুষে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সম্মিলিত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্মক্ষেত্রগুলোত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এ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রিমাণ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দিন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দিন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বৃদ্ধি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াচ্ছ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।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সব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ধরণে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্মক্ষেত্র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নারীদে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জন্য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সুরক্ষিত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ত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হব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এবং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্রয়োজন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আলাদা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্ম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রিবেশ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বিশেষ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গার্মেন্টস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ফ্যাক্টরি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মতো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জনবহুল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র্মক্ষেত্র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যৌন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নিপীড়নের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ঘটনা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কমিয়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নিয়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আসতে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পার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310CA7" w:rsidRPr="00C82094">
        <w:rPr>
          <w:rFonts w:ascii="Nirmala UI" w:hAnsi="Nirmala UI" w:cs="Nirmala UI"/>
          <w:sz w:val="28"/>
        </w:rPr>
        <w:t>।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ছাড়া</w:t>
      </w:r>
      <w:r w:rsidR="00310CA7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্মক্ষেত্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োগাযোগ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ন্যান্য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াজ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রণ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্যক্তিগ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কাউন্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্যবহ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ে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র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াক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উচিৎ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োনো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াজ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্যক্তিগ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কাউন্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্যবহ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লেও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ব্যবহ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েষ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5B453E" w:rsidRPr="00C82094">
        <w:rPr>
          <w:rFonts w:ascii="Nirmala UI" w:hAnsi="Nirmala UI" w:cs="Nirmala UI"/>
          <w:sz w:val="28"/>
        </w:rPr>
        <w:t>সঠিক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5B453E" w:rsidRPr="00C82094">
        <w:rPr>
          <w:rFonts w:ascii="Nirmala UI" w:hAnsi="Nirmala UI" w:cs="Nirmala UI"/>
          <w:sz w:val="28"/>
        </w:rPr>
        <w:t>ভাব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লগ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উ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ছাড়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ফিস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চরণবিধি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কর্ম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্বার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রাসর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পীড়ি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ওয়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থে</w:t>
      </w:r>
      <w:r w:rsidRPr="00C82094">
        <w:rPr>
          <w:rFonts w:ascii="Shonar Bangla" w:hAnsi="Shonar Bangla" w:cs="Shonar Bangla"/>
          <w:sz w:val="28"/>
        </w:rPr>
        <w:t xml:space="preserve">  </w:t>
      </w:r>
      <w:r w:rsidRPr="00C82094">
        <w:rPr>
          <w:rFonts w:ascii="Nirmala UI" w:hAnsi="Nirmala UI" w:cs="Nirmala UI"/>
          <w:sz w:val="28"/>
        </w:rPr>
        <w:t>সাথে</w:t>
      </w:r>
      <w:r w:rsidRPr="00C82094">
        <w:rPr>
          <w:rFonts w:ascii="Shonar Bangla" w:hAnsi="Shonar Bangla" w:cs="Shonar Bangla"/>
          <w:sz w:val="28"/>
        </w:rPr>
        <w:t xml:space="preserve">  </w:t>
      </w:r>
      <w:r w:rsidRPr="00C82094">
        <w:rPr>
          <w:rFonts w:ascii="Nirmala UI" w:hAnsi="Nirmala UI" w:cs="Nirmala UI"/>
          <w:sz w:val="28"/>
        </w:rPr>
        <w:t>অনলাইন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্পেস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পীড়ি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লে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অপরাধী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রণ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াস্তি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মুখোমুখ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ভুক্তভোগী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র্বাত্ম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যোগিত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্যাপা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উল্লেখ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রাখ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কর্মী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উচ্চপদস্থ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্মকর্ত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ম্নস্থ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্মচার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মিলি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যোগিতা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রাপদ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্ম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িবেশ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শ্চিতকর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ভব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 </w:t>
      </w:r>
    </w:p>
    <w:p w14:paraId="7104EA1B" w14:textId="021568EF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৩. </w:t>
      </w:r>
      <w:r w:rsidRPr="00C82094">
        <w:rPr>
          <w:rFonts w:ascii="Nirmala UI" w:eastAsia="Vrinda" w:hAnsi="Nirmala UI" w:cs="Nirmala UI"/>
          <w:b/>
          <w:sz w:val="28"/>
        </w:rPr>
        <w:t>বিকৃত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যৌনাচা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কিংব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িকৃত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যৌনপ্রবৃত্তিমুক্ত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মাজ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প্রতিষ্ঠায়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েক্স</w:t>
      </w:r>
      <w:r w:rsidRPr="00C82094">
        <w:rPr>
          <w:rFonts w:ascii="Shonar Bangla" w:eastAsia="Vrinda" w:hAnsi="Shonar Bangla" w:cs="Shonar Bangla"/>
          <w:b/>
          <w:sz w:val="28"/>
        </w:rPr>
        <w:t>-</w:t>
      </w:r>
      <w:r w:rsidRPr="00C82094">
        <w:rPr>
          <w:rFonts w:ascii="Nirmala UI" w:eastAsia="Vrinda" w:hAnsi="Nirmala UI" w:cs="Nirmala UI"/>
          <w:b/>
          <w:sz w:val="28"/>
        </w:rPr>
        <w:t>এডুকে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শন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6C24F847" w14:textId="028BB23E" w:rsidR="00310CA7" w:rsidRPr="00C82094" w:rsidRDefault="00CD271E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8"/>
        </w:rPr>
        <w:t>ইন্টারনেট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্রু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স্ত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ফল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্নোগ্রাফ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জলভ্যত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লাভ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েছ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্নোগ্রাফ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কৃ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াচ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ৃদ্ধি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ধা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ারণ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বিশেষ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ুব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াজ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কট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কৃ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াচার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ফল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রণ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াণঘাত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রোগ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ৃদ্ধ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চ্ছে</w:t>
      </w:r>
      <w:r w:rsidRPr="00C82094">
        <w:rPr>
          <w:rFonts w:ascii="Shonar Bangla" w:hAnsi="Shonar Bangla" w:cs="Shonar Bangla"/>
          <w:sz w:val="28"/>
        </w:rPr>
        <w:t xml:space="preserve"> 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ংখ্য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ৃদ্ধ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চ্ছে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এমনক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মৃত্যুও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চ্ছ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মা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মর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রণ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ত্রপত্রিকা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েখ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চ্ছি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ইসব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কৃ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াচ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ে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মুক্তি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ন্য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য়োজ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ঠি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্ষা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্ষ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কৃ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চ্ছ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য়ঃসন্ধিকাল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েজন্য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্কুল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ীব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েকে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ধার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্ষ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শাপাশ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্ষ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েয়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খুব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গুরুত্বপূর্ণ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ছাড়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রণ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মাজি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চেতনামূল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্মসূচি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মাধ্যম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্ষ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বন্ধ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কল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চেত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য়োজ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শেষ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উঠত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িশোর</w:t>
      </w:r>
      <w:r w:rsidR="007F7096" w:rsidRPr="00C82094">
        <w:rPr>
          <w:rFonts w:ascii="Shonar Bangla" w:hAnsi="Shonar Bangla" w:cs="Shonar Bangla"/>
          <w:sz w:val="28"/>
        </w:rPr>
        <w:t>-</w:t>
      </w:r>
      <w:r w:rsidRPr="00C82094">
        <w:rPr>
          <w:rFonts w:ascii="Nirmala UI" w:hAnsi="Nirmala UI" w:cs="Nirmala UI"/>
          <w:sz w:val="28"/>
        </w:rPr>
        <w:t>কিশোরীদ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ভিভাবকদ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া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র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দ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ন্তান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কৃ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াচ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ুকর্ম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ে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রাপদ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রাখ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র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</w:p>
    <w:p w14:paraId="6831E276" w14:textId="74D1D184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৪. </w:t>
      </w:r>
      <w:r w:rsidRPr="00C82094">
        <w:rPr>
          <w:rFonts w:ascii="Nirmala UI" w:eastAsia="Vrinda" w:hAnsi="Nirmala UI" w:cs="Nirmala UI"/>
          <w:b/>
          <w:sz w:val="28"/>
        </w:rPr>
        <w:t>যথাযথ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ধর্মীয়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অনুশাসন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ধর্মীয়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শিক্ষ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শ্চি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তকরণ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5CC9C7CB" w14:textId="0C9AE4D6" w:rsidR="00CD271E" w:rsidRPr="00C82094" w:rsidRDefault="00CD271E" w:rsidP="00CD271E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</w:rPr>
        <w:t>বর্তমা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য়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ি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ি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ভিন্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ণ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পীড়নমূ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ৃদ্ধ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ন্যতম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ার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চ্ছ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্ম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ূল্যবোধ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বক্ষ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বং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র্মী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শিক্ষ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ভাব</w:t>
      </w:r>
      <w:r w:rsidR="005B453E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ধর্মীয়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অনুশাসন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মেন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চলল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সামাজিক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অবক্ষয়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ও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বিশৃঙ্খলা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রোধ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করা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সম্ভব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, </w:t>
      </w:r>
      <w:r w:rsidRPr="00C82094">
        <w:rPr>
          <w:rFonts w:ascii="Nirmala UI" w:hAnsi="Nirmala UI" w:cs="Nirmala UI"/>
          <w:sz w:val="28"/>
          <w:szCs w:val="28"/>
        </w:rPr>
        <w:t>কারণ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ব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ধর্মে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মূলে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রয়েছ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মানবজাতি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ান্তি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ও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ল্যাণে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থ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ত্যে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পথ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চল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অন্যা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>-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অত্যাচা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হত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িরত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থাক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পারিবারিক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ামাজিক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অর্থনৈতিক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ও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lastRenderedPageBreak/>
        <w:t>ধর্মী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নান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িধিনিষেধসহ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পরিপূর্ণ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জীবন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্যবস্থা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নির্দেশন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।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ধর্মের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কারণে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মানুষ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শৃঙ্খলাবদ্ধ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জীবনযাপন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কর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,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মানুষের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সাথ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মানবিক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আচরণ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করে</w:t>
      </w:r>
      <w:r w:rsidR="005B453E"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।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সেজন্য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সবাইক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ধর্মীয়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অনুশাসন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মেন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চলতে</w:t>
      </w:r>
      <w:r w:rsidRPr="00C82094">
        <w:rPr>
          <w:rFonts w:ascii="Shonar Bangla" w:hAnsi="Shonar Bangla" w:cs="Shonar Bangla"/>
          <w:color w:val="333333"/>
          <w:sz w:val="28"/>
          <w:szCs w:val="28"/>
          <w:shd w:val="clear" w:color="auto" w:fill="FAF9F9"/>
        </w:rPr>
        <w:t xml:space="preserve"> </w:t>
      </w:r>
      <w:r w:rsidRPr="00C82094">
        <w:rPr>
          <w:rFonts w:ascii="Nirmala UI" w:hAnsi="Nirmala UI" w:cs="Nirmala UI"/>
          <w:color w:val="333333"/>
          <w:sz w:val="28"/>
          <w:szCs w:val="28"/>
          <w:shd w:val="clear" w:color="auto" w:fill="FAF9F9"/>
        </w:rPr>
        <w:t>হবে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।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র্তমান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মাজ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আধুনিক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িক্ষা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িক্ষিত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েউ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েউ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ধর্মী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িক্ষাক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তেমন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গুরুত্ব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দিত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চা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না</w:t>
      </w:r>
      <w:r w:rsidR="005B453E"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।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তার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ুধু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আইন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দিয়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রাষ্ট্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ও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মাজ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নিয়ন্ত্রণ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এবং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শৃঙ্খল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রক্ষা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থা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লেন</w:t>
      </w:r>
      <w:r w:rsidR="00724108"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।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কিন্তু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মাজে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অপরাধচিত্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,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আ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মানুষ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মানুষ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পারস্পরিক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িরোধ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>-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িদ্বেষ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>-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ৈরিতাপূর্ণ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সম্পর্ক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বলে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দে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ধর্মীয়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eastAsia="Vrinda" w:hAnsi="Nirmala UI" w:cs="Nirmala UI"/>
          <w:sz w:val="28"/>
        </w:rPr>
        <w:t>অনুশাসন</w:t>
      </w:r>
      <w:r w:rsidRPr="00C82094">
        <w:rPr>
          <w:rFonts w:ascii="Shonar Bangla" w:eastAsia="Vrinda" w:hAnsi="Shonar Bangla" w:cs="Shonar Bangla"/>
          <w:sz w:val="28"/>
        </w:rPr>
        <w:t xml:space="preserve"> </w:t>
      </w:r>
      <w:r w:rsidRPr="00C82094">
        <w:rPr>
          <w:rFonts w:ascii="Nirmala UI" w:eastAsia="Vrinda" w:hAnsi="Nirmala UI" w:cs="Nirmala UI"/>
          <w:sz w:val="28"/>
        </w:rPr>
        <w:t>ও</w:t>
      </w:r>
      <w:r w:rsidRPr="00C82094">
        <w:rPr>
          <w:rFonts w:ascii="Shonar Bangla" w:eastAsia="Vrinda" w:hAnsi="Shonar Bangla" w:cs="Shonar Bangla"/>
          <w:sz w:val="28"/>
        </w:rPr>
        <w:t xml:space="preserve"> </w:t>
      </w:r>
      <w:r w:rsidRPr="00C82094">
        <w:rPr>
          <w:rFonts w:ascii="Nirmala UI" w:eastAsia="Vrinda" w:hAnsi="Nirmala UI" w:cs="Nirmala UI"/>
          <w:sz w:val="28"/>
        </w:rPr>
        <w:t>ধর্মীয়</w:t>
      </w:r>
      <w:r w:rsidRPr="00C82094">
        <w:rPr>
          <w:rFonts w:ascii="Shonar Bangla" w:eastAsia="Vrinda" w:hAnsi="Shonar Bangla" w:cs="Shonar Bangla"/>
          <w:sz w:val="28"/>
        </w:rPr>
        <w:t xml:space="preserve"> </w:t>
      </w:r>
      <w:r w:rsidRPr="00C82094">
        <w:rPr>
          <w:rFonts w:ascii="Nirmala UI" w:eastAsia="Vrinda" w:hAnsi="Nirmala UI" w:cs="Nirmala UI"/>
          <w:sz w:val="28"/>
        </w:rPr>
        <w:t>শিক্ষা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র</w:t>
      </w:r>
      <w:r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প্রয়োজনীয়তা</w:t>
      </w:r>
      <w:r w:rsidR="005B453E" w:rsidRPr="00C82094">
        <w:rPr>
          <w:rFonts w:ascii="Shonar Bangla" w:hAnsi="Shonar Bangla" w:cs="Shonar Bangla"/>
          <w:color w:val="212529"/>
          <w:sz w:val="28"/>
          <w:szCs w:val="28"/>
          <w:shd w:val="clear" w:color="auto" w:fill="FFFFFF"/>
        </w:rPr>
        <w:t xml:space="preserve"> </w:t>
      </w:r>
      <w:r w:rsidRPr="00C82094">
        <w:rPr>
          <w:rFonts w:ascii="Nirmala UI" w:hAnsi="Nirmala UI" w:cs="Nirmala UI"/>
          <w:color w:val="212529"/>
          <w:sz w:val="28"/>
          <w:szCs w:val="28"/>
          <w:shd w:val="clear" w:color="auto" w:fill="FFFFFF"/>
        </w:rPr>
        <w:t>।</w:t>
      </w:r>
    </w:p>
    <w:p w14:paraId="4402AB69" w14:textId="22031B69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৫. </w:t>
      </w:r>
      <w:r w:rsidRPr="00C82094">
        <w:rPr>
          <w:rFonts w:ascii="Nirmala UI" w:eastAsia="Vrinda" w:hAnsi="Nirmala UI" w:cs="Nirmala UI"/>
          <w:b/>
          <w:sz w:val="28"/>
        </w:rPr>
        <w:t>সাইবা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রাপত্ত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শ্চিতকরণ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আইনশৃঙ্খল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াহিনী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প্রশিক্ষিত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জনবল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ৃদ্ধ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ি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</w:p>
    <w:p w14:paraId="6842D02C" w14:textId="3E21EB16" w:rsidR="00910B0A" w:rsidRPr="00C82094" w:rsidRDefault="00910B0A" w:rsidP="00910B0A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8"/>
        </w:rPr>
        <w:t>বর্তমা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ৃথিব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থ্য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ও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যুক্তি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নে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েশ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উন্নত</w:t>
      </w:r>
      <w:r w:rsidR="00724108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ে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থ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াড়ছ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ও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ই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ৃংঙ্খল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াহিনী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ষ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ক্ষ</w:t>
      </w:r>
      <w:r w:rsidRPr="00C82094">
        <w:rPr>
          <w:rFonts w:ascii="Shonar Bangla" w:hAnsi="Shonar Bangla" w:cs="Shonar Bangla"/>
          <w:sz w:val="28"/>
        </w:rPr>
        <w:t xml:space="preserve">  </w:t>
      </w:r>
      <w:r w:rsidRPr="00C82094">
        <w:rPr>
          <w:rFonts w:ascii="Nirmala UI" w:hAnsi="Nirmala UI" w:cs="Nirmala UI"/>
          <w:sz w:val="28"/>
        </w:rPr>
        <w:t>জনশক্ত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য়োগ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ি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দের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ষ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শিক্ষ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ক্ষ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গড়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ুল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ও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ুমক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তিরোধ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ন্য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তিরক্ষ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েটওয়ার্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ৈর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ত্যে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ুলিশ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ফিসারদ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ষ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পূর্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ারণ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াক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দের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তু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তু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যুক্তি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থ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িচ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ি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ি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বং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িভা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ংগঠি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ওয়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ভব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ষ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্পূর্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ধারণ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াক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="00724108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প্রত্যেক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ই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ৃংঙ্খল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াহিনী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জস্ব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াগ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াক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েগুলো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ী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ক্রম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িকল্পন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ও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ঘ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াওয়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ঘটন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ষ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দন্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্যায়ক্রম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াগগুলো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থান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র্যা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স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বে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যা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ধার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নগণ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ত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হজ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ই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অপরাধের</w:t>
      </w:r>
      <w:r w:rsidRPr="00C82094">
        <w:rPr>
          <w:rFonts w:ascii="Shonar Bangla" w:hAnsi="Shonar Bangla" w:cs="Shonar Bangla"/>
          <w:sz w:val="28"/>
        </w:rPr>
        <w:t xml:space="preserve">  </w:t>
      </w:r>
      <w:r w:rsidRPr="00C82094">
        <w:rPr>
          <w:rFonts w:ascii="Nirmala UI" w:hAnsi="Nirmala UI" w:cs="Nirmala UI"/>
          <w:sz w:val="28"/>
        </w:rPr>
        <w:t>প্রতিক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েত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র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</w:p>
    <w:p w14:paraId="24F8E582" w14:textId="033D7B6B" w:rsidR="00CD271E" w:rsidRPr="00C82094" w:rsidRDefault="00CD271E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৬. </w:t>
      </w:r>
      <w:r w:rsidRPr="00C82094">
        <w:rPr>
          <w:rFonts w:ascii="Nirmala UI" w:eastAsia="Vrinda" w:hAnsi="Nirmala UI" w:cs="Nirmala UI"/>
          <w:b/>
          <w:sz w:val="28"/>
        </w:rPr>
        <w:t>ভুক্তভোগী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আইনপ্রয়োগকারী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ংস্থা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মধ্য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যথাযথ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মন্বয়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শ্চি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তকরণ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sz w:val="28"/>
        </w:rPr>
        <w:t>:</w:t>
      </w:r>
      <w:proofErr w:type="gramEnd"/>
    </w:p>
    <w:p w14:paraId="7B89671E" w14:textId="1B3DA378" w:rsidR="00CD271E" w:rsidRPr="00C82094" w:rsidRDefault="00E82EDC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ম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বিভিন্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ারণ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অনেক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সময়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ভুক্তভোগী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তাদে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সাথ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ঘট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াওয়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যৌ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পীড়ন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সঠিক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বিচা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ায়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না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।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মনকি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আইন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প্রয়োগকারী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দেরক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এমনভাব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জিঙ্গাসাবাদ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রে</w:t>
      </w:r>
      <w:r w:rsidRPr="00C82094">
        <w:rPr>
          <w:rFonts w:ascii="Shonar Bangla" w:hAnsi="Shonar Bangla" w:cs="Shonar Bangla"/>
          <w:sz w:val="28"/>
        </w:rPr>
        <w:t xml:space="preserve">, </w:t>
      </w:r>
      <w:r w:rsidRPr="00C82094">
        <w:rPr>
          <w:rFonts w:ascii="Nirmala UI" w:hAnsi="Nirmala UI" w:cs="Nirmala UI"/>
          <w:sz w:val="28"/>
        </w:rPr>
        <w:t>তাদ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কাছ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মনে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য়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তারা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দ্বিতীয়ব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নির্যাতনে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শিকার</w:t>
      </w:r>
      <w:r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হচ্ছ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Pr="00C82094">
        <w:rPr>
          <w:rFonts w:ascii="Nirmala UI" w:hAnsi="Nirmala UI" w:cs="Nirmala UI"/>
          <w:sz w:val="28"/>
        </w:rPr>
        <w:t>।</w:t>
      </w:r>
      <w:r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এজন্য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ভুক্তভোগী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ও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আইনপ্রয়োগকারীদে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মধ্য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আস্থা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যায়গা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দূর্বল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হয়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পড়ছে</w:t>
      </w:r>
      <w:r w:rsidR="00724108" w:rsidRPr="00C82094">
        <w:rPr>
          <w:rFonts w:ascii="Shonar Bangla" w:hAnsi="Shonar Bangla" w:cs="Shonar Bangla"/>
          <w:sz w:val="28"/>
        </w:rPr>
        <w:t xml:space="preserve"> </w:t>
      </w:r>
      <w:r w:rsidR="00724108" w:rsidRPr="00C82094">
        <w:rPr>
          <w:rFonts w:ascii="Nirmala UI" w:hAnsi="Nirmala UI" w:cs="Nirmala UI"/>
          <w:sz w:val="28"/>
        </w:rPr>
        <w:t>।</w:t>
      </w:r>
      <w:r w:rsidR="00724108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আইন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শৃঙ্খলা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বাহিনীর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এই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দূর্বল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যায়গা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সবল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করে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জনগণের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কাধে</w:t>
      </w:r>
      <w:r w:rsidR="00724108" w:rsidRPr="00C82094">
        <w:rPr>
          <w:rFonts w:ascii="Shonar Bangla" w:hAnsi="Shonar Bangla" w:cs="Shonar Bangla"/>
          <w:sz w:val="28"/>
        </w:rPr>
        <w:t>-</w:t>
      </w:r>
      <w:r w:rsidR="0083142C" w:rsidRPr="00C82094">
        <w:rPr>
          <w:rFonts w:ascii="Nirmala UI" w:hAnsi="Nirmala UI" w:cs="Nirmala UI"/>
          <w:sz w:val="28"/>
        </w:rPr>
        <w:t>কাধ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মিলিয়ে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কাজ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করা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উচিৎ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83142C" w:rsidRPr="00C82094">
        <w:rPr>
          <w:rFonts w:ascii="Nirmala UI" w:hAnsi="Nirmala UI" w:cs="Nirmala UI"/>
          <w:sz w:val="28"/>
        </w:rPr>
        <w:t>।</w:t>
      </w:r>
      <w:r w:rsidR="0083142C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এভাব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সাধারণ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মানুষে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সাথ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কাজ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করল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তাদে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আস্থার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131970" w:rsidRPr="00C82094">
        <w:rPr>
          <w:rFonts w:ascii="Nirmala UI" w:hAnsi="Nirmala UI" w:cs="Nirmala UI"/>
          <w:sz w:val="28"/>
        </w:rPr>
        <w:t>জায়গা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বৃদ্ধি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পাব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এবং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অপরাধ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বহুলাংশে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রোধ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করা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সম্ভব</w:t>
      </w:r>
      <w:r w:rsidR="00CD271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হবে</w:t>
      </w:r>
      <w:r w:rsidR="005B453E" w:rsidRPr="00C82094">
        <w:rPr>
          <w:rFonts w:ascii="Shonar Bangla" w:hAnsi="Shonar Bangla" w:cs="Shonar Bangla"/>
          <w:sz w:val="28"/>
        </w:rPr>
        <w:t xml:space="preserve"> </w:t>
      </w:r>
      <w:r w:rsidR="00CD271E" w:rsidRPr="00C82094">
        <w:rPr>
          <w:rFonts w:ascii="Nirmala UI" w:hAnsi="Nirmala UI" w:cs="Nirmala UI"/>
          <w:sz w:val="28"/>
        </w:rPr>
        <w:t>।</w:t>
      </w:r>
    </w:p>
    <w:p w14:paraId="6145E142" w14:textId="1DB565CB" w:rsidR="00CD271E" w:rsidRPr="00C82094" w:rsidRDefault="00CD271E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৭. </w:t>
      </w:r>
      <w:r w:rsidRPr="00C82094">
        <w:rPr>
          <w:rFonts w:ascii="Nirmala UI" w:eastAsia="Vrinda" w:hAnsi="Nirmala UI" w:cs="Nirmala UI"/>
          <w:b/>
          <w:sz w:val="28"/>
        </w:rPr>
        <w:t>বেকারত্ব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দুরীকরণ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অপরাধপ্রবণ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য়সসীম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র্ধারণে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মাধ্যম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দক্ষ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জনশক্তিত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রুপান্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তর</w:t>
      </w:r>
      <w:r w:rsidR="005B453E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sz w:val="28"/>
        </w:rPr>
        <w:t>:</w:t>
      </w:r>
      <w:proofErr w:type="gramEnd"/>
    </w:p>
    <w:p w14:paraId="7B5340A8" w14:textId="432E88A8" w:rsidR="00310CA7" w:rsidRPr="00C82094" w:rsidRDefault="00CD271E" w:rsidP="00CD271E">
      <w:pPr>
        <w:jc w:val="both"/>
        <w:rPr>
          <w:rFonts w:ascii="Shonar Bangla" w:hAnsi="Shonar Bangla" w:cs="Shonar Bangla"/>
          <w:sz w:val="28"/>
          <w:szCs w:val="56"/>
        </w:rPr>
      </w:pPr>
      <w:r w:rsidRPr="00C82094">
        <w:rPr>
          <w:rFonts w:ascii="Nirmala UI" w:hAnsi="Nirmala UI" w:cs="Nirmala UI"/>
          <w:sz w:val="28"/>
          <w:szCs w:val="56"/>
        </w:rPr>
        <w:lastRenderedPageBreak/>
        <w:t>কথায়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আছ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লস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মস্তিষ্ক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শয়তান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ারখানা</w:t>
      </w:r>
      <w:r w:rsidR="005B453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7F7096" w:rsidRPr="00C82094">
        <w:rPr>
          <w:rFonts w:ascii="Nirmala UI" w:hAnsi="Nirmala UI" w:cs="Nirmala UI"/>
          <w:sz w:val="28"/>
          <w:szCs w:val="56"/>
        </w:rPr>
        <w:t>বেকারত্ব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একটি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ভিশাপ</w:t>
      </w:r>
      <w:r w:rsidRPr="00C82094">
        <w:rPr>
          <w:rFonts w:ascii="Shonar Bangla" w:hAnsi="Shonar Bangla" w:cs="Shonar Bangla"/>
          <w:sz w:val="28"/>
          <w:szCs w:val="56"/>
        </w:rPr>
        <w:t xml:space="preserve">, </w:t>
      </w:r>
      <w:r w:rsidRPr="00C82094">
        <w:rPr>
          <w:rFonts w:ascii="Nirmala UI" w:hAnsi="Nirmala UI" w:cs="Nirmala UI"/>
          <w:sz w:val="28"/>
          <w:szCs w:val="56"/>
        </w:rPr>
        <w:t>একজ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েকার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ৈনন্দি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131970" w:rsidRPr="00C82094">
        <w:rPr>
          <w:rFonts w:ascii="Nirmala UI" w:hAnsi="Nirmala UI" w:cs="Nirmala UI"/>
          <w:sz w:val="28"/>
          <w:szCs w:val="56"/>
        </w:rPr>
        <w:t>জীবন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ো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াজ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থাক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ললে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চলে</w:t>
      </w:r>
      <w:r w:rsidR="005B453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এ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বসর</w:t>
      </w:r>
      <w:r w:rsidRPr="00C82094">
        <w:rPr>
          <w:rFonts w:ascii="Shonar Bangla" w:hAnsi="Shonar Bangla" w:cs="Shonar Bangla"/>
          <w:sz w:val="28"/>
          <w:szCs w:val="56"/>
        </w:rPr>
        <w:t xml:space="preserve">  </w:t>
      </w:r>
      <w:r w:rsidRPr="00C82094">
        <w:rPr>
          <w:rFonts w:ascii="Nirmala UI" w:hAnsi="Nirmala UI" w:cs="Nirmala UI"/>
          <w:sz w:val="28"/>
          <w:szCs w:val="56"/>
        </w:rPr>
        <w:t>সময়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একজ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েকা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দ্বার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নলাই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ফলাইন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ৌ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ির্যাতন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শিকা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হয়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থাক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হু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তরুণী</w:t>
      </w:r>
      <w:r w:rsidR="005B453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েকারত্ব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ূ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ক্ষ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জনশক্তিত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রূপান্ত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ত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ারল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ফলাই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নলাইন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ৌ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ির্যাতন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রিমাণ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হুলাংশ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ম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াব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ে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াথ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তৈরি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হব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ক্ষ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জনশক্তি</w:t>
      </w:r>
      <w:r w:rsidR="008B2B67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আমাদ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েশে</w:t>
      </w:r>
      <w:r w:rsidRPr="00C82094">
        <w:rPr>
          <w:rFonts w:ascii="Shonar Bangla" w:hAnsi="Shonar Bangla" w:cs="Shonar Bangla"/>
          <w:sz w:val="28"/>
          <w:szCs w:val="56"/>
        </w:rPr>
        <w:t xml:space="preserve">  </w:t>
      </w:r>
      <w:r w:rsidR="001F2186" w:rsidRPr="00C82094">
        <w:rPr>
          <w:rFonts w:ascii="Nirmala UI" w:hAnsi="Nirmala UI" w:cs="Nirmala UI"/>
          <w:sz w:val="28"/>
          <w:szCs w:val="56"/>
        </w:rPr>
        <w:t>অপরাধীর</w:t>
      </w:r>
      <w:r w:rsidR="001F2186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য়সসীম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ুনিদির্ষ্ট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য়</w:t>
      </w:r>
      <w:r w:rsidR="008B2B67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="001F2186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া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রু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ো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য়স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থেক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পরাধ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শুরু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ত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ও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ঠিক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জান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ায়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া</w:t>
      </w:r>
      <w:r w:rsidR="008B2B67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দি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এ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পরাধ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্রবণ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য়সসীম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ুনিদির্ষ্ট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ায়</w:t>
      </w:r>
      <w:r w:rsidRPr="00C82094">
        <w:rPr>
          <w:rFonts w:ascii="Shonar Bangla" w:hAnsi="Shonar Bangla" w:cs="Shonar Bangla"/>
          <w:sz w:val="28"/>
          <w:szCs w:val="56"/>
        </w:rPr>
        <w:t xml:space="preserve">, </w:t>
      </w:r>
      <w:r w:rsidRPr="00C82094">
        <w:rPr>
          <w:rFonts w:ascii="Nirmala UI" w:hAnsi="Nirmala UI" w:cs="Nirmala UI"/>
          <w:sz w:val="28"/>
          <w:szCs w:val="56"/>
        </w:rPr>
        <w:t>তাহলে</w:t>
      </w:r>
      <w:r w:rsidRPr="00C82094">
        <w:rPr>
          <w:rFonts w:ascii="Shonar Bangla" w:hAnsi="Shonar Bangla" w:cs="Shonar Bangla"/>
          <w:sz w:val="28"/>
          <w:szCs w:val="56"/>
        </w:rPr>
        <w:t xml:space="preserve">  </w:t>
      </w:r>
      <w:r w:rsidR="00200CB3" w:rsidRPr="00C82094">
        <w:rPr>
          <w:rFonts w:ascii="Nirmala UI" w:hAnsi="Nirmala UI" w:cs="Nirmala UI"/>
          <w:sz w:val="28"/>
          <w:szCs w:val="56"/>
        </w:rPr>
        <w:t>ভবিষ্যৎ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প্রজন্ম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পরাধ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মাত্র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িয়ন্ত্র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ম্ভব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েকারত্ব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091C6C" w:rsidRPr="00C82094">
        <w:rPr>
          <w:rFonts w:ascii="Nirmala UI" w:hAnsi="Nirmala UI" w:cs="Nirmala UI"/>
          <w:sz w:val="28"/>
          <w:szCs w:val="56"/>
        </w:rPr>
        <w:t>দূরীকরণ</w:t>
      </w:r>
      <w:r w:rsidR="00091C6C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ও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অপরাধ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বয়সসীম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নির্ধারণে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মাধ্যম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িদির্ষ্ট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গোষ্ঠিক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দক্ষ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জনশক্তিত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রূপান্ত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করলে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াইবার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্পেস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যৌ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নির্যাতন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রোধ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সম্ভব</w:t>
      </w:r>
      <w:r w:rsidR="008B2B67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।</w:t>
      </w:r>
    </w:p>
    <w:p w14:paraId="2A829E10" w14:textId="6C716052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৮. </w:t>
      </w:r>
      <w:r w:rsidRPr="00C82094">
        <w:rPr>
          <w:rFonts w:ascii="Nirmala UI" w:eastAsia="Vrinda" w:hAnsi="Nirmala UI" w:cs="Nirmala UI"/>
          <w:b/>
          <w:sz w:val="28"/>
        </w:rPr>
        <w:t>পর্ণোগ্রাফিক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আগ্রাসন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অপসংস্কৃতি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আগ্রাসন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ন্ধ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দেশীয়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ুস্থ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ংস্কৃতি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িকাশ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পৃষ্ঠপোষকত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া</w:t>
      </w:r>
      <w:r w:rsidR="008B2B67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6FF69012" w14:textId="33BEE5BA" w:rsidR="00CD271E" w:rsidRPr="00C82094" w:rsidRDefault="008B2B67" w:rsidP="00CD271E">
      <w:pPr>
        <w:jc w:val="both"/>
        <w:rPr>
          <w:rFonts w:ascii="Shonar Bangla" w:hAnsi="Shonar Bangla" w:cs="Shonar Bangla"/>
          <w:sz w:val="28"/>
          <w:szCs w:val="56"/>
        </w:rPr>
      </w:pPr>
      <w:r w:rsidRPr="00C82094">
        <w:rPr>
          <w:rFonts w:ascii="Nirmala UI" w:hAnsi="Nirmala UI" w:cs="Nirmala UI"/>
          <w:sz w:val="28"/>
          <w:szCs w:val="56"/>
        </w:rPr>
        <w:t>পর্ণো</w:t>
      </w:r>
      <w:r w:rsidR="00CD271E" w:rsidRPr="00C82094">
        <w:rPr>
          <w:rFonts w:ascii="Nirmala UI" w:hAnsi="Nirmala UI" w:cs="Nirmala UI"/>
          <w:sz w:val="28"/>
          <w:szCs w:val="56"/>
        </w:rPr>
        <w:t>গ্রাফ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র্তমা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য়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জন্য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খুব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ড়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কট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স্য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আগ্রাসন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উঠত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য়স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তরূণ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তরূণীর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হজ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ঠিক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পথ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থেক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চ্যু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চ্ছ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র্ণো</w:t>
      </w:r>
      <w:r w:rsidR="00CD271E" w:rsidRPr="00C82094">
        <w:rPr>
          <w:rFonts w:ascii="Nirmala UI" w:hAnsi="Nirmala UI" w:cs="Nirmala UI"/>
          <w:sz w:val="28"/>
          <w:szCs w:val="56"/>
        </w:rPr>
        <w:t>গ্রাফির</w:t>
      </w:r>
      <w:r w:rsidR="00200CB3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কারণ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ভিন্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ধরন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মানসিক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স্য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ৃষ্ট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চ্ছ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দেশী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পসংস্কৃত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খুব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হজে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র্তমা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য়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তরূন</w:t>
      </w:r>
      <w:r w:rsidR="00091C6C" w:rsidRPr="00C82094">
        <w:rPr>
          <w:rFonts w:ascii="Shonar Bangla" w:hAnsi="Shonar Bangla" w:cs="Shonar Bangla"/>
          <w:sz w:val="28"/>
          <w:szCs w:val="56"/>
        </w:rPr>
        <w:t>-</w:t>
      </w:r>
      <w:r w:rsidR="00CD271E" w:rsidRPr="00C82094">
        <w:rPr>
          <w:rFonts w:ascii="Nirmala UI" w:hAnsi="Nirmala UI" w:cs="Nirmala UI"/>
          <w:sz w:val="28"/>
          <w:szCs w:val="56"/>
        </w:rPr>
        <w:t>তরূনীদ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ভিন্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ধরন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ৌ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পরাধ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দিক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ধাবি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ছ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দ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দেশীয়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ংস্কৃত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প্রচ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ও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প্রস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চালানো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ায়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, </w:t>
      </w:r>
      <w:r w:rsidR="00CD271E" w:rsidRPr="00C82094">
        <w:rPr>
          <w:rFonts w:ascii="Nirmala UI" w:hAnsi="Nirmala UI" w:cs="Nirmala UI"/>
          <w:sz w:val="28"/>
          <w:szCs w:val="56"/>
        </w:rPr>
        <w:t>তাহল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পসংস্কৃত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আগ্রাস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রোধ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্ভব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র্তমা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য়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াইব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্পেস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ৌ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য়রানী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ঘটন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পেছন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ন্যতম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ড়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নুঘটক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িসেব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াজ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ছ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র্ণো</w:t>
      </w:r>
      <w:r w:rsidR="00CD271E" w:rsidRPr="00C82094">
        <w:rPr>
          <w:rFonts w:ascii="Nirmala UI" w:hAnsi="Nirmala UI" w:cs="Nirmala UI"/>
          <w:sz w:val="28"/>
          <w:szCs w:val="56"/>
        </w:rPr>
        <w:t>গ্রাফি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দেশ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পসংস্কৃত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এ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াল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গ্রাস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র্তমান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উঠত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য়স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তরুনর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28"/>
        </w:rPr>
        <w:t>বিকৃ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মানসিকত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দিক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নিজে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জান্তে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নিমজ্জি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চ্ছে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দরু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াড়ছ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াইব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্পেস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ৌ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হয়রান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ঘটনা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Pr="00C82094">
        <w:rPr>
          <w:rFonts w:ascii="Nirmala UI" w:hAnsi="Nirmala UI" w:cs="Nirmala UI"/>
          <w:sz w:val="28"/>
          <w:szCs w:val="56"/>
        </w:rPr>
        <w:t>পর্ণো</w:t>
      </w:r>
      <w:r w:rsidR="00CD271E" w:rsidRPr="00C82094">
        <w:rPr>
          <w:rFonts w:ascii="Nirmala UI" w:hAnsi="Nirmala UI" w:cs="Nirmala UI"/>
          <w:sz w:val="28"/>
          <w:szCs w:val="56"/>
        </w:rPr>
        <w:t>গ্রাফ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ও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বিদেশি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অপসংস্কৃত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নিয়ন্ত্র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56"/>
        </w:rPr>
        <w:t>দেশীয়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ংস্কৃতি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ুস্থ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চর্চ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মাধ্যম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াইবার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্পেসে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যৌ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নির্যাতন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রোধ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করা</w:t>
      </w:r>
      <w:r w:rsidR="00CD271E"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সম্ভব</w:t>
      </w:r>
      <w:r w:rsidRPr="00C82094">
        <w:rPr>
          <w:rFonts w:ascii="Shonar Bangla" w:hAnsi="Shonar Bangla" w:cs="Shonar Bangla"/>
          <w:sz w:val="28"/>
          <w:szCs w:val="56"/>
        </w:rPr>
        <w:t xml:space="preserve"> </w:t>
      </w:r>
      <w:r w:rsidR="00CD271E" w:rsidRPr="00C82094">
        <w:rPr>
          <w:rFonts w:ascii="Nirmala UI" w:hAnsi="Nirmala UI" w:cs="Nirmala UI"/>
          <w:sz w:val="28"/>
          <w:szCs w:val="56"/>
        </w:rPr>
        <w:t>।</w:t>
      </w:r>
    </w:p>
    <w:p w14:paraId="6101EE95" w14:textId="6DF8B774" w:rsidR="00CD271E" w:rsidRPr="00C82094" w:rsidRDefault="00CD271E" w:rsidP="00CD271E">
      <w:pPr>
        <w:jc w:val="both"/>
        <w:rPr>
          <w:rFonts w:ascii="Shonar Bangla" w:hAnsi="Shonar Bangla" w:cs="Shonar Bangla"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 xml:space="preserve">৬.৯. </w:t>
      </w:r>
      <w:r w:rsidR="00830FF7" w:rsidRPr="00C82094">
        <w:rPr>
          <w:rFonts w:ascii="Nirmala UI" w:eastAsia="Vrinda" w:hAnsi="Nirmala UI" w:cs="Nirmala UI"/>
          <w:b/>
          <w:sz w:val="28"/>
        </w:rPr>
        <w:t>ভাইরাল</w:t>
      </w:r>
      <w:r w:rsidR="00830FF7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830FF7" w:rsidRPr="00C82094">
        <w:rPr>
          <w:rFonts w:ascii="Nirmala UI" w:eastAsia="Vrinda" w:hAnsi="Nirmala UI" w:cs="Nirmala UI"/>
          <w:b/>
          <w:sz w:val="28"/>
        </w:rPr>
        <w:t>সংস্কৃতির</w:t>
      </w:r>
      <w:r w:rsidR="00830FF7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830FF7" w:rsidRPr="00C82094">
        <w:rPr>
          <w:rFonts w:ascii="Nirmala UI" w:eastAsia="Vrinda" w:hAnsi="Nirmala UI" w:cs="Nirmala UI"/>
          <w:b/>
          <w:sz w:val="28"/>
        </w:rPr>
        <w:t>বিলোপসা</w:t>
      </w:r>
      <w:proofErr w:type="gramStart"/>
      <w:r w:rsidR="00830FF7" w:rsidRPr="00C82094">
        <w:rPr>
          <w:rFonts w:ascii="Nirmala UI" w:eastAsia="Vrinda" w:hAnsi="Nirmala UI" w:cs="Nirmala UI"/>
          <w:b/>
          <w:sz w:val="28"/>
        </w:rPr>
        <w:t>ধন</w:t>
      </w:r>
      <w:r w:rsidR="00830FF7" w:rsidRPr="00C82094">
        <w:rPr>
          <w:rFonts w:ascii="Shonar Bangla" w:eastAsia="Vrinda" w:hAnsi="Shonar Bangla" w:cs="Shonar Bangla"/>
          <w:b/>
          <w:sz w:val="28"/>
        </w:rPr>
        <w:t xml:space="preserve"> :</w:t>
      </w:r>
      <w:proofErr w:type="gramEnd"/>
    </w:p>
    <w:p w14:paraId="03405432" w14:textId="77777777" w:rsidR="00830FF7" w:rsidRPr="00C82094" w:rsidRDefault="00830FF7" w:rsidP="00830FF7">
      <w:pPr>
        <w:jc w:val="both"/>
        <w:rPr>
          <w:rFonts w:ascii="Shonar Bangla" w:hAnsi="Shonar Bangla" w:cs="Shonar Bangla"/>
          <w:sz w:val="28"/>
          <w:szCs w:val="28"/>
          <w:lang w:bidi="bn-IN"/>
        </w:rPr>
      </w:pPr>
      <w:r w:rsidRPr="00C82094">
        <w:rPr>
          <w:rFonts w:ascii="Nirmala UI" w:hAnsi="Nirmala UI" w:cs="Nirmala UI"/>
          <w:sz w:val="28"/>
          <w:szCs w:val="28"/>
          <w:lang w:bidi="bn-IN"/>
        </w:rPr>
        <w:t>সামাজি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োগাযোগ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াইরাল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স্কৃত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ভাব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াপ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িস্তৃ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নেকক্ষেত্র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োশা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, </w:t>
      </w:r>
      <w:r w:rsidRPr="00C82094">
        <w:rPr>
          <w:rFonts w:ascii="Nirmala UI" w:hAnsi="Nirmala UI" w:cs="Nirmala UI"/>
          <w:sz w:val="28"/>
          <w:szCs w:val="28"/>
          <w:lang w:bidi="bn-IN"/>
        </w:rPr>
        <w:t>দৈনন্দি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জীবনযাপন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ধর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ইত্যাদ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িবেচনা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ুক্তভোগী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ীত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ৈতিক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,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ূল্যবোধ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ইত্যাদ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য়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িরূপ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ন্তব্য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াইরাল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ুক্তভোগী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ফল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িক্টিম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লেমিং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ক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চ্ছে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ুক্তভোগীর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ী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াইরাল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বণতা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াপকভা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লক্ষ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নেকক্ষেত্র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িডিয়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ট্রায়াল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ক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নে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রপরাধ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ক্ত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াইরাল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ল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ত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শোধন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ুযোগ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ওয়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াশাপাশ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lastRenderedPageBreak/>
        <w:t>সমাজ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ত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ুনরা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কীভূ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ওয়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্বাভাবি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জীবন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ফির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স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থ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্ষতিগ্রস্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মা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স্কৃত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থে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েরিয়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স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ভাইরাল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ক্রান্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ই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,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ীতিমাল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,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াস্ত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িধা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ভৃত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,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ম্ভাব্য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ী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ঘটন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নুৎসাহ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</w:p>
    <w:p w14:paraId="270E470B" w14:textId="039B9C14" w:rsidR="00C936B7" w:rsidRPr="00C82094" w:rsidRDefault="00C936B7" w:rsidP="00C936B7">
      <w:pPr>
        <w:jc w:val="both"/>
        <w:rPr>
          <w:rFonts w:ascii="Shonar Bangla" w:hAnsi="Shonar Bangla" w:cs="Shonar Bangla"/>
          <w:b/>
          <w:sz w:val="28"/>
          <w:szCs w:val="28"/>
          <w:lang w:bidi="hi-IN"/>
        </w:rPr>
      </w:pPr>
      <w:r w:rsidRPr="00C82094">
        <w:rPr>
          <w:rFonts w:ascii="Shonar Bangla" w:hAnsi="Shonar Bangla" w:cs="Shonar Bangla"/>
          <w:b/>
          <w:sz w:val="28"/>
          <w:szCs w:val="28"/>
          <w:lang w:bidi="hi-IN"/>
        </w:rPr>
        <w:t>৬.</w:t>
      </w:r>
      <w:r w:rsidRPr="00C82094">
        <w:rPr>
          <w:rFonts w:ascii="Shonar Bangla" w:eastAsia="Vrinda" w:hAnsi="Shonar Bangla" w:cs="Shonar Bangla"/>
          <w:b/>
          <w:sz w:val="28"/>
        </w:rPr>
        <w:t>১০.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সন্তানদের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সাইবার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এক্টিভিটির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উপর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পিতামাতার</w:t>
      </w:r>
      <w:r w:rsidR="00493FC3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Nirmala UI" w:eastAsia="Vrinda" w:hAnsi="Nirmala UI" w:cs="Nirmala UI"/>
          <w:b/>
          <w:sz w:val="28"/>
        </w:rPr>
        <w:t>নজরদার</w:t>
      </w:r>
      <w:proofErr w:type="gramStart"/>
      <w:r w:rsidR="00493FC3" w:rsidRPr="00C82094">
        <w:rPr>
          <w:rFonts w:ascii="Nirmala UI" w:eastAsia="Vrinda" w:hAnsi="Nirmala UI" w:cs="Nirmala UI"/>
          <w:b/>
          <w:sz w:val="28"/>
        </w:rPr>
        <w:t>ি</w:t>
      </w:r>
      <w:r w:rsidR="008B2B67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="00493FC3"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</w:p>
    <w:p w14:paraId="65CD1646" w14:textId="2FF39698" w:rsidR="00C936B7" w:rsidRPr="00C82094" w:rsidRDefault="00C936B7" w:rsidP="00CD271E">
      <w:pPr>
        <w:jc w:val="both"/>
        <w:rPr>
          <w:rFonts w:ascii="Shonar Bangla" w:hAnsi="Shonar Bangla" w:cs="Shonar Bangla"/>
          <w:sz w:val="28"/>
          <w:szCs w:val="28"/>
        </w:rPr>
      </w:pPr>
      <w:r w:rsidRPr="00C82094">
        <w:rPr>
          <w:rFonts w:ascii="Nirmala UI" w:hAnsi="Nirmala UI" w:cs="Nirmala UI"/>
          <w:sz w:val="28"/>
          <w:szCs w:val="28"/>
          <w:lang w:bidi="hi-IN"/>
        </w:rPr>
        <w:t>বিভিন্ন</w:t>
      </w:r>
      <w:r w:rsidRPr="00C82094">
        <w:rPr>
          <w:rFonts w:ascii="Shonar Bangla" w:hAnsi="Shonar Bangla" w:cs="Shonar Bangla"/>
          <w:sz w:val="28"/>
          <w:szCs w:val="28"/>
          <w:lang w:bidi="hi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hi-IN"/>
        </w:rPr>
        <w:t>পর্নোগ্রাফি</w:t>
      </w:r>
      <w:r w:rsidRPr="00C82094">
        <w:rPr>
          <w:rFonts w:ascii="Shonar Bangla" w:hAnsi="Shonar Bangla" w:cs="Shonar Bangla"/>
          <w:sz w:val="28"/>
          <w:szCs w:val="28"/>
          <w:lang w:bidi="hi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hi-IN"/>
        </w:rPr>
        <w:t>এবং</w:t>
      </w:r>
      <w:r w:rsidRPr="00C82094">
        <w:rPr>
          <w:rFonts w:ascii="Shonar Bangla" w:hAnsi="Shonar Bangla" w:cs="Shonar Bangla"/>
          <w:sz w:val="28"/>
          <w:szCs w:val="28"/>
          <w:lang w:bidi="hi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hi-IN"/>
        </w:rPr>
        <w:t>এডাল্ট</w:t>
      </w:r>
      <w:r w:rsidRPr="00C82094">
        <w:rPr>
          <w:rFonts w:ascii="Shonar Bangla" w:hAnsi="Shonar Bangla" w:cs="Shonar Bangla"/>
          <w:sz w:val="28"/>
          <w:szCs w:val="28"/>
          <w:lang w:bidi="hi-IN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গুল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ঠিকভাব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জ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রুন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নস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ি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ে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কশ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ধাগ্রস্থ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ে</w:t>
      </w:r>
      <w:r w:rsidR="00091C6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েব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ত্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ষয়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="00200CB3" w:rsidRPr="00C82094">
        <w:rPr>
          <w:rFonts w:ascii="Nirmala UI" w:hAnsi="Nirmala UI" w:cs="Nirmala UI"/>
          <w:sz w:val="28"/>
          <w:szCs w:val="28"/>
        </w:rPr>
        <w:t>নিয়ন্ত্রণ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াজ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ড়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ক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ংশ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ভবিষ্যৎ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যৌ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পরাধ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দি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ধাবি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হওয়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ে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চান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্ভব</w:t>
      </w:r>
      <w:r w:rsidR="00091C6C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ধারন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রুনর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hi-IN"/>
        </w:rPr>
        <w:t>পর্নো</w:t>
      </w:r>
      <w:r w:rsidRPr="00C82094">
        <w:rPr>
          <w:rFonts w:ascii="Nirmala UI" w:hAnsi="Nirmala UI" w:cs="Nirmala UI"/>
          <w:sz w:val="28"/>
          <w:szCs w:val="28"/>
        </w:rPr>
        <w:t>গ্রাফ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াপা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জেন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াক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্কু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থেকে</w:t>
      </w:r>
      <w:r w:rsidR="008B2B67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অভিবাব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চাইল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খুব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হজে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ষয়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ন্ত্র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ারেন</w:t>
      </w:r>
      <w:r w:rsidR="008B2B67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তরুণদ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যবহারে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টিত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hi-IN"/>
        </w:rPr>
        <w:t>পর্নো</w:t>
      </w:r>
      <w:r w:rsidRPr="00C82094">
        <w:rPr>
          <w:rFonts w:ascii="Nirmala UI" w:hAnsi="Nirmala UI" w:cs="Nirmala UI"/>
          <w:sz w:val="28"/>
          <w:szCs w:val="28"/>
        </w:rPr>
        <w:t>গ্রাফি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াইটগুলো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প্রাইভেস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েটিংস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্লক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ডিসেবল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রাখার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এ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বিষয়টি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নিয়ন্ত্রন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করা</w:t>
      </w:r>
      <w:r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সম্ভব</w:t>
      </w:r>
      <w:r w:rsidR="008B2B67" w:rsidRPr="00C82094">
        <w:rPr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hAnsi="Nirmala UI" w:cs="Nirmala UI"/>
          <w:sz w:val="28"/>
          <w:szCs w:val="28"/>
        </w:rPr>
        <w:t>।</w:t>
      </w:r>
    </w:p>
    <w:p w14:paraId="5E397534" w14:textId="6421C4EE" w:rsidR="00CD271E" w:rsidRPr="00C82094" w:rsidRDefault="00CD271E" w:rsidP="00CD271E">
      <w:pPr>
        <w:jc w:val="both"/>
        <w:rPr>
          <w:rFonts w:ascii="Shonar Bangla" w:hAnsi="Shonar Bangla" w:cs="Shonar Bangla"/>
          <w:b/>
          <w:sz w:val="28"/>
        </w:rPr>
      </w:pPr>
      <w:r w:rsidRPr="00C82094">
        <w:rPr>
          <w:rFonts w:ascii="Shonar Bangla" w:eastAsia="Vrinda" w:hAnsi="Shonar Bangla" w:cs="Shonar Bangla"/>
          <w:b/>
          <w:sz w:val="28"/>
        </w:rPr>
        <w:t>৬.</w:t>
      </w:r>
      <w:r w:rsidR="00C936B7" w:rsidRPr="00C82094">
        <w:rPr>
          <w:rFonts w:ascii="Shonar Bangla" w:hAnsi="Shonar Bangla" w:cs="Shonar Bangla"/>
          <w:b/>
          <w:sz w:val="28"/>
          <w:szCs w:val="28"/>
          <w:lang w:bidi="hi-IN"/>
        </w:rPr>
        <w:t>১১.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াইবা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স্পেস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ারী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ও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শিশু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িরাপত্তা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বিধানে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জিরো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টলারেন্স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নীতির</w:t>
      </w:r>
      <w:r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Nirmala UI" w:eastAsia="Vrinda" w:hAnsi="Nirmala UI" w:cs="Nirmala UI"/>
          <w:b/>
          <w:sz w:val="28"/>
        </w:rPr>
        <w:t>প্রয়ো</w:t>
      </w:r>
      <w:proofErr w:type="gramStart"/>
      <w:r w:rsidRPr="00C82094">
        <w:rPr>
          <w:rFonts w:ascii="Nirmala UI" w:eastAsia="Vrinda" w:hAnsi="Nirmala UI" w:cs="Nirmala UI"/>
          <w:b/>
          <w:sz w:val="28"/>
        </w:rPr>
        <w:t>গ</w:t>
      </w:r>
      <w:r w:rsidR="008B2B67" w:rsidRPr="00C82094">
        <w:rPr>
          <w:rFonts w:ascii="Shonar Bangla" w:eastAsia="Vrinda" w:hAnsi="Shonar Bangla" w:cs="Shonar Bangla"/>
          <w:b/>
          <w:sz w:val="28"/>
        </w:rPr>
        <w:t xml:space="preserve"> </w:t>
      </w:r>
      <w:r w:rsidRPr="00C82094">
        <w:rPr>
          <w:rFonts w:ascii="Shonar Bangla" w:eastAsia="Vrinda" w:hAnsi="Shonar Bangla" w:cs="Shonar Bangla"/>
          <w:b/>
          <w:sz w:val="28"/>
        </w:rPr>
        <w:t>:</w:t>
      </w:r>
      <w:proofErr w:type="gramEnd"/>
      <w:r w:rsidR="008B2B67" w:rsidRPr="00C82094">
        <w:rPr>
          <w:rFonts w:ascii="Shonar Bangla" w:eastAsia="Vrinda" w:hAnsi="Shonar Bangla" w:cs="Shonar Bangla"/>
          <w:b/>
          <w:sz w:val="28"/>
        </w:rPr>
        <w:t xml:space="preserve"> </w:t>
      </w:r>
    </w:p>
    <w:p w14:paraId="15883406" w14:textId="00A63843" w:rsidR="00310CA7" w:rsidRPr="00C82094" w:rsidRDefault="00830FF7" w:rsidP="00DC345B">
      <w:pPr>
        <w:jc w:val="both"/>
        <w:rPr>
          <w:rFonts w:ascii="Shonar Bangla" w:hAnsi="Shonar Bangla" w:cs="Shonar Bangla"/>
          <w:sz w:val="28"/>
          <w:szCs w:val="32"/>
        </w:rPr>
      </w:pPr>
      <w:r w:rsidRPr="00C82094">
        <w:rPr>
          <w:rFonts w:ascii="Nirmala UI" w:hAnsi="Nirmala UI" w:cs="Nirmala UI"/>
          <w:sz w:val="28"/>
          <w:szCs w:val="28"/>
          <w:lang w:bidi="bn-IN"/>
        </w:rPr>
        <w:t>প্রযুক্ত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উৎকর্ষ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হজলভ্যত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ারণ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বালবৃদ্ধবনি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র্বিশেষ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কল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ক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ৌঁছ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চ্ছ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ুবিধা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ফল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াড়ছ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প্রবন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যার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য়রান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ক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চ্ছে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তা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ধিকাংশ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ার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শু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তা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ার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শু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রাপত্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িধান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চা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জিরো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টলারেন্স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ীত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য়োগ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য়োজন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চলি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ই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শোধন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ী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দ্রুততম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ময়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দৃষ্টান্তমূলক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াস্ত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শ্চিত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পরাধপ্রবনতা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নুৎসাহ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উন্ন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দেশগুলো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দল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ার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শু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ইন্টারনেট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বহ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ক্রান্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ীতিমাল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্রণয়ন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জগত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র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িরাপদ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ংশ্লিষ্ট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গিয়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আস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পাশাপাশি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নারী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িশুদ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াইব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্পেস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য়রানি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ধরণ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ম্পর্ক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বহিতকরণ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মাধ্যম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চেতন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াক্তিগত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তথ্য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ও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ুরক্ষা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ব্যাপার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চেতন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এবং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শেয়ারিংয়ের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্ষেত্র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সতর্কতা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অবলম্বন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উদ্বুদ্ধ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করত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হবে</w:t>
      </w:r>
      <w:r w:rsidRPr="00C82094">
        <w:rPr>
          <w:rFonts w:ascii="Shonar Bangla" w:hAnsi="Shonar Bangla" w:cs="Shonar Bangla"/>
          <w:sz w:val="28"/>
          <w:szCs w:val="28"/>
          <w:lang w:bidi="bn-IN"/>
        </w:rPr>
        <w:t xml:space="preserve"> </w:t>
      </w:r>
      <w:r w:rsidRPr="00C82094">
        <w:rPr>
          <w:rFonts w:ascii="Nirmala UI" w:hAnsi="Nirmala UI" w:cs="Nirmala UI"/>
          <w:sz w:val="28"/>
          <w:szCs w:val="28"/>
          <w:lang w:bidi="bn-IN"/>
        </w:rPr>
        <w:t>।</w:t>
      </w:r>
    </w:p>
    <w:p w14:paraId="3B2D67CF" w14:textId="59B99D10" w:rsidR="00FD7AB6" w:rsidRPr="00C82094" w:rsidRDefault="0042304A" w:rsidP="00131970">
      <w:pPr>
        <w:jc w:val="both"/>
        <w:rPr>
          <w:rFonts w:ascii="Shonar Bangla" w:hAnsi="Shonar Bangla" w:cs="Shonar Bangla"/>
          <w:b/>
          <w:sz w:val="32"/>
          <w:szCs w:val="32"/>
        </w:rPr>
      </w:pPr>
      <w:r w:rsidRPr="00C82094">
        <w:rPr>
          <w:rFonts w:ascii="Shonar Bangla" w:hAnsi="Shonar Bangla" w:cs="Shonar Bangla"/>
          <w:b/>
          <w:sz w:val="32"/>
          <w:szCs w:val="32"/>
        </w:rPr>
        <w:t xml:space="preserve">৭. </w:t>
      </w:r>
      <w:r w:rsidR="00131970" w:rsidRPr="00C82094">
        <w:rPr>
          <w:rFonts w:ascii="Nirmala UI" w:hAnsi="Nirmala UI" w:cs="Nirmala UI"/>
          <w:b/>
          <w:sz w:val="32"/>
          <w:szCs w:val="32"/>
        </w:rPr>
        <w:t>পরিসমাপ্তি</w:t>
      </w:r>
    </w:p>
    <w:p w14:paraId="3009D7A0" w14:textId="747A5F4F" w:rsidR="00001F3D" w:rsidRPr="00C82094" w:rsidRDefault="00001F3D" w:rsidP="008B2B67">
      <w:pPr>
        <w:jc w:val="both"/>
        <w:rPr>
          <w:rFonts w:ascii="Shonar Bangla" w:hAnsi="Shonar Bangla" w:cs="Shonar Bangla"/>
          <w:sz w:val="32"/>
        </w:rPr>
      </w:pPr>
      <w:r w:rsidRPr="00C82094">
        <w:rPr>
          <w:rFonts w:ascii="Nirmala UI" w:eastAsia="Arial Unicode MS" w:hAnsi="Nirmala UI" w:cs="Nirmala UI"/>
          <w:sz w:val="28"/>
        </w:rPr>
        <w:t>আধুনি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যুক্তি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9E21FE" w:rsidRPr="00C82094">
        <w:rPr>
          <w:rFonts w:ascii="Nirmala UI" w:eastAsia="Arial Unicode MS" w:hAnsi="Nirmala UI" w:cs="Nirmala UI"/>
          <w:sz w:val="28"/>
        </w:rPr>
        <w:t>অপব্যবহার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াধ্যম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ৌ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রান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ৌ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9E21FE" w:rsidRPr="00C82094">
        <w:rPr>
          <w:rFonts w:ascii="Nirmala UI" w:eastAsia="Arial Unicode MS" w:hAnsi="Nirmala UI" w:cs="Nirmala UI"/>
          <w:sz w:val="28"/>
        </w:rPr>
        <w:t>নিপীড়ন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কান্ড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ুরো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পৃথিবীজুড়ে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আশঙ্কাজনক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পরিস্থিতি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সৃষ্টি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করেছে</w:t>
      </w:r>
      <w:r w:rsidR="008B2B67"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।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িশ্বায়ন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এ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সময়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তৃতীয়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িশ্ব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একটি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দেশ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হিসেব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আমাদ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এ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াংলাদেশেও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এ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্যাপক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প্রকোপ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িদ্যমান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বিশেষভাব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নারী</w:t>
      </w:r>
      <w:r w:rsidRPr="00C82094">
        <w:rPr>
          <w:rFonts w:ascii="Shonar Bangla" w:eastAsia="Arial Unicode MS" w:hAnsi="Shonar Bangla" w:cs="Shonar Bangla"/>
          <w:sz w:val="28"/>
          <w:szCs w:val="28"/>
        </w:rPr>
        <w:t>-</w:t>
      </w:r>
      <w:r w:rsidRPr="00C82094">
        <w:rPr>
          <w:rFonts w:ascii="Nirmala UI" w:eastAsia="Arial Unicode MS" w:hAnsi="Nirmala UI" w:cs="Nirmala UI"/>
          <w:sz w:val="28"/>
          <w:szCs w:val="28"/>
        </w:rPr>
        <w:t>জনগোষ্ঠী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উপর</w:t>
      </w:r>
      <w:r w:rsidR="008B2B67"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।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lastRenderedPageBreak/>
        <w:t>বাংলাদেশ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মত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তৃতীয়বিশ্ব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একটি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দেশ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রক্ষণশীল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সামাজিক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প্রেক্ষাপট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দাড়িয়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যৌন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হয়রানি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কিংবা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যৌন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  <w:szCs w:val="28"/>
        </w:rPr>
        <w:t>নিপীড়নের</w:t>
      </w:r>
      <w:r w:rsidRPr="00C82094">
        <w:rPr>
          <w:rFonts w:ascii="Shonar Bangla" w:eastAsia="Arial Unicode MS" w:hAnsi="Shonar Bangla" w:cs="Shonar Bangla"/>
          <w:sz w:val="28"/>
          <w:szCs w:val="28"/>
        </w:rPr>
        <w:t xml:space="preserve"> </w:t>
      </w:r>
      <w:r w:rsidR="0083142C" w:rsidRPr="00C82094">
        <w:rPr>
          <w:rFonts w:ascii="Nirmala UI" w:eastAsia="Arial Unicode MS" w:hAnsi="Nirmala UI" w:cs="Nirmala UI"/>
          <w:sz w:val="28"/>
          <w:szCs w:val="28"/>
        </w:rPr>
        <w:t>শিকার</w:t>
      </w:r>
      <w:r w:rsidR="008C6D92" w:rsidRPr="00C82094">
        <w:rPr>
          <w:rStyle w:val="CommentReference"/>
          <w:rFonts w:ascii="Shonar Bangla" w:hAnsi="Shonar Bangla" w:cs="Shonar Bangla"/>
          <w:sz w:val="28"/>
          <w:szCs w:val="28"/>
        </w:rPr>
        <w:t xml:space="preserve"> </w:t>
      </w:r>
      <w:r w:rsidR="008C6D92" w:rsidRPr="00C82094">
        <w:rPr>
          <w:rStyle w:val="CommentReference"/>
          <w:rFonts w:ascii="Nirmala UI" w:hAnsi="Nirmala UI" w:cs="Nirmala UI"/>
          <w:sz w:val="28"/>
          <w:szCs w:val="28"/>
        </w:rPr>
        <w:t>একজন</w:t>
      </w:r>
      <w:r w:rsidR="008C6D92" w:rsidRPr="00C82094">
        <w:rPr>
          <w:rStyle w:val="CommentReference"/>
          <w:rFonts w:ascii="Shonar Bangla" w:hAnsi="Shonar Bangla" w:cs="Shonar Bangla"/>
          <w:sz w:val="28"/>
          <w:szCs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র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ীব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ঠ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র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ুর্বিষহ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ব্য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ীব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শুরু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্মক্ষেত্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ট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ধাপ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জ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ক্তভোগী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মে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ত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ীমাহী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ত্মগ্লান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মাজি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9E21FE" w:rsidRPr="00C82094">
        <w:rPr>
          <w:rFonts w:ascii="Nirmala UI" w:eastAsia="Arial Unicode MS" w:hAnsi="Nirmala UI" w:cs="Nirmala UI"/>
          <w:sz w:val="28"/>
        </w:rPr>
        <w:t>লাঞ্চনা</w:t>
      </w:r>
      <w:r w:rsidR="009E21F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েখা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ঘৃণ্য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ি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ঙ্গুলিপা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দল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ীর্য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শ্ন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র্জর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ক্তভোগীক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ভুক্তভোগ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িবার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পরিজনদেরকে</w:t>
      </w:r>
      <w:r w:rsidR="008B2B67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নে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ুক্তভোগী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রক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দ্ভ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বস্থা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থ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েবে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থেকে</w:t>
      </w:r>
      <w:r w:rsidR="009E21F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া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ড়াল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অপরাধীদেরক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চ্ছন্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ৃষ্ঠপোষক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ি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চল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দি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ঘ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চল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ঘৃণ্যস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</w:t>
      </w:r>
      <w:r w:rsidR="008B2B67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</w:p>
    <w:p w14:paraId="50318FBE" w14:textId="6D6C2D66" w:rsidR="00001F3D" w:rsidRPr="00C82094" w:rsidRDefault="00001F3D" w:rsidP="008B2B67">
      <w:pPr>
        <w:jc w:val="both"/>
        <w:rPr>
          <w:rFonts w:ascii="Shonar Bangla" w:hAnsi="Shonar Bangla" w:cs="Shonar Bangla"/>
          <w:sz w:val="32"/>
        </w:rPr>
      </w:pPr>
      <w:r w:rsidRPr="00C82094">
        <w:rPr>
          <w:rFonts w:ascii="Nirmala UI" w:eastAsia="Arial Unicode MS" w:hAnsi="Nirmala UI" w:cs="Nirmala UI"/>
          <w:sz w:val="28"/>
        </w:rPr>
        <w:t>ব্যক্তিগ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যায়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চেতনতা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্পে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যাপ্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জরদার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রক্ষা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দক্ষেপ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ভুক্তভোগ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ত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9E21FE" w:rsidRPr="00C82094">
        <w:rPr>
          <w:rFonts w:ascii="Nirmala UI" w:eastAsia="Arial Unicode MS" w:hAnsi="Nirmala UI" w:cs="Nirmala UI"/>
          <w:sz w:val="28"/>
        </w:rPr>
        <w:t>সহানুভূতিশী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হায্যপূর্ণ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চরণ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আইনশৃঙ্খল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হিনী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শেষ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ৎপর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র্যাপ্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ভিকটিম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পোর্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বং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াইবা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অপরাধ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="009E21FE" w:rsidRPr="00C82094">
        <w:rPr>
          <w:rFonts w:ascii="Nirmala UI" w:eastAsia="Arial Unicode MS" w:hAnsi="Nirmala UI" w:cs="Nirmala UI"/>
          <w:sz w:val="28"/>
        </w:rPr>
        <w:t>নির্মূল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ংশ্লিষ্ট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থ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দ্যমা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আইনসমূহ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বিহ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োগ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শ্চ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লে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এ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কল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রীদ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জন্য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হয়ে</w:t>
      </w:r>
      <w:r w:rsidR="009E21FE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ঠব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কৃতঅর্থ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হায়ক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অনুপ্রেরণাদায়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িরাপদ</w:t>
      </w:r>
      <w:r w:rsidR="008B2B67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</w:p>
    <w:p w14:paraId="18644C89" w14:textId="5827A701" w:rsidR="00001F3D" w:rsidRPr="00C82094" w:rsidRDefault="00001F3D" w:rsidP="008B2B67">
      <w:pPr>
        <w:jc w:val="both"/>
        <w:rPr>
          <w:rFonts w:ascii="Shonar Bangla" w:hAnsi="Shonar Bangla" w:cs="Shonar Bangla"/>
          <w:sz w:val="32"/>
        </w:rPr>
      </w:pPr>
      <w:r w:rsidRPr="00C82094">
        <w:rPr>
          <w:rFonts w:ascii="Nirmala UI" w:eastAsia="Arial Unicode MS" w:hAnsi="Nirmala UI" w:cs="Nirmala UI"/>
          <w:sz w:val="28"/>
        </w:rPr>
        <w:t>সর্বোপরি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সমন্ব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মিলিত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প্রয়াস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যথাযথ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তৎপরত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চেতনতা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উদ্যোগগুলো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াস্তবায়নের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দ্বারাই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ুন্দর</w:t>
      </w:r>
      <w:r w:rsidRPr="00C82094">
        <w:rPr>
          <w:rFonts w:ascii="Shonar Bangla" w:eastAsia="Arial Unicode MS" w:hAnsi="Shonar Bangla" w:cs="Shonar Bangla"/>
          <w:sz w:val="28"/>
        </w:rPr>
        <w:t xml:space="preserve">, </w:t>
      </w:r>
      <w:r w:rsidRPr="00C82094">
        <w:rPr>
          <w:rFonts w:ascii="Nirmala UI" w:eastAsia="Arial Unicode MS" w:hAnsi="Nirmala UI" w:cs="Nirmala UI"/>
          <w:sz w:val="28"/>
        </w:rPr>
        <w:t>নিরাপদ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ও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নারী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পুরুষ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ন</w:t>
      </w:r>
      <w:r w:rsidRPr="00C82094">
        <w:rPr>
          <w:rFonts w:ascii="Shonar Bangla" w:eastAsia="Arial Unicode MS" w:hAnsi="Shonar Bangla" w:cs="Shonar Bangla"/>
          <w:sz w:val="28"/>
        </w:rPr>
        <w:t>-</w:t>
      </w:r>
      <w:r w:rsidRPr="00C82094">
        <w:rPr>
          <w:rFonts w:ascii="Nirmala UI" w:eastAsia="Arial Unicode MS" w:hAnsi="Nirmala UI" w:cs="Nirmala UI"/>
          <w:sz w:val="28"/>
        </w:rPr>
        <w:t>অংশগ্রহণমূলক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একটি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াজ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বির্নিমান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করা</w:t>
      </w:r>
      <w:r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সম্ভব</w:t>
      </w:r>
      <w:r w:rsidR="008B2B67" w:rsidRPr="00C82094">
        <w:rPr>
          <w:rFonts w:ascii="Shonar Bangla" w:eastAsia="Arial Unicode MS" w:hAnsi="Shonar Bangla" w:cs="Shonar Bangla"/>
          <w:sz w:val="28"/>
        </w:rPr>
        <w:t xml:space="preserve"> </w:t>
      </w:r>
      <w:r w:rsidRPr="00C82094">
        <w:rPr>
          <w:rFonts w:ascii="Nirmala UI" w:eastAsia="Arial Unicode MS" w:hAnsi="Nirmala UI" w:cs="Nirmala UI"/>
          <w:sz w:val="28"/>
        </w:rPr>
        <w:t>।</w:t>
      </w:r>
    </w:p>
    <w:p w14:paraId="2068DC51" w14:textId="77777777" w:rsidR="00001F3D" w:rsidRPr="00C82094" w:rsidRDefault="00001F3D" w:rsidP="00DC345B">
      <w:pPr>
        <w:jc w:val="both"/>
        <w:rPr>
          <w:rFonts w:ascii="Shonar Bangla" w:hAnsi="Shonar Bangla" w:cs="Shonar Bangla"/>
          <w:b/>
          <w:sz w:val="32"/>
          <w:szCs w:val="32"/>
        </w:rPr>
      </w:pPr>
    </w:p>
    <w:sectPr w:rsidR="00001F3D" w:rsidRPr="00C82094" w:rsidSect="007C79BD">
      <w:footerReference w:type="default" r:id="rId31"/>
      <w:pgSz w:w="11907" w:h="16839" w:code="9"/>
      <w:pgMar w:top="1440" w:right="1440" w:bottom="1440" w:left="1440" w:header="720" w:footer="720" w:gutter="0"/>
      <w:pgBorders w:offsetFrom="page">
        <w:top w:val="triple" w:sz="6" w:space="24" w:color="auto"/>
        <w:left w:val="triple" w:sz="6" w:space="24" w:color="auto"/>
        <w:bottom w:val="triple" w:sz="6" w:space="24" w:color="auto"/>
        <w:right w:val="triple" w:sz="6" w:space="24" w:color="auto"/>
      </w:pgBorders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5EA18" w16cex:dateUtc="2021-04-17T17:13:00Z"/>
  <w16cex:commentExtensible w16cex:durableId="2425EAFE" w16cex:dateUtc="2021-04-17T17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5BBEB9" w16cid:durableId="2425EA18"/>
  <w16cid:commentId w16cid:paraId="3DB34DDF" w16cid:durableId="2425EAF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34A77" w14:textId="77777777" w:rsidR="00C424B4" w:rsidRDefault="00C424B4" w:rsidP="00731B05">
      <w:pPr>
        <w:spacing w:after="0" w:line="240" w:lineRule="auto"/>
      </w:pPr>
      <w:r>
        <w:separator/>
      </w:r>
    </w:p>
  </w:endnote>
  <w:endnote w:type="continuationSeparator" w:id="0">
    <w:p w14:paraId="09C9DE55" w14:textId="77777777" w:rsidR="00C424B4" w:rsidRDefault="00C424B4" w:rsidP="00731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honar Bangla">
    <w:altName w:val="Segoe UI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utonnyMJ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rinda"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7510687"/>
      <w:docPartObj>
        <w:docPartGallery w:val="Page Numbers (Bottom of Page)"/>
        <w:docPartUnique/>
      </w:docPartObj>
    </w:sdtPr>
    <w:sdtEndPr/>
    <w:sdtContent>
      <w:p w14:paraId="69790EAA" w14:textId="77777777" w:rsidR="00C82094" w:rsidRDefault="00C82094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C258351" wp14:editId="7F68B1A4">
                  <wp:simplePos x="0" y="0"/>
                  <wp:positionH relativeFrom="margin">
                    <wp:posOffset>2333625</wp:posOffset>
                  </wp:positionH>
                  <wp:positionV relativeFrom="bottomMargin">
                    <wp:posOffset>51435</wp:posOffset>
                  </wp:positionV>
                  <wp:extent cx="866775" cy="371475"/>
                  <wp:effectExtent l="19050" t="19050" r="47625" b="28575"/>
                  <wp:wrapNone/>
                  <wp:docPr id="19" name="Curved Down Ribbon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66775" cy="37147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B825DD" w14:textId="224328BB" w:rsidR="00C82094" w:rsidRPr="00DC4B1D" w:rsidRDefault="00C82094">
                              <w:pPr>
                                <w:jc w:val="center"/>
                                <w:rPr>
                                  <w:rFonts w:ascii="SutonnyMJ" w:hAnsi="SutonnyMJ" w:cs="SutonnyMJ"/>
                                  <w:sz w:val="24"/>
                                </w:rPr>
                              </w:pPr>
                              <w:r w:rsidRPr="00DC4B1D">
                                <w:rPr>
                                  <w:rFonts w:ascii="SutonnyMJ" w:hAnsi="SutonnyMJ" w:cs="SutonnyMJ"/>
                                  <w:sz w:val="24"/>
                                </w:rPr>
                                <w:fldChar w:fldCharType="begin"/>
                              </w:r>
                              <w:r w:rsidRPr="00DC4B1D">
                                <w:rPr>
                                  <w:rFonts w:ascii="SutonnyMJ" w:hAnsi="SutonnyMJ" w:cs="SutonnyMJ"/>
                                  <w:sz w:val="24"/>
                                </w:rPr>
                                <w:instrText xml:space="preserve"> PAGE    \* MERGEFORMAT </w:instrText>
                              </w:r>
                              <w:r w:rsidRPr="00DC4B1D">
                                <w:rPr>
                                  <w:rFonts w:ascii="SutonnyMJ" w:hAnsi="SutonnyMJ" w:cs="SutonnyMJ"/>
                                  <w:sz w:val="24"/>
                                </w:rPr>
                                <w:fldChar w:fldCharType="separate"/>
                              </w:r>
                              <w:r w:rsidR="001220ED">
                                <w:rPr>
                                  <w:rFonts w:ascii="SutonnyMJ" w:hAnsi="SutonnyMJ" w:cs="SutonnyMJ"/>
                                  <w:noProof/>
                                  <w:sz w:val="24"/>
                                </w:rPr>
                                <w:t>20</w:t>
                              </w:r>
                              <w:r w:rsidRPr="00DC4B1D">
                                <w:rPr>
                                  <w:rFonts w:ascii="SutonnyMJ" w:hAnsi="SutonnyMJ" w:cs="SutonnyMJ"/>
                                  <w:noProof/>
                                  <w:sz w:val="2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C258351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Curved Down Ribbon 19" o:spid="_x0000_s1026" type="#_x0000_t107" style="position:absolute;margin-left:183.75pt;margin-top:4.05pt;width:68.2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" filled="f" fillcolor="#17365d" strokecolor="black [3213]">
                  <v:textbox>
                    <w:txbxContent>
                      <w:p w14:paraId="13B825DD" w14:textId="224328BB" w:rsidR="00C82094" w:rsidRPr="00DC4B1D" w:rsidRDefault="00C82094">
                        <w:pPr>
                          <w:jc w:val="center"/>
                          <w:rPr>
                            <w:rFonts w:ascii="SutonnyMJ" w:hAnsi="SutonnyMJ" w:cs="SutonnyMJ"/>
                            <w:sz w:val="24"/>
                          </w:rPr>
                        </w:pPr>
                        <w:r w:rsidRPr="00DC4B1D">
                          <w:rPr>
                            <w:rFonts w:ascii="SutonnyMJ" w:hAnsi="SutonnyMJ" w:cs="SutonnyMJ"/>
                            <w:sz w:val="24"/>
                          </w:rPr>
                          <w:fldChar w:fldCharType="begin"/>
                        </w:r>
                        <w:r w:rsidRPr="00DC4B1D">
                          <w:rPr>
                            <w:rFonts w:ascii="SutonnyMJ" w:hAnsi="SutonnyMJ" w:cs="SutonnyMJ"/>
                            <w:sz w:val="24"/>
                          </w:rPr>
                          <w:instrText xml:space="preserve"> PAGE    \* MERGEFORMAT </w:instrText>
                        </w:r>
                        <w:r w:rsidRPr="00DC4B1D">
                          <w:rPr>
                            <w:rFonts w:ascii="SutonnyMJ" w:hAnsi="SutonnyMJ" w:cs="SutonnyMJ"/>
                            <w:sz w:val="24"/>
                          </w:rPr>
                          <w:fldChar w:fldCharType="separate"/>
                        </w:r>
                        <w:r w:rsidR="001220ED">
                          <w:rPr>
                            <w:rFonts w:ascii="SutonnyMJ" w:hAnsi="SutonnyMJ" w:cs="SutonnyMJ"/>
                            <w:noProof/>
                            <w:sz w:val="24"/>
                          </w:rPr>
                          <w:t>20</w:t>
                        </w:r>
                        <w:r w:rsidRPr="00DC4B1D">
                          <w:rPr>
                            <w:rFonts w:ascii="SutonnyMJ" w:hAnsi="SutonnyMJ" w:cs="SutonnyMJ"/>
                            <w:noProof/>
                            <w:sz w:val="2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8A97F" w14:textId="77777777" w:rsidR="00C424B4" w:rsidRDefault="00C424B4" w:rsidP="00731B05">
      <w:pPr>
        <w:spacing w:after="0" w:line="240" w:lineRule="auto"/>
      </w:pPr>
      <w:r>
        <w:separator/>
      </w:r>
    </w:p>
  </w:footnote>
  <w:footnote w:type="continuationSeparator" w:id="0">
    <w:p w14:paraId="7D74A5FE" w14:textId="77777777" w:rsidR="00C424B4" w:rsidRDefault="00C424B4" w:rsidP="00731B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D83DD8"/>
    <w:multiLevelType w:val="hybridMultilevel"/>
    <w:tmpl w:val="7A545094"/>
    <w:lvl w:ilvl="0" w:tplc="ADFC4126">
      <w:start w:val="1"/>
      <w:numFmt w:val="decimal"/>
      <w:lvlText w:val="%1."/>
      <w:lvlJc w:val="left"/>
      <w:pPr>
        <w:ind w:left="720" w:hanging="360"/>
      </w:pPr>
      <w:rPr>
        <w:rFonts w:ascii="Shonar Bangla" w:hAnsi="Shonar Bangla" w:cs="Shonar Bangl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A850EB"/>
    <w:multiLevelType w:val="hybridMultilevel"/>
    <w:tmpl w:val="18A6F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DAFkiZGFhbmxko6SsGpxcWZ+XkgBUa1AOQih9csAAAA"/>
  </w:docVars>
  <w:rsids>
    <w:rsidRoot w:val="00194046"/>
    <w:rsid w:val="00001F3D"/>
    <w:rsid w:val="00004863"/>
    <w:rsid w:val="0002300F"/>
    <w:rsid w:val="00041FC1"/>
    <w:rsid w:val="00082B83"/>
    <w:rsid w:val="000860F1"/>
    <w:rsid w:val="00091C6C"/>
    <w:rsid w:val="0009752E"/>
    <w:rsid w:val="000D60FF"/>
    <w:rsid w:val="000E17C5"/>
    <w:rsid w:val="000F72CE"/>
    <w:rsid w:val="000F7B9E"/>
    <w:rsid w:val="00102F92"/>
    <w:rsid w:val="00105D75"/>
    <w:rsid w:val="00112702"/>
    <w:rsid w:val="00115F0A"/>
    <w:rsid w:val="001220ED"/>
    <w:rsid w:val="00131970"/>
    <w:rsid w:val="0014451C"/>
    <w:rsid w:val="0015237F"/>
    <w:rsid w:val="001570DB"/>
    <w:rsid w:val="00185463"/>
    <w:rsid w:val="00190B1E"/>
    <w:rsid w:val="00194046"/>
    <w:rsid w:val="00196E56"/>
    <w:rsid w:val="001B083D"/>
    <w:rsid w:val="001C12F2"/>
    <w:rsid w:val="001E449D"/>
    <w:rsid w:val="001F2186"/>
    <w:rsid w:val="00200CB3"/>
    <w:rsid w:val="00204AB0"/>
    <w:rsid w:val="0020515E"/>
    <w:rsid w:val="00231B5C"/>
    <w:rsid w:val="00233BD7"/>
    <w:rsid w:val="00246103"/>
    <w:rsid w:val="002520AB"/>
    <w:rsid w:val="002567C4"/>
    <w:rsid w:val="0026446B"/>
    <w:rsid w:val="002708BE"/>
    <w:rsid w:val="00271D9D"/>
    <w:rsid w:val="002A5FA1"/>
    <w:rsid w:val="002E7D34"/>
    <w:rsid w:val="00310CA7"/>
    <w:rsid w:val="003155B4"/>
    <w:rsid w:val="003242B3"/>
    <w:rsid w:val="00370D45"/>
    <w:rsid w:val="0037676D"/>
    <w:rsid w:val="00382566"/>
    <w:rsid w:val="003A5F8C"/>
    <w:rsid w:val="003C616A"/>
    <w:rsid w:val="003C755F"/>
    <w:rsid w:val="003E1684"/>
    <w:rsid w:val="003E71BE"/>
    <w:rsid w:val="003F6B79"/>
    <w:rsid w:val="00400B02"/>
    <w:rsid w:val="00403EDF"/>
    <w:rsid w:val="00411839"/>
    <w:rsid w:val="00417B13"/>
    <w:rsid w:val="0042304A"/>
    <w:rsid w:val="004269F0"/>
    <w:rsid w:val="00427FA5"/>
    <w:rsid w:val="00443D70"/>
    <w:rsid w:val="00450A5F"/>
    <w:rsid w:val="00454E0F"/>
    <w:rsid w:val="00457A25"/>
    <w:rsid w:val="00465CF1"/>
    <w:rsid w:val="00476181"/>
    <w:rsid w:val="00493FC3"/>
    <w:rsid w:val="004A0A0E"/>
    <w:rsid w:val="004E65C9"/>
    <w:rsid w:val="004F4B96"/>
    <w:rsid w:val="004F72AE"/>
    <w:rsid w:val="00501BB5"/>
    <w:rsid w:val="005323D8"/>
    <w:rsid w:val="00536495"/>
    <w:rsid w:val="00547B10"/>
    <w:rsid w:val="00550E12"/>
    <w:rsid w:val="00557FC2"/>
    <w:rsid w:val="00570C88"/>
    <w:rsid w:val="00587B5D"/>
    <w:rsid w:val="0059760A"/>
    <w:rsid w:val="005A6E1D"/>
    <w:rsid w:val="005B11A4"/>
    <w:rsid w:val="005B2E74"/>
    <w:rsid w:val="005B453E"/>
    <w:rsid w:val="005E23D2"/>
    <w:rsid w:val="005F5B11"/>
    <w:rsid w:val="00602328"/>
    <w:rsid w:val="00615D9A"/>
    <w:rsid w:val="0062500D"/>
    <w:rsid w:val="006330D3"/>
    <w:rsid w:val="00645FC0"/>
    <w:rsid w:val="00650E17"/>
    <w:rsid w:val="00651EEA"/>
    <w:rsid w:val="00654E67"/>
    <w:rsid w:val="006649DE"/>
    <w:rsid w:val="00681AC0"/>
    <w:rsid w:val="00697740"/>
    <w:rsid w:val="006A7429"/>
    <w:rsid w:val="006B0D70"/>
    <w:rsid w:val="006B125F"/>
    <w:rsid w:val="006C55A0"/>
    <w:rsid w:val="006E4499"/>
    <w:rsid w:val="00724108"/>
    <w:rsid w:val="00731B05"/>
    <w:rsid w:val="0073538B"/>
    <w:rsid w:val="00742B95"/>
    <w:rsid w:val="00744B9C"/>
    <w:rsid w:val="00745065"/>
    <w:rsid w:val="00752DD0"/>
    <w:rsid w:val="007578BF"/>
    <w:rsid w:val="00766684"/>
    <w:rsid w:val="007B0299"/>
    <w:rsid w:val="007C0150"/>
    <w:rsid w:val="007C79BD"/>
    <w:rsid w:val="007E68E5"/>
    <w:rsid w:val="007F7096"/>
    <w:rsid w:val="00805687"/>
    <w:rsid w:val="008064F1"/>
    <w:rsid w:val="008074C1"/>
    <w:rsid w:val="00813995"/>
    <w:rsid w:val="00830FF7"/>
    <w:rsid w:val="0083142C"/>
    <w:rsid w:val="008621B3"/>
    <w:rsid w:val="00862F70"/>
    <w:rsid w:val="0086588C"/>
    <w:rsid w:val="00874802"/>
    <w:rsid w:val="0087739F"/>
    <w:rsid w:val="008B15FF"/>
    <w:rsid w:val="008B2B67"/>
    <w:rsid w:val="008B633B"/>
    <w:rsid w:val="008C3AF2"/>
    <w:rsid w:val="008C6D92"/>
    <w:rsid w:val="008D07D5"/>
    <w:rsid w:val="008D5085"/>
    <w:rsid w:val="00910B0A"/>
    <w:rsid w:val="009343EE"/>
    <w:rsid w:val="009507F8"/>
    <w:rsid w:val="00991669"/>
    <w:rsid w:val="009976B8"/>
    <w:rsid w:val="00997A8D"/>
    <w:rsid w:val="009A188D"/>
    <w:rsid w:val="009A29F1"/>
    <w:rsid w:val="009B26BB"/>
    <w:rsid w:val="009B7153"/>
    <w:rsid w:val="009C7866"/>
    <w:rsid w:val="009E21FE"/>
    <w:rsid w:val="00A013C5"/>
    <w:rsid w:val="00A11B4F"/>
    <w:rsid w:val="00A122B0"/>
    <w:rsid w:val="00A5121D"/>
    <w:rsid w:val="00A6610E"/>
    <w:rsid w:val="00AC093A"/>
    <w:rsid w:val="00AC65BC"/>
    <w:rsid w:val="00AC6B48"/>
    <w:rsid w:val="00AF0561"/>
    <w:rsid w:val="00AF2C9F"/>
    <w:rsid w:val="00AF5673"/>
    <w:rsid w:val="00B07226"/>
    <w:rsid w:val="00B07C06"/>
    <w:rsid w:val="00B4563F"/>
    <w:rsid w:val="00B67D94"/>
    <w:rsid w:val="00B72461"/>
    <w:rsid w:val="00BA00B5"/>
    <w:rsid w:val="00BA688D"/>
    <w:rsid w:val="00BC1CFB"/>
    <w:rsid w:val="00BC3BAF"/>
    <w:rsid w:val="00BC7D85"/>
    <w:rsid w:val="00BE01E4"/>
    <w:rsid w:val="00C10AAB"/>
    <w:rsid w:val="00C1691A"/>
    <w:rsid w:val="00C27A61"/>
    <w:rsid w:val="00C424B4"/>
    <w:rsid w:val="00C645A5"/>
    <w:rsid w:val="00C82094"/>
    <w:rsid w:val="00C851FA"/>
    <w:rsid w:val="00C91269"/>
    <w:rsid w:val="00C91751"/>
    <w:rsid w:val="00C930F2"/>
    <w:rsid w:val="00C936B7"/>
    <w:rsid w:val="00C9580B"/>
    <w:rsid w:val="00CB401B"/>
    <w:rsid w:val="00CC69A5"/>
    <w:rsid w:val="00CD271E"/>
    <w:rsid w:val="00CD2FEE"/>
    <w:rsid w:val="00CD3560"/>
    <w:rsid w:val="00CE5C81"/>
    <w:rsid w:val="00CF2F67"/>
    <w:rsid w:val="00D030F6"/>
    <w:rsid w:val="00D07443"/>
    <w:rsid w:val="00D14126"/>
    <w:rsid w:val="00D143FE"/>
    <w:rsid w:val="00D73D28"/>
    <w:rsid w:val="00DA5967"/>
    <w:rsid w:val="00DB7DEC"/>
    <w:rsid w:val="00DC345B"/>
    <w:rsid w:val="00DC4B1D"/>
    <w:rsid w:val="00DC4D17"/>
    <w:rsid w:val="00E00B8A"/>
    <w:rsid w:val="00E3469A"/>
    <w:rsid w:val="00E451CD"/>
    <w:rsid w:val="00E51C8C"/>
    <w:rsid w:val="00E5253F"/>
    <w:rsid w:val="00E768B1"/>
    <w:rsid w:val="00E82EDC"/>
    <w:rsid w:val="00EE653C"/>
    <w:rsid w:val="00F146F6"/>
    <w:rsid w:val="00F16466"/>
    <w:rsid w:val="00F17675"/>
    <w:rsid w:val="00F2348A"/>
    <w:rsid w:val="00F50108"/>
    <w:rsid w:val="00F572ED"/>
    <w:rsid w:val="00F64CAE"/>
    <w:rsid w:val="00F65289"/>
    <w:rsid w:val="00F65E4F"/>
    <w:rsid w:val="00F814C4"/>
    <w:rsid w:val="00F92D87"/>
    <w:rsid w:val="00F95564"/>
    <w:rsid w:val="00FA56FD"/>
    <w:rsid w:val="00FD7AB6"/>
    <w:rsid w:val="00FF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E64714"/>
  <w15:chartTrackingRefBased/>
  <w15:docId w15:val="{3AB590FF-9AF5-40FE-8DF2-4BC2096EC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0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B05"/>
  </w:style>
  <w:style w:type="paragraph" w:styleId="Footer">
    <w:name w:val="footer"/>
    <w:basedOn w:val="Normal"/>
    <w:link w:val="FooterChar"/>
    <w:uiPriority w:val="99"/>
    <w:unhideWhenUsed/>
    <w:rsid w:val="00731B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B05"/>
  </w:style>
  <w:style w:type="character" w:styleId="CommentReference">
    <w:name w:val="annotation reference"/>
    <w:basedOn w:val="DefaultParagraphFont"/>
    <w:uiPriority w:val="99"/>
    <w:semiHidden/>
    <w:unhideWhenUsed/>
    <w:rsid w:val="00B67D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D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D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D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B26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596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02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idcca@gmail.com" TargetMode="External"/><Relationship Id="rId18" Type="http://schemas.openxmlformats.org/officeDocument/2006/relationships/chart" Target="charts/chart3.xml"/><Relationship Id="rId26" Type="http://schemas.openxmlformats.org/officeDocument/2006/relationships/chart" Target="charts/chart11.xml"/><Relationship Id="rId3" Type="http://schemas.openxmlformats.org/officeDocument/2006/relationships/settings" Target="settings.xml"/><Relationship Id="rId21" Type="http://schemas.openxmlformats.org/officeDocument/2006/relationships/chart" Target="charts/chart6.xml"/><Relationship Id="rId34" Type="http://schemas.microsoft.com/office/2018/08/relationships/commentsExtensible" Target="commentsExtensible.xml"/><Relationship Id="rId7" Type="http://schemas.openxmlformats.org/officeDocument/2006/relationships/image" Target="media/image1.jpeg"/><Relationship Id="rId12" Type="http://schemas.openxmlformats.org/officeDocument/2006/relationships/hyperlink" Target="mailto:info@ccabd.org" TargetMode="External"/><Relationship Id="rId17" Type="http://schemas.openxmlformats.org/officeDocument/2006/relationships/chart" Target="charts/chart2.xml"/><Relationship Id="rId25" Type="http://schemas.openxmlformats.org/officeDocument/2006/relationships/chart" Target="charts/chart10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20" Type="http://schemas.openxmlformats.org/officeDocument/2006/relationships/chart" Target="charts/chart5.xml"/><Relationship Id="rId29" Type="http://schemas.openxmlformats.org/officeDocument/2006/relationships/chart" Target="charts/chart1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chart" Target="charts/chart9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ccabd.org" TargetMode="External"/><Relationship Id="rId23" Type="http://schemas.openxmlformats.org/officeDocument/2006/relationships/chart" Target="charts/chart8.xml"/><Relationship Id="rId28" Type="http://schemas.openxmlformats.org/officeDocument/2006/relationships/chart" Target="charts/chart13.xml"/><Relationship Id="rId10" Type="http://schemas.openxmlformats.org/officeDocument/2006/relationships/image" Target="media/image4.png"/><Relationship Id="rId19" Type="http://schemas.openxmlformats.org/officeDocument/2006/relationships/chart" Target="charts/chart4.xm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chart" Target="charts/chart7.xml"/><Relationship Id="rId27" Type="http://schemas.openxmlformats.org/officeDocument/2006/relationships/chart" Target="charts/chart12.xml"/><Relationship Id="rId30" Type="http://schemas.openxmlformats.org/officeDocument/2006/relationships/chart" Target="charts/chart15.xml"/><Relationship Id="rId35" Type="http://schemas.microsoft.com/office/2016/09/relationships/commentsIds" Target="commentsIds.xml"/><Relationship Id="rId8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F:\CCA%20Research%20Data\CCA%20Reseach%20Data%20&amp;%20Graph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 b="0" i="0" u="none" strike="noStrike" baseline="0">
                <a:effectLst/>
                <a:latin typeface="SutonnyMJ" pitchFamily="2" charset="0"/>
              </a:rPr>
              <a:t>যৌন নিপীড়নে </a:t>
            </a:r>
            <a:r>
              <a:rPr lang="as-IN" sz="1600" b="0" i="0" u="none" strike="noStrike" baseline="0">
                <a:effectLst/>
              </a:rPr>
              <a:t>ভুক্তভোগীর সংখ্যা </a:t>
            </a:r>
            <a:endParaRPr lang="as-IN" sz="1600" b="0"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3009564760926623"/>
          <c:y val="7.801420618032227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862704553235195"/>
          <c:y val="0.21163601151393632"/>
          <c:w val="0.52853661987903688"/>
          <c:h val="0.68183103865277228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D$3</c:f>
              <c:strCache>
                <c:ptCount val="1"/>
                <c:pt idx="0">
                  <c:v>ভিক্টিমের সংখ্যা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>
              <a:outerShdw blurRad="254000" sx="102000" sy="102000" algn="ctr" rotWithShape="0">
                <a:prstClr val="black">
                  <a:alpha val="20000"/>
                </a:prstClr>
              </a:outerShdw>
            </a:effectLst>
            <a:scene3d>
              <a:camera prst="orthographicFront"/>
              <a:lightRig rig="threePt" dir="t"/>
            </a:scene3d>
            <a:sp3d/>
          </c:spPr>
          <c:invertIfNegative val="0"/>
          <c:dPt>
            <c:idx val="0"/>
            <c:invertIfNegative val="0"/>
            <c:bubble3D val="0"/>
            <c:explosion val="1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cene3d>
                <a:camera prst="orthographicFront"/>
                <a:lightRig rig="threePt" dir="t"/>
              </a:scene3d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E4A-4B0C-89B2-E485E45CCA19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cene3d>
                <a:camera prst="orthographicFront"/>
                <a:lightRig rig="threePt" dir="t"/>
              </a:scene3d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6E4A-4B0C-89B2-E485E45CCA19}"/>
              </c:ext>
            </c:extLst>
          </c:dPt>
          <c:dLbls>
            <c:dLbl>
              <c:idx val="0"/>
              <c:layout>
                <c:manualLayout>
                  <c:x val="2.5307438485374007E-3"/>
                  <c:y val="5.4181546891283235E-3"/>
                </c:manualLayout>
              </c:layout>
              <c:tx>
                <c:rich>
                  <a:bodyPr/>
                  <a:lstStyle/>
                  <a:p>
                    <a:r>
                      <a:rPr lang="as-IN" sz="1000" b="0" i="0" u="none" strike="noStrike" baseline="0">
                        <a:effectLst/>
                        <a:latin typeface="SutonnyMJ" pitchFamily="2" charset="0"/>
                      </a:rPr>
                      <a:t>৭.৮০%</a:t>
                    </a:r>
                    <a:r>
                      <a:rPr lang="as-IN" sz="10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000">
                      <a:latin typeface="SutonnyMJ" pitchFamily="2" charset="0"/>
                    </a:endParaRP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6E4A-4B0C-89B2-E485E45CCA19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৯২.২০%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dLblPos val="outEnd"/>
              <c:showLegendKey val="0"/>
              <c:showVal val="0"/>
              <c:showCatName val="1"/>
              <c:showSerName val="1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6E4A-4B0C-89B2-E485E45CCA19}"/>
                </c:ext>
                <c:ext xmlns:c15="http://schemas.microsoft.com/office/drawing/2012/chart" uri="{CE6537A1-D6FC-4f65-9D91-7224C49458BB}"/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schemeClr val="bg1">
                    <a:alpha val="40000"/>
                  </a:scheme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lt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C$4:$C$5</c:f>
              <c:strCache>
                <c:ptCount val="2"/>
                <c:pt idx="0">
                  <c:v>পুরুষ</c:v>
                </c:pt>
                <c:pt idx="1">
                  <c:v>নারী </c:v>
                </c:pt>
              </c:strCache>
            </c:strRef>
          </c:cat>
          <c:val>
            <c:numRef>
              <c:f>Sheet1!$D$4:$D$5</c:f>
              <c:numCache>
                <c:formatCode>[$-5000445]0</c:formatCode>
                <c:ptCount val="2"/>
                <c:pt idx="0">
                  <c:v>12</c:v>
                </c:pt>
                <c:pt idx="1">
                  <c:v>14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6E4A-4B0C-89B2-E485E45CCA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axId val="-1692095696"/>
        <c:axId val="-1692096784"/>
      </c:barChart>
      <c:valAx>
        <c:axId val="-1692096784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[$-5000445]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92095696"/>
        <c:crosses val="autoZero"/>
        <c:crossBetween val="between"/>
      </c:valAx>
      <c:catAx>
        <c:axId val="-169209569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cap="all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920967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77822057305153525"/>
          <c:y val="0.50429948862737861"/>
          <c:w val="0.1594719978184545"/>
          <c:h val="0.22267094014856301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all" spc="120" normalizeH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en-US" sz="1600" b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বয়সভিত্তিক কন্টেন্ট সংগ্রহের প্রক্রিয়া</a:t>
            </a:r>
          </a:p>
        </c:rich>
      </c:tx>
      <c:layout>
        <c:manualLayout>
          <c:xMode val="edge"/>
          <c:yMode val="edge"/>
          <c:x val="0.30889547444303544"/>
          <c:y val="7.16112531969309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all" spc="120" normalizeH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5.5793018531496916E-2"/>
          <c:y val="0.2149565423174562"/>
          <c:w val="0.9137310324897171"/>
          <c:h val="0.525270536078581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6!$D$3</c:f>
              <c:strCache>
                <c:ptCount val="1"/>
                <c:pt idx="0">
                  <c:v>১৮ এর কম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6!$C$4:$C$10</c:f>
              <c:strCache>
                <c:ptCount val="7"/>
                <c:pt idx="0">
                  <c:v>পারস্পরিক সম্মতি </c:v>
                </c:pt>
                <c:pt idx="1">
                  <c:v>জবরদস্তি</c:v>
                </c:pt>
                <c:pt idx="2">
                  <c:v>গোপন রেকর্ডিং</c:v>
                </c:pt>
                <c:pt idx="3">
                  <c:v>হ্যাকিং</c:v>
                </c:pt>
                <c:pt idx="4">
                  <c:v>লাইভ ভিডিও চ্যাট</c:v>
                </c:pt>
                <c:pt idx="5">
                  <c:v>প্রযুক্তির কারসাজি</c:v>
                </c:pt>
                <c:pt idx="6">
                  <c:v>অন্যান্য</c:v>
                </c:pt>
              </c:strCache>
            </c:strRef>
          </c:cat>
          <c:val>
            <c:numRef>
              <c:f>Sheet16!$E$4:$E$10</c:f>
              <c:numCache>
                <c:formatCode>[$-5000445]0.00%</c:formatCode>
                <c:ptCount val="7"/>
                <c:pt idx="0">
                  <c:v>0.44</c:v>
                </c:pt>
                <c:pt idx="1">
                  <c:v>0.22</c:v>
                </c:pt>
                <c:pt idx="2">
                  <c:v>0.16</c:v>
                </c:pt>
                <c:pt idx="3">
                  <c:v>0.02</c:v>
                </c:pt>
                <c:pt idx="4">
                  <c:v>0.02</c:v>
                </c:pt>
                <c:pt idx="5">
                  <c:v>0.08</c:v>
                </c:pt>
                <c:pt idx="6">
                  <c:v>0.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8E1-4D99-A4C2-210290B96831}"/>
            </c:ext>
          </c:extLst>
        </c:ser>
        <c:ser>
          <c:idx val="1"/>
          <c:order val="1"/>
          <c:tx>
            <c:strRef>
              <c:f>Sheet16!$F$3</c:f>
              <c:strCache>
                <c:ptCount val="1"/>
                <c:pt idx="0">
                  <c:v>১৮ থেকে ৩০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6!$C$4:$C$10</c:f>
              <c:strCache>
                <c:ptCount val="7"/>
                <c:pt idx="0">
                  <c:v>পারস্পরিক সম্মতি </c:v>
                </c:pt>
                <c:pt idx="1">
                  <c:v>জবরদস্তি</c:v>
                </c:pt>
                <c:pt idx="2">
                  <c:v>গোপন রেকর্ডিং</c:v>
                </c:pt>
                <c:pt idx="3">
                  <c:v>হ্যাকিং</c:v>
                </c:pt>
                <c:pt idx="4">
                  <c:v>লাইভ ভিডিও চ্যাট</c:v>
                </c:pt>
                <c:pt idx="5">
                  <c:v>প্রযুক্তির কারসাজি</c:v>
                </c:pt>
                <c:pt idx="6">
                  <c:v>অন্যান্য</c:v>
                </c:pt>
              </c:strCache>
            </c:strRef>
          </c:cat>
          <c:val>
            <c:numRef>
              <c:f>Sheet16!$G$4:$G$10</c:f>
              <c:numCache>
                <c:formatCode>[$-5000445]0.00%</c:formatCode>
                <c:ptCount val="7"/>
                <c:pt idx="0">
                  <c:v>0.40229999999999999</c:v>
                </c:pt>
                <c:pt idx="1">
                  <c:v>0.2069</c:v>
                </c:pt>
                <c:pt idx="2">
                  <c:v>0.22989999999999999</c:v>
                </c:pt>
                <c:pt idx="3">
                  <c:v>2.3E-2</c:v>
                </c:pt>
                <c:pt idx="4">
                  <c:v>3.4500000000000003E-2</c:v>
                </c:pt>
                <c:pt idx="5">
                  <c:v>2.3E-2</c:v>
                </c:pt>
                <c:pt idx="6">
                  <c:v>8.050000000000000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8E1-4D99-A4C2-210290B96831}"/>
            </c:ext>
          </c:extLst>
        </c:ser>
        <c:ser>
          <c:idx val="2"/>
          <c:order val="2"/>
          <c:tx>
            <c:strRef>
              <c:f>Sheet16!$H$3</c:f>
              <c:strCache>
                <c:ptCount val="1"/>
                <c:pt idx="0">
                  <c:v>৩০ এর অধিক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6!$C$4:$C$10</c:f>
              <c:strCache>
                <c:ptCount val="7"/>
                <c:pt idx="0">
                  <c:v>পারস্পরিক সম্মতি </c:v>
                </c:pt>
                <c:pt idx="1">
                  <c:v>জবরদস্তি</c:v>
                </c:pt>
                <c:pt idx="2">
                  <c:v>গোপন রেকর্ডিং</c:v>
                </c:pt>
                <c:pt idx="3">
                  <c:v>হ্যাকিং</c:v>
                </c:pt>
                <c:pt idx="4">
                  <c:v>লাইভ ভিডিও চ্যাট</c:v>
                </c:pt>
                <c:pt idx="5">
                  <c:v>প্রযুক্তির কারসাজি</c:v>
                </c:pt>
                <c:pt idx="6">
                  <c:v>অন্যান্য</c:v>
                </c:pt>
              </c:strCache>
            </c:strRef>
          </c:cat>
          <c:val>
            <c:numRef>
              <c:f>Sheet16!$I$4:$I$10</c:f>
              <c:numCache>
                <c:formatCode>General</c:formatCode>
                <c:ptCount val="7"/>
                <c:pt idx="2" formatCode="[$-5000445]0.00%">
                  <c:v>0.28570000000000001</c:v>
                </c:pt>
                <c:pt idx="3" formatCode="[$-5000445]0.00%">
                  <c:v>0.1429</c:v>
                </c:pt>
                <c:pt idx="5" formatCode="[$-5000445]0.00%">
                  <c:v>0.42859999999999998</c:v>
                </c:pt>
                <c:pt idx="6" formatCode="[$-5000445]0.00%">
                  <c:v>0.14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8E1-4D99-A4C2-210290B96831}"/>
            </c:ext>
          </c:extLst>
        </c:ser>
        <c:ser>
          <c:idx val="3"/>
          <c:order val="3"/>
          <c:tx>
            <c:strRef>
              <c:f>Sheet16!$J$3</c:f>
              <c:strCache>
                <c:ptCount val="1"/>
                <c:pt idx="0">
                  <c:v>অজ্ঞাত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6!$C$4:$C$10</c:f>
              <c:strCache>
                <c:ptCount val="7"/>
                <c:pt idx="0">
                  <c:v>পারস্পরিক সম্মতি </c:v>
                </c:pt>
                <c:pt idx="1">
                  <c:v>জবরদস্তি</c:v>
                </c:pt>
                <c:pt idx="2">
                  <c:v>গোপন রেকর্ডিং</c:v>
                </c:pt>
                <c:pt idx="3">
                  <c:v>হ্যাকিং</c:v>
                </c:pt>
                <c:pt idx="4">
                  <c:v>লাইভ ভিডিও চ্যাট</c:v>
                </c:pt>
                <c:pt idx="5">
                  <c:v>প্রযুক্তির কারসাজি</c:v>
                </c:pt>
                <c:pt idx="6">
                  <c:v>অন্যান্য</c:v>
                </c:pt>
              </c:strCache>
            </c:strRef>
          </c:cat>
          <c:val>
            <c:numRef>
              <c:f>Sheet16!$K$4:$K$10</c:f>
              <c:numCache>
                <c:formatCode>0.00%</c:formatCode>
                <c:ptCount val="7"/>
                <c:pt idx="0">
                  <c:v>0.1</c:v>
                </c:pt>
                <c:pt idx="1">
                  <c:v>0.1</c:v>
                </c:pt>
                <c:pt idx="2">
                  <c:v>0.2</c:v>
                </c:pt>
                <c:pt idx="3">
                  <c:v>0.1</c:v>
                </c:pt>
                <c:pt idx="6">
                  <c:v>0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B8E1-4D99-A4C2-210290B9683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90"/>
        <c:axId val="-1634074368"/>
        <c:axId val="-1634078176"/>
      </c:barChart>
      <c:catAx>
        <c:axId val="-16340743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cap="all" spc="120" normalizeH="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4078176"/>
        <c:crosses val="autoZero"/>
        <c:auto val="1"/>
        <c:lblAlgn val="ctr"/>
        <c:lblOffset val="100"/>
        <c:noMultiLvlLbl val="0"/>
      </c:catAx>
      <c:valAx>
        <c:axId val="-1634078176"/>
        <c:scaling>
          <c:orientation val="minMax"/>
        </c:scaling>
        <c:delete val="1"/>
        <c:axPos val="l"/>
        <c:numFmt formatCode="[$-5000445]0.00%" sourceLinked="1"/>
        <c:majorTickMark val="none"/>
        <c:minorTickMark val="none"/>
        <c:tickLblPos val="nextTo"/>
        <c:crossAx val="-1634074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solidFill>
            <a:schemeClr val="bg1">
              <a:lumMod val="75000"/>
            </a:schemeClr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2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>
                <a:solidFill>
                  <a:sysClr val="windowText" lastClr="000000"/>
                </a:solidFill>
                <a:latin typeface="SutonnyMJ" pitchFamily="2" charset="0"/>
              </a:rPr>
              <a:t>ভুক্তভোগী এবং অপরাধীর সম্পর্ক </a:t>
            </a:r>
          </a:p>
        </c:rich>
      </c:tx>
      <c:layout>
        <c:manualLayout>
          <c:xMode val="edge"/>
          <c:yMode val="edge"/>
          <c:x val="0.31454049692551678"/>
          <c:y val="4.359671777361517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43697601902326311"/>
          <c:y val="0.23718624724148288"/>
          <c:w val="0.36913397356706357"/>
          <c:h val="0.68179600684242825"/>
        </c:manualLayout>
      </c:layout>
      <c:doughnutChart>
        <c:varyColors val="1"/>
        <c:ser>
          <c:idx val="0"/>
          <c:order val="0"/>
          <c:tx>
            <c:strRef>
              <c:f>Sheet8!$E$3</c:f>
              <c:strCache>
                <c:ptCount val="1"/>
                <c:pt idx="0">
                  <c:v>শতাংশ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17E3-4649-9D76-997A3990372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17E3-4649-9D76-997A3990372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17E3-4649-9D76-997A3990372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17E3-4649-9D76-997A3990372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17E3-4649-9D76-997A3990372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17E3-4649-9D76-997A3990372F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17E3-4649-9D76-997A3990372F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F-17E3-4649-9D76-997A3990372F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1-17E3-4649-9D76-997A3990372F}"/>
              </c:ext>
            </c:extLst>
          </c:dPt>
          <c:dLbls>
            <c:dLbl>
              <c:idx val="3"/>
              <c:layout>
                <c:manualLayout>
                  <c:x val="-0.11851851013946925"/>
                  <c:y val="2.349486049926578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17E3-4649-9D76-997A3990372F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0.11672277513735606"/>
                  <c:y val="-2.349486049926573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17E3-4649-9D76-997A3990372F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0.10594845255650465"/>
                  <c:y val="-7.133269788161145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17E3-4649-9D76-997A3990372F}"/>
                </c:ex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9.5173955111998013E-2"/>
                  <c:y val="-0.111600587371512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D-17E3-4649-9D76-997A3990372F}"/>
                </c:ex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-1.4365880016905426E-2"/>
                  <c:y val="-0.164464023494860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F-17E3-4649-9D76-997A3990372F}"/>
                </c:ext>
                <c:ext xmlns:c15="http://schemas.microsoft.com/office/drawing/2012/chart" uri="{CE6537A1-D6FC-4f65-9D91-7224C49458BB}"/>
              </c:extLst>
            </c:dLbl>
            <c:dLbl>
              <c:idx val="8"/>
              <c:layout>
                <c:manualLayout>
                  <c:x val="6.6442195078187286E-2"/>
                  <c:y val="-0.1350954478707782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11-17E3-4649-9D76-997A3990372F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8!$C$4:$C$12</c:f>
              <c:strCache>
                <c:ptCount val="9"/>
                <c:pt idx="0">
                  <c:v>প্রেমিক-প্রেমিকা</c:v>
                </c:pt>
                <c:pt idx="1">
                  <c:v>পূর্ব পরিচিত</c:v>
                </c:pt>
                <c:pt idx="2">
                  <c:v>অপরিচিত</c:v>
                </c:pt>
                <c:pt idx="3">
                  <c:v>প্রাক্তন স্বামী</c:v>
                </c:pt>
                <c:pt idx="4">
                  <c:v>পতি-পত্নী</c:v>
                </c:pt>
                <c:pt idx="5">
                  <c:v>পরিবারের সদস্য</c:v>
                </c:pt>
                <c:pt idx="6">
                  <c:v>আত্মীয়স্বজন</c:v>
                </c:pt>
                <c:pt idx="7">
                  <c:v>বন্ধু</c:v>
                </c:pt>
                <c:pt idx="8">
                  <c:v>অন্যান্য</c:v>
                </c:pt>
              </c:strCache>
            </c:strRef>
          </c:cat>
          <c:val>
            <c:numRef>
              <c:f>Sheet8!$E$4:$E$12</c:f>
              <c:numCache>
                <c:formatCode>[$-5000445]0.00%</c:formatCode>
                <c:ptCount val="9"/>
                <c:pt idx="0">
                  <c:v>0.3377</c:v>
                </c:pt>
                <c:pt idx="1">
                  <c:v>0.35709999999999997</c:v>
                </c:pt>
                <c:pt idx="2">
                  <c:v>0.1429</c:v>
                </c:pt>
                <c:pt idx="3">
                  <c:v>1.95E-2</c:v>
                </c:pt>
                <c:pt idx="4">
                  <c:v>1.95E-2</c:v>
                </c:pt>
                <c:pt idx="5">
                  <c:v>1.2999999999999999E-2</c:v>
                </c:pt>
                <c:pt idx="6">
                  <c:v>1.95E-2</c:v>
                </c:pt>
                <c:pt idx="7">
                  <c:v>3.2500000000000001E-2</c:v>
                </c:pt>
                <c:pt idx="8">
                  <c:v>5.840000000000000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2-17E3-4649-9D76-997A3990372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  <c:holeSize val="60"/>
      </c:doughnutChart>
      <c:spPr>
        <a:noFill/>
        <a:ln>
          <a:noFill/>
        </a:ln>
        <a:effectLst/>
      </c:spPr>
    </c:plotArea>
    <c:legend>
      <c:legendPos val="l"/>
      <c:layout>
        <c:manualLayout>
          <c:xMode val="edge"/>
          <c:yMode val="edge"/>
          <c:x val="0.10056116011833752"/>
          <c:y val="0.2347924419895274"/>
          <c:w val="0.18607903694017047"/>
          <c:h val="0.6442216737833145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 sz="1050"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>
                <a:solidFill>
                  <a:sysClr val="windowText" lastClr="000000"/>
                </a:solidFill>
                <a:latin typeface="SutonnyMJ" pitchFamily="2" charset="0"/>
              </a:rPr>
              <a:t>যৌন নিপীড়নের কারণ</a:t>
            </a:r>
          </a:p>
        </c:rich>
      </c:tx>
      <c:layout>
        <c:manualLayout>
          <c:xMode val="edge"/>
          <c:yMode val="edge"/>
          <c:x val="0.36751216596146125"/>
          <c:y val="8.28113152522601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7232832118639624"/>
          <c:y val="0.26580262910174202"/>
          <c:w val="0.64225112774279081"/>
          <c:h val="0.57565788453658484"/>
        </c:manualLayout>
      </c:layout>
      <c:pie3DChart>
        <c:varyColors val="1"/>
        <c:ser>
          <c:idx val="0"/>
          <c:order val="0"/>
          <c:tx>
            <c:strRef>
              <c:f>Sheet10!$E$3</c:f>
              <c:strCache>
                <c:ptCount val="1"/>
                <c:pt idx="0">
                  <c:v>শতাংশ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CCE-4A01-AA91-814EC08B1AA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CCE-4A01-AA91-814EC08B1AA8}"/>
              </c:ext>
            </c:extLst>
          </c:dPt>
          <c:dPt>
            <c:idx val="2"/>
            <c:bubble3D val="0"/>
            <c:spPr>
              <a:solidFill>
                <a:schemeClr val="bg1">
                  <a:lumMod val="50000"/>
                </a:schemeClr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CCE-4A01-AA91-814EC08B1AA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CCE-4A01-AA91-814EC08B1AA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CCE-4A01-AA91-814EC08B1AA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25400">
                <a:noFill/>
              </a:ln>
              <a:effectLst/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FCCE-4A01-AA91-814EC08B1AA8}"/>
              </c:ext>
            </c:extLst>
          </c:dPt>
          <c:dLbls>
            <c:dLbl>
              <c:idx val="0"/>
              <c:layout>
                <c:manualLayout>
                  <c:x val="-0.25132930168375023"/>
                  <c:y val="-0.14603004905409869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0" i="0" u="none" strike="noStrike" kern="1200" baseline="0">
                        <a:solidFill>
                          <a:schemeClr val="bg1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fld id="{BF9007C3-1431-4E7B-AC6F-76FB7C34ABB4}" type="VALUE">
                      <a:rPr lang="as-IN" baseline="0">
                        <a:solidFill>
                          <a:sysClr val="windowText" lastClr="000000"/>
                        </a:solidFill>
                      </a:rPr>
                      <a:pPr>
                        <a:defRPr sz="1100">
                          <a:solidFill>
                            <a:schemeClr val="bg1"/>
                          </a:solidFill>
                          <a:latin typeface="SutonnyMJ" pitchFamily="2" charset="0"/>
                          <a:cs typeface="SutonnyMJ" pitchFamily="2" charset="0"/>
                        </a:defRPr>
                      </a:pPr>
                      <a:t>[VALUE]</a:t>
                    </a:fld>
                    <a:endParaRPr lang="en-US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0" i="0" u="none" strike="noStrike" kern="1200" baseline="0">
                      <a:solidFill>
                        <a:schemeClr val="bg1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FCCE-4A01-AA91-814EC08B1AA8}"/>
                </c:ext>
                <c:ext xmlns:c15="http://schemas.microsoft.com/office/drawing/2012/chart" uri="{CE6537A1-D6FC-4f65-9D91-7224C49458BB}">
                  <c15:dlblFieldTable/>
                  <c15:showDataLabelsRange val="0"/>
                </c:ext>
              </c:extLst>
            </c:dLbl>
            <c:dLbl>
              <c:idx val="1"/>
              <c:layout>
                <c:manualLayout>
                  <c:x val="-3.6213668705170579E-2"/>
                  <c:y val="-0.1050339500110639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FCCE-4A01-AA91-814EC08B1AA8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2.0227157547480064E-2"/>
                  <c:y val="-2.6628444415714218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FCCE-4A01-AA91-814EC08B1AA8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3.0346195328565338E-2"/>
                  <c:y val="6.5683245290541212E-3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FCCE-4A01-AA91-814EC08B1AA8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1.5170760683827823E-2"/>
                  <c:y val="-3.5908196982165991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FCCE-4A01-AA91-814EC08B1AA8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5.6377673628284004E-2"/>
                  <c:y val="-2.2299351829521495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FCCE-4A01-AA91-814EC08B1AA8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0!$C$4:$C$9</c:f>
              <c:strCache>
                <c:ptCount val="6"/>
                <c:pt idx="0">
                  <c:v>যৌন সম্পর্ক</c:v>
                </c:pt>
                <c:pt idx="1">
                  <c:v>প্রতিশোধ</c:v>
                </c:pt>
                <c:pt idx="2">
                  <c:v>অর্থ সম্পদ </c:v>
                </c:pt>
                <c:pt idx="3">
                  <c:v>চাকরির বদলি তদবির </c:v>
                </c:pt>
                <c:pt idx="4">
                  <c:v>মজা</c:v>
                </c:pt>
                <c:pt idx="5">
                  <c:v>অন্যান্য</c:v>
                </c:pt>
              </c:strCache>
            </c:strRef>
          </c:cat>
          <c:val>
            <c:numRef>
              <c:f>Sheet10!$E$4:$E$9</c:f>
              <c:numCache>
                <c:formatCode>[$-5000445]0.00%</c:formatCode>
                <c:ptCount val="6"/>
                <c:pt idx="0">
                  <c:v>0.63070000000000004</c:v>
                </c:pt>
                <c:pt idx="1">
                  <c:v>6.25E-2</c:v>
                </c:pt>
                <c:pt idx="2">
                  <c:v>0.23860000000000001</c:v>
                </c:pt>
                <c:pt idx="3">
                  <c:v>5.7000000000000002E-3</c:v>
                </c:pt>
                <c:pt idx="4">
                  <c:v>5.7000000000000002E-3</c:v>
                </c:pt>
                <c:pt idx="5">
                  <c:v>5.680000000000000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FCCE-4A01-AA91-814EC08B1A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154886951411793E-2"/>
          <c:y val="0.86498156084919764"/>
          <c:w val="0.82974975796461492"/>
          <c:h val="6.4469694452750373E-2"/>
        </c:manualLayout>
      </c:layout>
      <c:overlay val="0"/>
      <c:spPr>
        <a:solidFill>
          <a:schemeClr val="bg1"/>
        </a:solidFill>
        <a:ln w="0"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600" b="0" i="0" u="none" strike="noStrike" baseline="0">
                <a:solidFill>
                  <a:sysClr val="windowText" lastClr="000000"/>
                </a:solidFill>
                <a:effectLst/>
              </a:rPr>
              <a:t>জেন্ডারভিত্তিক যৌন নিপীড়নের কারণ</a:t>
            </a:r>
            <a:endParaRPr lang="en-US" sz="1600">
              <a:solidFill>
                <a:sysClr val="windowText" lastClr="000000"/>
              </a:solidFill>
            </a:endParaRPr>
          </a:p>
        </c:rich>
      </c:tx>
      <c:layout>
        <c:manualLayout>
          <c:xMode val="edge"/>
          <c:yMode val="edge"/>
          <c:x val="0.33019056986558548"/>
          <c:y val="3.91198044009779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0977419908154321"/>
          <c:y val="0.16299918500407498"/>
          <c:w val="0.72518160901464046"/>
          <c:h val="0.63884771127325468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4!$E$3</c:f>
              <c:strCache>
                <c:ptCount val="1"/>
                <c:pt idx="0">
                  <c:v>পুরুষ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9564684235239601E-3"/>
                  <c:y val="-4.2379788101059496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-3.911980440097799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4.563977180114105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-3.5859820700896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3.9129368470479202E-3"/>
                  <c:y val="-3.5859820700896522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3.5868173412405922E-17"/>
                  <c:y val="-3.9119804400978009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09CD-4EBF-855E-215D3C614E8A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4!$C$4:$C$9</c:f>
              <c:strCache>
                <c:ptCount val="6"/>
                <c:pt idx="0">
                  <c:v>অর্থ সম্পদ </c:v>
                </c:pt>
                <c:pt idx="1">
                  <c:v>প্রতিশোধ</c:v>
                </c:pt>
                <c:pt idx="2">
                  <c:v>যৌন সম্পর্ক</c:v>
                </c:pt>
                <c:pt idx="3">
                  <c:v>চাকরির বদলি তদবির </c:v>
                </c:pt>
                <c:pt idx="4">
                  <c:v>মজা</c:v>
                </c:pt>
                <c:pt idx="5">
                  <c:v>অন্যান্য</c:v>
                </c:pt>
              </c:strCache>
            </c:strRef>
          </c:cat>
          <c:val>
            <c:numRef>
              <c:f>Sheet14!$E$4:$E$9</c:f>
              <c:numCache>
                <c:formatCode>[$-5000445]0.00%</c:formatCode>
                <c:ptCount val="6"/>
                <c:pt idx="0">
                  <c:v>0.41670000000000001</c:v>
                </c:pt>
                <c:pt idx="1">
                  <c:v>8.3299999999999999E-2</c:v>
                </c:pt>
                <c:pt idx="2">
                  <c:v>8.3299999999999999E-2</c:v>
                </c:pt>
                <c:pt idx="3">
                  <c:v>8.3299999999999999E-2</c:v>
                </c:pt>
                <c:pt idx="4">
                  <c:v>8.3299999999999999E-2</c:v>
                </c:pt>
                <c:pt idx="5">
                  <c:v>0.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09CD-4EBF-855E-215D3C614E8A}"/>
            </c:ext>
          </c:extLst>
        </c:ser>
        <c:ser>
          <c:idx val="1"/>
          <c:order val="1"/>
          <c:tx>
            <c:strRef>
              <c:f>Sheet14!$G$3</c:f>
              <c:strCache>
                <c:ptCount val="1"/>
                <c:pt idx="0">
                  <c:v>নারী 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4347269364962369E-16"/>
                  <c:y val="-3.9119804400977995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3.5868173412405922E-17"/>
                  <c:y val="-4.2379788101059496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4.2379788101059551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09CD-4EBF-855E-215D3C614E8A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0"/>
                  <c:y val="-3.5859820700896494E-2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09CD-4EBF-855E-215D3C614E8A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4!$C$4:$C$9</c:f>
              <c:strCache>
                <c:ptCount val="6"/>
                <c:pt idx="0">
                  <c:v>অর্থ সম্পদ </c:v>
                </c:pt>
                <c:pt idx="1">
                  <c:v>প্রতিশোধ</c:v>
                </c:pt>
                <c:pt idx="2">
                  <c:v>যৌন সম্পর্ক</c:v>
                </c:pt>
                <c:pt idx="3">
                  <c:v>চাকরির বদলি তদবির </c:v>
                </c:pt>
                <c:pt idx="4">
                  <c:v>মজা</c:v>
                </c:pt>
                <c:pt idx="5">
                  <c:v>অন্যান্য</c:v>
                </c:pt>
              </c:strCache>
            </c:strRef>
          </c:cat>
          <c:val>
            <c:numRef>
              <c:f>Sheet14!$G$4:$G$9</c:f>
              <c:numCache>
                <c:formatCode>[$-5000445]0.00%</c:formatCode>
                <c:ptCount val="6"/>
                <c:pt idx="0">
                  <c:v>0.22559999999999999</c:v>
                </c:pt>
                <c:pt idx="1">
                  <c:v>6.0999999999999999E-2</c:v>
                </c:pt>
                <c:pt idx="2">
                  <c:v>0.67069999999999996</c:v>
                </c:pt>
                <c:pt idx="5">
                  <c:v>4.2700000000000002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09CD-4EBF-855E-215D3C614E8A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-1639729648"/>
        <c:axId val="-1639731280"/>
      </c:barChart>
      <c:catAx>
        <c:axId val="-16397296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9731280"/>
        <c:crosses val="autoZero"/>
        <c:auto val="1"/>
        <c:lblAlgn val="ctr"/>
        <c:lblOffset val="100"/>
        <c:noMultiLvlLbl val="0"/>
      </c:catAx>
      <c:valAx>
        <c:axId val="-16397312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5000445]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9729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2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>
                <a:solidFill>
                  <a:sysClr val="windowText" lastClr="000000"/>
                </a:solidFill>
                <a:latin typeface="SutonnyMJ" pitchFamily="2" charset="0"/>
              </a:rPr>
              <a:t>যৌন নিপীড়নের বিরুদ্ধে ভুক্তভোগীর</a:t>
            </a:r>
            <a:r>
              <a:rPr lang="en-IN" sz="1600">
                <a:solidFill>
                  <a:sysClr val="windowText" lastClr="000000"/>
                </a:solidFill>
                <a:latin typeface="SutonnyMJ" pitchFamily="2" charset="0"/>
              </a:rPr>
              <a:t> </a:t>
            </a:r>
            <a:r>
              <a:rPr lang="as-IN" sz="1600">
                <a:solidFill>
                  <a:sysClr val="windowText" lastClr="000000"/>
                </a:solidFill>
                <a:latin typeface="SutonnyMJ" pitchFamily="2" charset="0"/>
              </a:rPr>
              <a:t>আইনি পদক্ষেপ</a:t>
            </a:r>
            <a:endParaRPr lang="en-US" sz="1600">
              <a:solidFill>
                <a:sysClr val="windowText" lastClr="000000"/>
              </a:solidFill>
              <a:latin typeface="SutonnyMJ" pitchFamily="2" charset="0"/>
              <a:cs typeface="SutonnyMJ" pitchFamily="2" charset="0"/>
            </a:endParaRPr>
          </a:p>
        </c:rich>
      </c:tx>
      <c:layout>
        <c:manualLayout>
          <c:xMode val="edge"/>
          <c:yMode val="edge"/>
          <c:x val="0.20761078778196204"/>
          <c:y val="4.316954051629622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0557565003996995"/>
          <c:y val="0.23059078449487933"/>
          <c:w val="0.4373165242231884"/>
          <c:h val="0.65256724343109207"/>
        </c:manualLayout>
      </c:layout>
      <c:pieChart>
        <c:varyColors val="1"/>
        <c:ser>
          <c:idx val="0"/>
          <c:order val="0"/>
          <c:spPr>
            <a:ln w="0">
              <a:noFill/>
            </a:ln>
          </c:spPr>
          <c:explosion val="10"/>
          <c:dPt>
            <c:idx val="0"/>
            <c:bubble3D val="0"/>
            <c:spPr>
              <a:solidFill>
                <a:schemeClr val="accent5"/>
              </a:solidFill>
              <a:ln w="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B29-4D23-9410-D1725ED821F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6B29-4D23-9410-D1725ED821FE}"/>
              </c:ext>
            </c:extLst>
          </c:dPt>
          <c:dPt>
            <c:idx val="2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 w="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6B29-4D23-9410-D1725ED821F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6B29-4D23-9410-D1725ED821FE}"/>
              </c:ext>
            </c:extLst>
          </c:dPt>
          <c:dPt>
            <c:idx val="4"/>
            <c:bubble3D val="0"/>
            <c:spPr>
              <a:solidFill>
                <a:srgbClr val="FF0000"/>
              </a:solidFill>
              <a:ln w="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6B29-4D23-9410-D1725ED821F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5!$C$4:$C$8</c:f>
              <c:strCache>
                <c:ptCount val="5"/>
                <c:pt idx="0">
                  <c:v>মামলা</c:v>
                </c:pt>
                <c:pt idx="1">
                  <c:v>সাধারণ ডায়েরি</c:v>
                </c:pt>
                <c:pt idx="2">
                  <c:v>অভিযোগ</c:v>
                </c:pt>
                <c:pt idx="3">
                  <c:v>কোনো পদক্ষেপ নেয়নি </c:v>
                </c:pt>
                <c:pt idx="4">
                  <c:v>তথ্য পাওয়া যায়নি</c:v>
                </c:pt>
              </c:strCache>
            </c:strRef>
          </c:cat>
          <c:val>
            <c:numRef>
              <c:f>Sheet5!$E$4:$E$8</c:f>
              <c:numCache>
                <c:formatCode>[$-5000445]0.00%</c:formatCode>
                <c:ptCount val="5"/>
                <c:pt idx="0">
                  <c:v>0.62339999999999995</c:v>
                </c:pt>
                <c:pt idx="1">
                  <c:v>4.5499999999999999E-2</c:v>
                </c:pt>
                <c:pt idx="2">
                  <c:v>0.24679999999999999</c:v>
                </c:pt>
                <c:pt idx="3">
                  <c:v>5.1900000000000002E-2</c:v>
                </c:pt>
                <c:pt idx="4">
                  <c:v>3.250000000000000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6B29-4D23-9410-D1725ED82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বয়সভেদে ভুক্তভোগীর </a:t>
            </a:r>
            <a:r>
              <a:rPr lang="as-IN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আইনি</a:t>
            </a:r>
            <a:r>
              <a:rPr lang="en-US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 পদক্ষেপ</a:t>
            </a:r>
            <a:endParaRPr lang="en-US" sz="1600">
              <a:solidFill>
                <a:sysClr val="windowText" lastClr="000000"/>
              </a:solidFill>
              <a:latin typeface="SutonnyMJ" pitchFamily="2" charset="0"/>
              <a:cs typeface="SutonnyMJ" pitchFamily="2" charset="0"/>
            </a:endParaRPr>
          </a:p>
        </c:rich>
      </c:tx>
      <c:layout>
        <c:manualLayout>
          <c:xMode val="edge"/>
          <c:yMode val="edge"/>
          <c:x val="0.29156136391047399"/>
          <c:y val="4.608372932975214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848913310296647"/>
          <c:y val="0.23920731038841275"/>
          <c:w val="0.79388278767785603"/>
          <c:h val="0.5409674527784763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3!$D$3</c:f>
              <c:strCache>
                <c:ptCount val="1"/>
                <c:pt idx="0">
                  <c:v>১৮ এর কম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7585728103164307E-17"/>
                  <c:y val="-3.276003276003276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-1.63800163800163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9184652278177458E-3"/>
                  <c:y val="-4.9140049140049137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-1.63800163800163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4C01-49BF-B7B0-4051AEC45B3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3!$C$4:$C$7</c:f>
              <c:strCache>
                <c:ptCount val="4"/>
                <c:pt idx="0">
                  <c:v>মামলা</c:v>
                </c:pt>
                <c:pt idx="1">
                  <c:v>অভিযোগ</c:v>
                </c:pt>
                <c:pt idx="2">
                  <c:v>সাধারণ ডায়েরি</c:v>
                </c:pt>
                <c:pt idx="3">
                  <c:v>অন্যান্য</c:v>
                </c:pt>
              </c:strCache>
            </c:strRef>
          </c:cat>
          <c:val>
            <c:numRef>
              <c:f>Sheet13!$E$4:$E$7</c:f>
              <c:numCache>
                <c:formatCode>[$-5000445]0.00%</c:formatCode>
                <c:ptCount val="4"/>
                <c:pt idx="0">
                  <c:v>0.66</c:v>
                </c:pt>
                <c:pt idx="1">
                  <c:v>0.2</c:v>
                </c:pt>
                <c:pt idx="2">
                  <c:v>0.04</c:v>
                </c:pt>
                <c:pt idx="3">
                  <c:v>0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4C01-49BF-B7B0-4051AEC45B37}"/>
            </c:ext>
          </c:extLst>
        </c:ser>
        <c:ser>
          <c:idx val="1"/>
          <c:order val="1"/>
          <c:tx>
            <c:strRef>
              <c:f>Sheet13!$F$3</c:f>
              <c:strCache>
                <c:ptCount val="1"/>
                <c:pt idx="0">
                  <c:v>১৮ থেকে ৩০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3.5171456206328614E-17"/>
                  <c:y val="-2.9484029484029513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-2.2932022932022993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9184652278177458E-3"/>
                  <c:y val="-9.828009828009947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4068582482531446E-16"/>
                  <c:y val="-1.310401310401310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4C01-49BF-B7B0-4051AEC45B3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3!$C$4:$C$7</c:f>
              <c:strCache>
                <c:ptCount val="4"/>
                <c:pt idx="0">
                  <c:v>মামলা</c:v>
                </c:pt>
                <c:pt idx="1">
                  <c:v>অভিযোগ</c:v>
                </c:pt>
                <c:pt idx="2">
                  <c:v>সাধারণ ডায়েরি</c:v>
                </c:pt>
                <c:pt idx="3">
                  <c:v>অন্যান্য</c:v>
                </c:pt>
              </c:strCache>
            </c:strRef>
          </c:cat>
          <c:val>
            <c:numRef>
              <c:f>Sheet13!$G$4:$G$7</c:f>
              <c:numCache>
                <c:formatCode>[$-5000445]0.00%</c:formatCode>
                <c:ptCount val="4"/>
                <c:pt idx="0">
                  <c:v>0.60919999999999996</c:v>
                </c:pt>
                <c:pt idx="1">
                  <c:v>0.28739999999999999</c:v>
                </c:pt>
                <c:pt idx="2">
                  <c:v>3.4500000000000003E-2</c:v>
                </c:pt>
                <c:pt idx="3">
                  <c:v>6.9000000000000006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4C01-49BF-B7B0-4051AEC45B37}"/>
            </c:ext>
          </c:extLst>
        </c:ser>
        <c:ser>
          <c:idx val="2"/>
          <c:order val="2"/>
          <c:tx>
            <c:strRef>
              <c:f>Sheet13!$H$3</c:f>
              <c:strCache>
                <c:ptCount val="1"/>
                <c:pt idx="0">
                  <c:v>৩০ এর অধিক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3.5171456206328614E-17"/>
                  <c:y val="-1.3104013104013134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7.6738609112709131E-3"/>
                  <c:y val="-1.9656019656019656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1.9184652278176754E-3"/>
                  <c:y val="-1.310401310401310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C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1.4068582482531446E-16"/>
                  <c:y val="-2.9484029484029485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D-4C01-49BF-B7B0-4051AEC45B3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3!$C$4:$C$7</c:f>
              <c:strCache>
                <c:ptCount val="4"/>
                <c:pt idx="0">
                  <c:v>মামলা</c:v>
                </c:pt>
                <c:pt idx="1">
                  <c:v>অভিযোগ</c:v>
                </c:pt>
                <c:pt idx="2">
                  <c:v>সাধারণ ডায়েরি</c:v>
                </c:pt>
                <c:pt idx="3">
                  <c:v>অন্যান্য</c:v>
                </c:pt>
              </c:strCache>
            </c:strRef>
          </c:cat>
          <c:val>
            <c:numRef>
              <c:f>Sheet13!$I$4:$I$7</c:f>
              <c:numCache>
                <c:formatCode>[$-5000445]0.00%</c:formatCode>
                <c:ptCount val="4"/>
                <c:pt idx="0">
                  <c:v>0.57140000000000002</c:v>
                </c:pt>
                <c:pt idx="1">
                  <c:v>0.1429</c:v>
                </c:pt>
                <c:pt idx="2">
                  <c:v>0.1429</c:v>
                </c:pt>
                <c:pt idx="3">
                  <c:v>0.142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4C01-49BF-B7B0-4051AEC45B37}"/>
            </c:ext>
          </c:extLst>
        </c:ser>
        <c:ser>
          <c:idx val="3"/>
          <c:order val="3"/>
          <c:tx>
            <c:strRef>
              <c:f>Sheet13!$J$3</c:f>
              <c:strCache>
                <c:ptCount val="1"/>
                <c:pt idx="0">
                  <c:v>অজ্ঞাত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1.9185318370637126E-3"/>
                  <c:y val="-3.6035903675305896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F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0"/>
                  <c:y val="-1.9656019656019656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10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0"/>
                  <c:y val="-9.8280098280098278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11-4C01-49BF-B7B0-4051AEC45B37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-1.638001638001650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12-4C01-49BF-B7B0-4051AEC45B37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3!$C$4:$C$7</c:f>
              <c:strCache>
                <c:ptCount val="4"/>
                <c:pt idx="0">
                  <c:v>মামলা</c:v>
                </c:pt>
                <c:pt idx="1">
                  <c:v>অভিযোগ</c:v>
                </c:pt>
                <c:pt idx="2">
                  <c:v>সাধারণ ডায়েরি</c:v>
                </c:pt>
                <c:pt idx="3">
                  <c:v>অন্যান্য</c:v>
                </c:pt>
              </c:strCache>
            </c:strRef>
          </c:cat>
          <c:val>
            <c:numRef>
              <c:f>Sheet13!$K$4:$K$7</c:f>
              <c:numCache>
                <c:formatCode>0.00%</c:formatCode>
                <c:ptCount val="4"/>
                <c:pt idx="0">
                  <c:v>0.6</c:v>
                </c:pt>
                <c:pt idx="1">
                  <c:v>0.2</c:v>
                </c:pt>
                <c:pt idx="2">
                  <c:v>0.1</c:v>
                </c:pt>
                <c:pt idx="3">
                  <c:v>0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3-4C01-49BF-B7B0-4051AEC45B3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-1466980096"/>
        <c:axId val="-1466979552"/>
      </c:barChart>
      <c:catAx>
        <c:axId val="-14669800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466979552"/>
        <c:crosses val="autoZero"/>
        <c:auto val="1"/>
        <c:lblAlgn val="ctr"/>
        <c:lblOffset val="100"/>
        <c:noMultiLvlLbl val="0"/>
      </c:catAx>
      <c:valAx>
        <c:axId val="-14669795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5000445]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466980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</c:legendEntry>
      <c:overlay val="0"/>
      <c:spPr>
        <a:pattFill prst="lgCheck">
          <a:fgClr>
            <a:schemeClr val="bg1">
              <a:lumMod val="95000"/>
            </a:schemeClr>
          </a:fgClr>
          <a:bgClr>
            <a:schemeClr val="bg1"/>
          </a:bgClr>
        </a:patt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2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600" b="0" i="0" u="none" strike="noStrike" kern="1200" cap="none" spc="0" normalizeH="0" baseline="0">
                <a:solidFill>
                  <a:sysClr val="windowText" lastClr="000000"/>
                </a:solidFill>
                <a:latin typeface="SutonnyMJ" pitchFamily="2" charset="0"/>
                <a:ea typeface="+mj-ea"/>
                <a:cs typeface="SutonnyMJ" pitchFamily="2" charset="0"/>
              </a:defRPr>
            </a:pPr>
            <a:r>
              <a:rPr lang="en-US" sz="1600" b="0" i="0" u="none" strike="noStrike" cap="none" normalizeH="0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জেন্ডার </a:t>
            </a:r>
            <a:r>
              <a:rPr lang="en-US" sz="1800" b="0" i="0" baseline="0">
                <a:effectLst/>
              </a:rPr>
              <a:t>ও বয়স</a:t>
            </a:r>
            <a:r>
              <a:rPr lang="en-US" sz="1600" b="0" i="0" u="none" strike="noStrike" cap="none" normalizeH="0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ভিত্তিক ভুক্তভোগীর সংখ্যা</a:t>
            </a:r>
            <a:endParaRPr lang="en-US" b="0">
              <a:solidFill>
                <a:sysClr val="windowText" lastClr="000000"/>
              </a:solidFill>
              <a:latin typeface="SutonnyMJ" pitchFamily="2" charset="0"/>
              <a:cs typeface="SutonnyMJ" pitchFamily="2" charset="0"/>
            </a:endParaRPr>
          </a:p>
        </c:rich>
      </c:tx>
      <c:layout>
        <c:manualLayout>
          <c:xMode val="edge"/>
          <c:yMode val="edge"/>
          <c:x val="0.27819571322291153"/>
          <c:y val="4.532577903682719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600" b="0" i="0" u="none" strike="noStrike" kern="1200" cap="none" spc="0" normalizeH="0" baseline="0">
              <a:solidFill>
                <a:sysClr val="windowText" lastClr="000000"/>
              </a:solidFill>
              <a:latin typeface="SutonnyMJ" pitchFamily="2" charset="0"/>
              <a:ea typeface="+mj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1716526925220248"/>
          <c:y val="0.13500806733435944"/>
          <c:w val="0.74063931409100836"/>
          <c:h val="0.691589599458707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2!$D$3</c:f>
              <c:strCache>
                <c:ptCount val="1"/>
                <c:pt idx="0">
                  <c:v>পুরুষ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2!$C$4:$C$7</c:f>
              <c:strCache>
                <c:ptCount val="4"/>
                <c:pt idx="0">
                  <c:v>১৮ এর কম</c:v>
                </c:pt>
                <c:pt idx="1">
                  <c:v>১৮ থেকে ৩০</c:v>
                </c:pt>
                <c:pt idx="2">
                  <c:v>৩০ এর অধিক</c:v>
                </c:pt>
                <c:pt idx="3">
                  <c:v>অজ্ঞাত</c:v>
                </c:pt>
              </c:strCache>
            </c:strRef>
          </c:cat>
          <c:val>
            <c:numRef>
              <c:f>Sheet12!$E$4:$E$7</c:f>
              <c:numCache>
                <c:formatCode>[$-5000445]0.00%</c:formatCode>
                <c:ptCount val="4"/>
                <c:pt idx="0">
                  <c:v>8.3299999999999999E-2</c:v>
                </c:pt>
                <c:pt idx="1">
                  <c:v>0.25</c:v>
                </c:pt>
                <c:pt idx="2">
                  <c:v>0.41670000000000001</c:v>
                </c:pt>
                <c:pt idx="3">
                  <c:v>0.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11D-4475-B245-B3099C91A5F8}"/>
            </c:ext>
          </c:extLst>
        </c:ser>
        <c:ser>
          <c:idx val="1"/>
          <c:order val="1"/>
          <c:tx>
            <c:strRef>
              <c:f>Sheet12!$F$3</c:f>
              <c:strCache>
                <c:ptCount val="1"/>
                <c:pt idx="0">
                  <c:v>নারী 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2!$C$4:$C$7</c:f>
              <c:strCache>
                <c:ptCount val="4"/>
                <c:pt idx="0">
                  <c:v>১৮ এর কম</c:v>
                </c:pt>
                <c:pt idx="1">
                  <c:v>১৮ থেকে ৩০</c:v>
                </c:pt>
                <c:pt idx="2">
                  <c:v>৩০ এর অধিক</c:v>
                </c:pt>
                <c:pt idx="3">
                  <c:v>অজ্ঞাত</c:v>
                </c:pt>
              </c:strCache>
            </c:strRef>
          </c:cat>
          <c:val>
            <c:numRef>
              <c:f>Sheet12!$G$4:$G$7</c:f>
              <c:numCache>
                <c:formatCode>[$-5000445]0.00%</c:formatCode>
                <c:ptCount val="4"/>
                <c:pt idx="0">
                  <c:v>0.34510000000000002</c:v>
                </c:pt>
                <c:pt idx="1">
                  <c:v>0.59150000000000003</c:v>
                </c:pt>
                <c:pt idx="2">
                  <c:v>1.41E-2</c:v>
                </c:pt>
                <c:pt idx="3">
                  <c:v>4.929999999999999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11D-4475-B245-B3099C91A5F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47"/>
        <c:overlap val="-20"/>
        <c:axId val="-1606669264"/>
        <c:axId val="-1636290784"/>
      </c:barChart>
      <c:catAx>
        <c:axId val="-1606669264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cap="none" spc="0" normalizeH="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6290784"/>
        <c:crosses val="autoZero"/>
        <c:auto val="1"/>
        <c:lblAlgn val="ctr"/>
        <c:lblOffset val="100"/>
        <c:noMultiLvlLbl val="0"/>
      </c:catAx>
      <c:valAx>
        <c:axId val="-1636290784"/>
        <c:scaling>
          <c:orientation val="minMax"/>
        </c:scaling>
        <c:delete val="0"/>
        <c:axPos val="b"/>
        <c:numFmt formatCode="[$-5000445]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06669264"/>
        <c:crosses val="autoZero"/>
        <c:crossBetween val="between"/>
      </c:valAx>
      <c:spPr>
        <a:solidFill>
          <a:schemeClr val="bg2"/>
        </a:solid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2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en-US" sz="1600" b="0" i="0" u="none" strike="noStrike" baseline="0">
                <a:solidFill>
                  <a:sysClr val="windowText" lastClr="000000"/>
                </a:solidFill>
                <a:effectLst/>
              </a:rPr>
              <a:t>বয়সভিত্তিক </a:t>
            </a:r>
            <a:r>
              <a:rPr lang="as-IN" sz="1600" b="0">
                <a:solidFill>
                  <a:sysClr val="windowText" lastClr="000000"/>
                </a:solidFill>
                <a:latin typeface="SutonnyMJ" pitchFamily="2" charset="0"/>
              </a:rPr>
              <a:t>ভুক্তভোগীর সংখ্যা</a:t>
            </a:r>
          </a:p>
        </c:rich>
      </c:tx>
      <c:layout>
        <c:manualLayout>
          <c:xMode val="edge"/>
          <c:yMode val="edge"/>
          <c:x val="0.3246242774566474"/>
          <c:y val="7.01754816813136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624737659237682E-2"/>
          <c:y val="0.24984436146451253"/>
          <c:w val="0.48677890011223346"/>
          <c:h val="0.75692844677137872"/>
        </c:manualLayout>
      </c:layout>
      <c:pieChart>
        <c:varyColors val="1"/>
        <c:ser>
          <c:idx val="0"/>
          <c:order val="0"/>
          <c:tx>
            <c:strRef>
              <c:f>Sheet2!$D$3</c:f>
              <c:strCache>
                <c:ptCount val="1"/>
                <c:pt idx="0">
                  <c:v>ভুক্তভোগীর সংখ্যা</c:v>
                </c:pt>
              </c:strCache>
            </c:strRef>
          </c:tx>
          <c:spPr>
            <a:ln w="0">
              <a:noFill/>
            </a:ln>
          </c:spPr>
          <c:explosion val="7"/>
          <c:dPt>
            <c:idx val="0"/>
            <c:bubble3D val="0"/>
            <c:explosion val="0"/>
            <c:spPr>
              <a:solidFill>
                <a:srgbClr val="7861A7"/>
              </a:solidFill>
              <a:ln w="0"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7925-460C-BA4F-B9DEB0B5030C}"/>
              </c:ext>
            </c:extLst>
          </c:dPt>
          <c:dPt>
            <c:idx val="1"/>
            <c:bubble3D val="0"/>
            <c:explosion val="4"/>
            <c:spPr>
              <a:solidFill>
                <a:srgbClr val="A50021"/>
              </a:solidFill>
              <a:ln w="0"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7925-460C-BA4F-B9DEB0B5030C}"/>
              </c:ext>
            </c:extLst>
          </c:dPt>
          <c:dPt>
            <c:idx val="2"/>
            <c:bubble3D val="0"/>
            <c:explosion val="0"/>
            <c:spPr>
              <a:solidFill>
                <a:schemeClr val="accent4"/>
              </a:solidFill>
              <a:ln w="0"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7925-460C-BA4F-B9DEB0B5030C}"/>
              </c:ext>
            </c:extLst>
          </c:dPt>
          <c:dPt>
            <c:idx val="3"/>
            <c:bubble3D val="0"/>
            <c:explosion val="0"/>
            <c:spPr>
              <a:solidFill>
                <a:schemeClr val="bg2">
                  <a:lumMod val="50000"/>
                </a:schemeClr>
              </a:solidFill>
              <a:ln w="0"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7925-460C-BA4F-B9DEB0B5030C}"/>
              </c:ext>
            </c:extLst>
          </c:dPt>
          <c:dLbls>
            <c:dLbl>
              <c:idx val="0"/>
              <c:layout>
                <c:manualLayout>
                  <c:x val="-0.1261894535910284"/>
                  <c:y val="6.1193607343584672E-2"/>
                </c:manualLayout>
              </c:layout>
              <c:tx>
                <c:rich>
                  <a:bodyPr rot="0" spcFirstLastPara="1" vertOverflow="overflow" horzOverflow="overflow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1" i="0" u="none" strike="noStrike" kern="1200" baseline="0">
                        <a:solidFill>
                          <a:schemeClr val="lt1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৩২.৪৭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pPr>
                <a:noFill/>
                <a:ln>
                  <a:solidFill>
                    <a:schemeClr val="tx1"/>
                  </a:solidFill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1" i="0" u="none" strike="noStrike" kern="1200" baseline="0">
                      <a:solidFill>
                        <a:schemeClr val="lt1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7925-460C-BA4F-B9DEB0B5030C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1" i="0" u="none" strike="noStrike" kern="1200" baseline="0">
                        <a:solidFill>
                          <a:schemeClr val="lt1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৫৬.৪৯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pPr>
                <a:noFill/>
                <a:ln>
                  <a:solidFill>
                    <a:schemeClr val="tx1"/>
                  </a:solidFill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1" i="0" u="none" strike="noStrike" kern="1200" baseline="0">
                      <a:solidFill>
                        <a:schemeClr val="lt1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7925-460C-BA4F-B9DEB0B5030C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6.1515431958288685E-3"/>
                  <c:y val="-2.8018963763589357E-3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1" i="0" u="none" strike="noStrike" kern="1200" baseline="0">
                        <a:solidFill>
                          <a:sysClr val="windowText" lastClr="000000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r>
                      <a:rPr lang="as-IN" sz="1100" b="0" i="0" u="none" strike="noStrike" baseline="0">
                        <a:solidFill>
                          <a:sysClr val="windowText" lastClr="000000"/>
                        </a:solidFill>
                        <a:effectLst/>
                        <a:latin typeface="SutonnyMJ" pitchFamily="2" charset="0"/>
                      </a:rPr>
                      <a:t>৪.৫৫%</a:t>
                    </a:r>
                    <a:r>
                      <a:rPr lang="as-IN" sz="1100" b="1" i="0" u="none" strike="noStrike" baseline="0">
                        <a:solidFill>
                          <a:sysClr val="windowText" lastClr="000000"/>
                        </a:solidFill>
                        <a:latin typeface="SutonnyMJ" pitchFamily="2" charset="0"/>
                      </a:rPr>
                      <a:t> </a:t>
                    </a:r>
                    <a:endParaRPr lang="as-IN" sz="1100">
                      <a:solidFill>
                        <a:sysClr val="windowText" lastClr="000000"/>
                      </a:solidFill>
                      <a:latin typeface="SutonnyMJ" pitchFamily="2" charset="0"/>
                    </a:endParaRPr>
                  </a:p>
                </c:rich>
              </c:tx>
              <c:spPr>
                <a:noFill/>
                <a:ln>
                  <a:solidFill>
                    <a:schemeClr val="tx1"/>
                  </a:solidFill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1" i="0" u="none" strike="noStrike" kern="1200" baseline="0">
                      <a:solidFill>
                        <a:sysClr val="windowText" lastClr="000000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7925-460C-BA4F-B9DEB0B5030C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7754110215991787E-2"/>
                  <c:y val="-1.4457895492387223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1" i="0" u="none" strike="noStrike" kern="1200" baseline="0">
                        <a:solidFill>
                          <a:sysClr val="windowText" lastClr="000000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r>
                      <a:rPr lang="as-IN" sz="1100" b="0" i="0" u="none" strike="noStrike" baseline="0">
                        <a:solidFill>
                          <a:sysClr val="windowText" lastClr="000000"/>
                        </a:solidFill>
                        <a:effectLst/>
                        <a:latin typeface="SutonnyMJ" pitchFamily="2" charset="0"/>
                      </a:rPr>
                      <a:t>৬.৪৯%</a:t>
                    </a:r>
                    <a:r>
                      <a:rPr lang="as-IN" sz="1100" b="1" i="0" u="none" strike="noStrike" baseline="0">
                        <a:solidFill>
                          <a:sysClr val="windowText" lastClr="000000"/>
                        </a:solidFill>
                        <a:latin typeface="SutonnyMJ" pitchFamily="2" charset="0"/>
                      </a:rPr>
                      <a:t> </a:t>
                    </a:r>
                    <a:endParaRPr lang="as-IN" sz="1100">
                      <a:solidFill>
                        <a:sysClr val="windowText" lastClr="000000"/>
                      </a:solidFill>
                      <a:latin typeface="SutonnyMJ" pitchFamily="2" charset="0"/>
                    </a:endParaRPr>
                  </a:p>
                </c:rich>
              </c:tx>
              <c:spPr>
                <a:noFill/>
                <a:ln>
                  <a:solidFill>
                    <a:schemeClr val="tx1"/>
                  </a:solidFill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1" i="0" u="none" strike="noStrike" kern="1200" baseline="0">
                      <a:solidFill>
                        <a:sysClr val="windowText" lastClr="000000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7925-460C-BA4F-B9DEB0B5030C}"/>
                </c:ext>
                <c:ext xmlns:c15="http://schemas.microsoft.com/office/drawing/2012/chart" uri="{CE6537A1-D6FC-4f65-9D91-7224C49458BB}"/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solidFill>
                  <a:schemeClr val="tx1"/>
                </a:solidFill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lt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2!$C$4:$C$7</c:f>
              <c:strCache>
                <c:ptCount val="4"/>
                <c:pt idx="0">
                  <c:v>১৮ এর কম</c:v>
                </c:pt>
                <c:pt idx="1">
                  <c:v>১৮ থেকে ৩০</c:v>
                </c:pt>
                <c:pt idx="2">
                  <c:v>৩০ এর অধিক</c:v>
                </c:pt>
                <c:pt idx="3">
                  <c:v>অজ্ঞাত</c:v>
                </c:pt>
              </c:strCache>
            </c:strRef>
          </c:cat>
          <c:val>
            <c:numRef>
              <c:f>Sheet2!$D$4:$D$7</c:f>
              <c:numCache>
                <c:formatCode>[$-5000445]0</c:formatCode>
                <c:ptCount val="4"/>
                <c:pt idx="0">
                  <c:v>50</c:v>
                </c:pt>
                <c:pt idx="1">
                  <c:v>87</c:v>
                </c:pt>
                <c:pt idx="2">
                  <c:v>7</c:v>
                </c:pt>
                <c:pt idx="3">
                  <c:v>1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7925-460C-BA4F-B9DEB0B5030C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A-7925-460C-BA4F-B9DEB0B5030C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2!$C$4:$C$7</c:f>
              <c:strCache>
                <c:ptCount val="4"/>
                <c:pt idx="0">
                  <c:v>১৮ এর কম</c:v>
                </c:pt>
                <c:pt idx="1">
                  <c:v>১৮ থেকে ৩০</c:v>
                </c:pt>
                <c:pt idx="2">
                  <c:v>৩০ এর অধিক</c:v>
                </c:pt>
                <c:pt idx="3">
                  <c:v>অজ্ঞাত</c:v>
                </c:pt>
              </c:strCache>
            </c:strRef>
          </c:cat>
          <c:val>
            <c:numRef>
              <c:f>Sheet2!$E$4</c:f>
              <c:numCache>
                <c:formatCode>[$-5000445]0.00%</c:formatCode>
                <c:ptCount val="1"/>
                <c:pt idx="0">
                  <c:v>0.324699999999999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7925-460C-BA4F-B9DEB0B5030C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3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1652853999310686"/>
          <c:y val="0.39087783458347325"/>
          <c:w val="0.24020661558719303"/>
          <c:h val="0.32018509534649403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0" normalizeH="0" baseline="0">
                <a:solidFill>
                  <a:sysClr val="windowText" lastClr="000000"/>
                </a:solidFill>
                <a:latin typeface="SutonnyMJ" pitchFamily="2" charset="0"/>
                <a:ea typeface="+mj-ea"/>
                <a:cs typeface="SutonnyMJ" pitchFamily="2" charset="0"/>
              </a:defRPr>
            </a:pPr>
            <a:r>
              <a:rPr lang="as-IN" sz="1600" b="0" i="0" u="none" strike="noStrike" cap="none" normalizeH="0" baseline="0">
                <a:solidFill>
                  <a:sysClr val="windowText" lastClr="000000"/>
                </a:solidFill>
                <a:effectLst/>
                <a:latin typeface="SutonnyMJ" pitchFamily="2" charset="0"/>
              </a:rPr>
              <a:t>বিভাগ অনুযায়ী যৌন নিপীড়নের পরিসংখ্যান  </a:t>
            </a:r>
            <a:r>
              <a:rPr lang="as-IN" sz="1600" b="0" i="0" u="none" strike="noStrike" cap="none" normalizeH="0" baseline="0">
                <a:solidFill>
                  <a:sysClr val="windowText" lastClr="000000"/>
                </a:solidFill>
                <a:latin typeface="SutonnyMJ" pitchFamily="2" charset="0"/>
              </a:rPr>
              <a:t> </a:t>
            </a:r>
            <a:endParaRPr lang="as-IN" sz="1600">
              <a:solidFill>
                <a:sysClr val="windowText" lastClr="000000"/>
              </a:solidFill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28729585088915366"/>
          <c:y val="6.736842105263157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0" normalizeH="0" baseline="0">
              <a:solidFill>
                <a:sysClr val="windowText" lastClr="000000"/>
              </a:solidFill>
              <a:latin typeface="SutonnyMJ" pitchFamily="2" charset="0"/>
              <a:ea typeface="+mj-ea"/>
              <a:cs typeface="SutonnyMJ" pitchFamily="2" charset="0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572476369901615"/>
          <c:y val="0.24863832020997376"/>
          <c:w val="0.7088453490895541"/>
          <c:h val="0.5954033430031771"/>
        </c:manualLayout>
      </c:layout>
      <c:bar3DChart>
        <c:barDir val="col"/>
        <c:grouping val="stacked"/>
        <c:varyColors val="0"/>
        <c:ser>
          <c:idx val="0"/>
          <c:order val="0"/>
          <c:tx>
            <c:strRef>
              <c:f>Sheet3!$E$3</c:f>
              <c:strCache>
                <c:ptCount val="1"/>
                <c:pt idx="0">
                  <c:v>শতাংশ</c:v>
                </c:pt>
              </c:strCache>
            </c:strRef>
          </c:tx>
          <c:spPr>
            <a:solidFill>
              <a:schemeClr val="accent5">
                <a:lumMod val="75000"/>
              </a:schemeClr>
            </a:solidFill>
            <a:ln>
              <a:noFill/>
            </a:ln>
            <a:effectLst/>
            <a:sp3d/>
          </c:spPr>
          <c:invertIfNegative val="0"/>
          <c:dLbls>
            <c:dLbl>
              <c:idx val="0"/>
              <c:layout>
                <c:manualLayout>
                  <c:x val="3.9847515160448934E-3"/>
                  <c:y val="-0.1610693189667081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6.1349351611859754E-3"/>
                  <c:y val="-0.1810720817792512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5.4725116272494661E-3"/>
                  <c:y val="-0.3228563124240342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1.438516753268556E-2"/>
                  <c:y val="-0.1357338858958419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8.1799591002044997E-3"/>
                  <c:y val="-8.903340450319358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4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022500112602937E-2"/>
                  <c:y val="-0.1358985495234148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8.1449179227010837E-3"/>
                  <c:y val="-9.544721646636275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89E3-4D81-BABC-A7B12B179FCB}"/>
                </c:ext>
                <c:ext xmlns:c15="http://schemas.microsoft.com/office/drawing/2012/chart" uri="{CE6537A1-D6FC-4f65-9D91-7224C49458BB}"/>
              </c:extLst>
            </c:dLbl>
            <c:dLbl>
              <c:idx val="7"/>
              <c:layout>
                <c:manualLayout>
                  <c:x val="1.2269938650306749E-2"/>
                  <c:y val="-6.11719908068487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89E3-4D81-BABC-A7B12B179FCB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C$4:$C$11</c:f>
              <c:strCache>
                <c:ptCount val="8"/>
                <c:pt idx="0">
                  <c:v>বরিশাল</c:v>
                </c:pt>
                <c:pt idx="1">
                  <c:v>চট্টগ্রাম</c:v>
                </c:pt>
                <c:pt idx="2">
                  <c:v>ঢাকা</c:v>
                </c:pt>
                <c:pt idx="3">
                  <c:v>খুলনা</c:v>
                </c:pt>
                <c:pt idx="4">
                  <c:v>ময়মনসিংহ</c:v>
                </c:pt>
                <c:pt idx="5">
                  <c:v>রাজশাহী</c:v>
                </c:pt>
                <c:pt idx="6">
                  <c:v>রংপুর</c:v>
                </c:pt>
                <c:pt idx="7">
                  <c:v>সিলেট</c:v>
                </c:pt>
              </c:strCache>
            </c:strRef>
          </c:cat>
          <c:val>
            <c:numRef>
              <c:f>Sheet3!$E$4:$E$11</c:f>
              <c:numCache>
                <c:formatCode>[$-5000445]0.00%</c:formatCode>
                <c:ptCount val="8"/>
                <c:pt idx="0">
                  <c:v>0.1429</c:v>
                </c:pt>
                <c:pt idx="1">
                  <c:v>0.16880000000000001</c:v>
                </c:pt>
                <c:pt idx="2">
                  <c:v>0.33119999999999999</c:v>
                </c:pt>
                <c:pt idx="3">
                  <c:v>0.1169</c:v>
                </c:pt>
                <c:pt idx="4">
                  <c:v>4.5499999999999999E-2</c:v>
                </c:pt>
                <c:pt idx="5">
                  <c:v>0.1104</c:v>
                </c:pt>
                <c:pt idx="6">
                  <c:v>6.4899999999999999E-2</c:v>
                </c:pt>
                <c:pt idx="7">
                  <c:v>1.95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89E3-4D81-BABC-A7B12B179FCB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-1636289152"/>
        <c:axId val="-1636286432"/>
        <c:axId val="0"/>
      </c:bar3DChart>
      <c:catAx>
        <c:axId val="-1636289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cap="rnd">
            <a:solidFill>
              <a:schemeClr val="tx1">
                <a:alpha val="97000"/>
              </a:schemeClr>
            </a:solidFill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1400" b="0" i="0" u="none" strike="noStrike" kern="1200" cap="none" spc="0" normalizeH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6286432"/>
        <c:crosses val="autoZero"/>
        <c:auto val="1"/>
        <c:lblAlgn val="ctr"/>
        <c:lblOffset val="100"/>
        <c:noMultiLvlLbl val="0"/>
      </c:catAx>
      <c:valAx>
        <c:axId val="-1636286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>
              <a:outerShdw blurRad="50800" dist="50800" dir="5400000" algn="ctr" rotWithShape="0">
                <a:schemeClr val="bg1">
                  <a:lumMod val="85000"/>
                </a:schemeClr>
              </a:outerShdw>
            </a:effectLst>
          </c:spPr>
        </c:minorGridlines>
        <c:numFmt formatCode="[$-5000445]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62891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en-US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  <a:cs typeface="SutonnyMJ" pitchFamily="2" charset="0"/>
              </a:rPr>
              <a:t>বয়সভিত্তিক যৌন নিপীড়নের </a:t>
            </a:r>
            <a:r>
              <a:rPr lang="en-US" sz="1600" b="0" i="0" u="none" strike="noStrike" baseline="0">
                <a:effectLst/>
              </a:rPr>
              <a:t>ধরন ও </a:t>
            </a:r>
            <a:r>
              <a:rPr lang="as-IN" sz="1600" b="0" i="0" u="none" strike="noStrike" baseline="0">
                <a:effectLst/>
              </a:rPr>
              <a:t>পরিণতি</a:t>
            </a:r>
            <a:endParaRPr lang="en-US" sz="1600" b="0">
              <a:solidFill>
                <a:sysClr val="windowText" lastClr="000000"/>
              </a:solidFill>
              <a:latin typeface="SutonnyMJ" pitchFamily="2" charset="0"/>
              <a:cs typeface="SutonnyMJ" pitchFamily="2" charset="0"/>
            </a:endParaRPr>
          </a:p>
        </c:rich>
      </c:tx>
      <c:layout>
        <c:manualLayout>
          <c:xMode val="edge"/>
          <c:yMode val="edge"/>
          <c:x val="0.280728879052833"/>
          <c:y val="2.660017321530117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8867569802537373"/>
          <c:y val="0.13244425221572112"/>
          <c:w val="0.69225973945244001"/>
          <c:h val="0.6829597091155861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5!$D$3</c:f>
              <c:strCache>
                <c:ptCount val="1"/>
                <c:pt idx="0">
                  <c:v>১৮ এর কম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8.9711234018641211E-3"/>
                  <c:y val="6.650043303825293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0-3615-455D-BC76-9F5EBBAAA0EE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8.9710577904821773E-3"/>
                  <c:y val="1.4057451151939342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3615-455D-BC76-9F5EBBAAA0EE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6.7155196859172844E-3"/>
                  <c:y val="9.97491980169145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2-3615-455D-BC76-9F5EBBAAA0EE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6.728342551398132E-3"/>
                  <c:y val="1.3300086607650526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3615-455D-BC76-9F5EBBAAA0EE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5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15!$E$4:$E$10</c:f>
              <c:numCache>
                <c:formatCode>[$-5000445]0.00%</c:formatCode>
                <c:ptCount val="7"/>
                <c:pt idx="0">
                  <c:v>0.68</c:v>
                </c:pt>
                <c:pt idx="1">
                  <c:v>0.14000000000000001</c:v>
                </c:pt>
                <c:pt idx="2">
                  <c:v>0.04</c:v>
                </c:pt>
                <c:pt idx="3">
                  <c:v>0.08</c:v>
                </c:pt>
                <c:pt idx="4">
                  <c:v>0.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3615-455D-BC76-9F5EBBAAA0EE}"/>
            </c:ext>
          </c:extLst>
        </c:ser>
        <c:ser>
          <c:idx val="1"/>
          <c:order val="1"/>
          <c:tx>
            <c:strRef>
              <c:f>Sheet15!$F$3</c:f>
              <c:strCache>
                <c:ptCount val="1"/>
                <c:pt idx="0">
                  <c:v>১৮ থেকে ৩০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1"/>
              <c:layout>
                <c:manualLayout>
                  <c:x val="-4.4598059984390682E-3"/>
                  <c:y val="-7.4074074074074077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C-3615-455D-BC76-9F5EBBAAA0EE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4.0881082723935308E-17"/>
                  <c:y val="-6.7900450176106624E-17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3615-455D-BC76-9F5EBBAAA0EE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0"/>
                  <c:y val="9.9750649557379407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6-3615-455D-BC76-9F5EBBAAA0EE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5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15!$G$4:$G$10</c:f>
              <c:numCache>
                <c:formatCode>[$-5000445]0.00%</c:formatCode>
                <c:ptCount val="7"/>
                <c:pt idx="0">
                  <c:v>0.57469999999999999</c:v>
                </c:pt>
                <c:pt idx="1">
                  <c:v>0.18390000000000001</c:v>
                </c:pt>
                <c:pt idx="2">
                  <c:v>3.4500000000000003E-2</c:v>
                </c:pt>
                <c:pt idx="3">
                  <c:v>0.16089999999999999</c:v>
                </c:pt>
                <c:pt idx="5">
                  <c:v>1.15E-2</c:v>
                </c:pt>
                <c:pt idx="6">
                  <c:v>3.4500000000000003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3615-455D-BC76-9F5EBBAAA0EE}"/>
            </c:ext>
          </c:extLst>
        </c:ser>
        <c:ser>
          <c:idx val="2"/>
          <c:order val="2"/>
          <c:tx>
            <c:strRef>
              <c:f>Sheet15!$H$3</c:f>
              <c:strCache>
                <c:ptCount val="1"/>
                <c:pt idx="0">
                  <c:v>৩০ এর অধিক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6.7283425513981737E-3"/>
                  <c:y val="9.975064955737817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8-3615-455D-BC76-9F5EBBAAA0EE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5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15!$I$4:$I$10</c:f>
              <c:numCache>
                <c:formatCode>General</c:formatCode>
                <c:ptCount val="7"/>
                <c:pt idx="0" formatCode="[$-5000445]0.00%">
                  <c:v>0.71430000000000005</c:v>
                </c:pt>
                <c:pt idx="3" formatCode="[$-5000445]0.00%">
                  <c:v>0.2857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3615-455D-BC76-9F5EBBAAA0EE}"/>
            </c:ext>
          </c:extLst>
        </c:ser>
        <c:ser>
          <c:idx val="3"/>
          <c:order val="3"/>
          <c:tx>
            <c:strRef>
              <c:f>Sheet15!$J$3</c:f>
              <c:strCache>
                <c:ptCount val="1"/>
                <c:pt idx="0">
                  <c:v>অজ্ঞাত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dLbl>
              <c:idx val="3"/>
              <c:layout>
                <c:manualLayout>
                  <c:x val="-6.7283425513980913E-3"/>
                  <c:y val="-6.650043303825293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A-3615-455D-BC76-9F5EBBAAA0EE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5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15!$K$4:$K$10</c:f>
              <c:numCache>
                <c:formatCode>0.00%</c:formatCode>
                <c:ptCount val="7"/>
                <c:pt idx="0">
                  <c:v>0.8</c:v>
                </c:pt>
                <c:pt idx="1">
                  <c:v>0.1</c:v>
                </c:pt>
                <c:pt idx="3">
                  <c:v>0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3615-455D-BC76-9F5EBBAAA0E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-1636285344"/>
        <c:axId val="-1636291328"/>
      </c:barChart>
      <c:catAx>
        <c:axId val="-16362853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endParaRPr lang="en-US"/>
          </a:p>
        </c:txPr>
        <c:crossAx val="-1636291328"/>
        <c:crosses val="autoZero"/>
        <c:auto val="1"/>
        <c:lblAlgn val="ctr"/>
        <c:lblOffset val="100"/>
        <c:noMultiLvlLbl val="0"/>
      </c:catAx>
      <c:valAx>
        <c:axId val="-16362913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-5000445]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36285344"/>
        <c:crosses val="autoZero"/>
        <c:crossBetween val="between"/>
      </c:valAx>
      <c:spPr>
        <a:noFill/>
        <a:ln>
          <a:noFill/>
          <a:prstDash val="solid"/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2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600" b="0" i="0" u="none" strike="noStrike" kern="120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 b="0">
                <a:solidFill>
                  <a:sysClr val="windowText" lastClr="000000"/>
                </a:solidFill>
                <a:latin typeface="SutonnyMJ" pitchFamily="2" charset="0"/>
              </a:rPr>
              <a:t>যৌন নিপীড়নের </a:t>
            </a:r>
            <a:r>
              <a:rPr lang="en-US" sz="1600" b="0" i="0" u="none" strike="noStrike" baseline="0">
                <a:effectLst/>
              </a:rPr>
              <a:t>ধরন ও </a:t>
            </a:r>
            <a:r>
              <a:rPr lang="as-IN" sz="1600" b="0" i="0" u="none" strike="noStrike" baseline="0">
                <a:effectLst/>
              </a:rPr>
              <a:t>পরিণতি</a:t>
            </a:r>
            <a:endParaRPr lang="as-IN" sz="1600" b="0">
              <a:solidFill>
                <a:sysClr val="windowText" lastClr="000000"/>
              </a:solidFill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30862202393701632"/>
          <c:y val="5.119196307358132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600" b="0" i="0" u="none" strike="noStrike" kern="120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7.6510852999012557E-2"/>
          <c:y val="0.28479777377225435"/>
          <c:w val="0.56587423434386952"/>
          <c:h val="0.7130526515510861"/>
        </c:manualLayout>
      </c:layout>
      <c:pie3DChart>
        <c:varyColors val="1"/>
        <c:ser>
          <c:idx val="0"/>
          <c:order val="0"/>
          <c:tx>
            <c:strRef>
              <c:f>Sheet4!$D$3</c:f>
              <c:strCache>
                <c:ptCount val="1"/>
                <c:pt idx="0">
                  <c:v>সংখ্যা</c:v>
                </c:pt>
              </c:strCache>
            </c:strRef>
          </c:tx>
          <c:dPt>
            <c:idx val="0"/>
            <c:bubble3D val="0"/>
            <c:explosion val="5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E506-422A-9636-3F8D8130DC93}"/>
              </c:ext>
            </c:extLst>
          </c:dPt>
          <c:dPt>
            <c:idx val="1"/>
            <c:bubble3D val="0"/>
            <c:explosion val="1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E506-422A-9636-3F8D8130DC93}"/>
              </c:ext>
            </c:extLst>
          </c:dPt>
          <c:dPt>
            <c:idx val="2"/>
            <c:bubble3D val="0"/>
            <c:explosion val="1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E506-422A-9636-3F8D8130DC93}"/>
              </c:ext>
            </c:extLst>
          </c:dPt>
          <c:dPt>
            <c:idx val="3"/>
            <c:bubble3D val="0"/>
            <c:explosion val="1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E506-422A-9636-3F8D8130DC93}"/>
              </c:ext>
            </c:extLst>
          </c:dPt>
          <c:dPt>
            <c:idx val="4"/>
            <c:bubble3D val="0"/>
            <c:explosion val="1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E506-422A-9636-3F8D8130DC93}"/>
              </c:ext>
            </c:extLst>
          </c:dPt>
          <c:dPt>
            <c:idx val="5"/>
            <c:bubble3D val="0"/>
            <c:explosion val="1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E506-422A-9636-3F8D8130DC93}"/>
              </c:ext>
            </c:extLst>
          </c:dPt>
          <c:dPt>
            <c:idx val="6"/>
            <c:bubble3D val="0"/>
            <c:explosion val="1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E506-422A-9636-3F8D8130DC93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৬২.৯৯%</a:t>
                    </a:r>
                    <a:r>
                      <a:rPr lang="as-IN" sz="1200" b="1" i="0" u="none" strike="noStrike" baseline="0"/>
                      <a:t> </a:t>
                    </a:r>
                    <a:endParaRPr lang="as-IN" sz="1200"/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9.9200978270376702E-2"/>
                  <c:y val="-9.8016652412830516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</a:rPr>
                      <a:t>১৫.৫৮%</a:t>
                    </a:r>
                    <a:r>
                      <a:rPr lang="as-IN" sz="1100" b="1" i="0" u="none" strike="noStrike" baseline="0"/>
                      <a:t> </a:t>
                    </a:r>
                    <a:endParaRPr lang="as-IN" sz="1100"/>
                  </a:p>
                </c:rich>
              </c:tx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8.1677360818602929E-3"/>
                  <c:y val="-6.0042667080408049E-2"/>
                </c:manualLayout>
              </c:layout>
              <c:tx>
                <c:rich>
                  <a:bodyPr rot="0" spcFirstLastPara="1" vertOverflow="overflow" horzOverflow="overflow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100" b="1" i="0" u="none" strike="noStrike" kern="1200" baseline="0">
                        <a:solidFill>
                          <a:schemeClr val="lt1"/>
                        </a:solidFill>
                        <a:latin typeface="SutonnyMJ" pitchFamily="2" charset="0"/>
                        <a:ea typeface="+mn-ea"/>
                        <a:cs typeface="SutonnyMJ" pitchFamily="2" charset="0"/>
                      </a:defRPr>
                    </a:pPr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৩.২৫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pPr>
                <a:pattFill prst="pct75">
                  <a:fgClr>
                    <a:schemeClr val="dk1">
                      <a:lumMod val="75000"/>
                      <a:lumOff val="25000"/>
                    </a:schemeClr>
                  </a:fgClr>
                  <a:bgClr>
                    <a:schemeClr val="dk1">
                      <a:lumMod val="65000"/>
                      <a:lumOff val="35000"/>
                    </a:schemeClr>
                  </a:bgClr>
                </a:pattFill>
                <a:ln>
                  <a:noFill/>
                </a:ln>
                <a:effectLst>
                  <a:outerShdw blurRad="50800" dist="38100" dir="2700000" algn="tl" rotWithShape="0">
                    <a:prstClr val="black">
                      <a:alpha val="40000"/>
                    </a:prstClr>
                  </a:outerShdw>
                </a:effectLst>
              </c:spPr>
              <c:txPr>
                <a:bodyPr rot="0" spcFirstLastPara="1" vertOverflow="overflow" horzOverflow="overflow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100" b="1" i="0" u="none" strike="noStrike" kern="1200" baseline="0">
                      <a:solidFill>
                        <a:schemeClr val="lt1"/>
                      </a:solidFill>
                      <a:latin typeface="SutonnyMJ" pitchFamily="2" charset="0"/>
                      <a:ea typeface="+mn-ea"/>
                      <a:cs typeface="SutonnyMJ" pitchFamily="2" charset="0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8.4873141073226743E-2"/>
                  <c:y val="7.5708317359206453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</a:rPr>
                      <a:t>১৩.৬৪%</a:t>
                    </a:r>
                    <a:r>
                      <a:rPr lang="as-IN" sz="1100" b="1" i="0" u="none" strike="noStrike" baseline="0"/>
                      <a:t> </a:t>
                    </a:r>
                    <a:endParaRPr lang="as-IN" sz="1100"/>
                  </a:p>
                </c:rich>
              </c:tx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6.1180333809227209E-2"/>
                  <c:y val="-1.836830740984963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</a:rPr>
                      <a:t>১.৯৫%</a:t>
                    </a:r>
                    <a:r>
                      <a:rPr lang="as-IN" sz="1100" b="1" i="0" u="none" strike="noStrike" baseline="0"/>
                      <a:t> </a:t>
                    </a:r>
                    <a:endParaRPr lang="as-IN" sz="1100"/>
                  </a:p>
                </c:rich>
              </c:tx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1.5031487657242049E-2"/>
                  <c:y val="-5.0164852988881993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</a:rPr>
                      <a:t>০.৬৫%</a:t>
                    </a:r>
                    <a:r>
                      <a:rPr lang="as-IN" sz="1100" b="1" i="0" u="none" strike="noStrike" baseline="0"/>
                      <a:t> </a:t>
                    </a:r>
                    <a:endParaRPr lang="as-IN" sz="1100"/>
                  </a:p>
                </c:rich>
              </c:tx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E506-422A-9636-3F8D8130DC93}"/>
                </c:ex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8.3154024580280581E-2"/>
                  <c:y val="-9.1498907464153487E-3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</a:rPr>
                      <a:t>১.৯৫%</a:t>
                    </a:r>
                    <a:r>
                      <a:rPr lang="as-IN" sz="1100" b="1" i="0" u="none" strike="noStrike" baseline="0"/>
                      <a:t> </a:t>
                    </a:r>
                    <a:endParaRPr lang="as-IN" sz="1100"/>
                  </a:p>
                </c:rich>
              </c:tx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D-E506-422A-9636-3F8D8130DC93}"/>
                </c:ext>
                <c:ext xmlns:c15="http://schemas.microsoft.com/office/drawing/2012/chart" uri="{CE6537A1-D6FC-4f65-9D91-7224C49458BB}"/>
              </c:extLst>
            </c:dLbl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lt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4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4!$D$4:$D$10</c:f>
              <c:numCache>
                <c:formatCode>[$-5000445]0</c:formatCode>
                <c:ptCount val="7"/>
                <c:pt idx="0">
                  <c:v>97</c:v>
                </c:pt>
                <c:pt idx="1">
                  <c:v>24</c:v>
                </c:pt>
                <c:pt idx="2">
                  <c:v>5</c:v>
                </c:pt>
                <c:pt idx="3">
                  <c:v>21</c:v>
                </c:pt>
                <c:pt idx="4">
                  <c:v>3</c:v>
                </c:pt>
                <c:pt idx="5">
                  <c:v>1</c:v>
                </c:pt>
                <c:pt idx="6">
                  <c:v>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E506-422A-9636-3F8D8130DC93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0-E506-422A-9636-3F8D8130DC93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4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4!$E$6</c:f>
              <c:numCache>
                <c:formatCode>[$-5000445]0.00%</c:formatCode>
                <c:ptCount val="1"/>
                <c:pt idx="0">
                  <c:v>3.250000000000000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1-E506-422A-9636-3F8D8130DC93}"/>
            </c:ext>
          </c:extLst>
        </c:ser>
        <c:ser>
          <c:idx val="2"/>
          <c:order val="2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13-E506-422A-9636-3F8D8130DC93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4!$C$4:$C$10</c:f>
              <c:strCache>
                <c:ptCount val="7"/>
                <c:pt idx="0">
                  <c:v>হয়রানি</c:v>
                </c:pt>
                <c:pt idx="1">
                  <c:v>ধর্ষণ</c:v>
                </c:pt>
                <c:pt idx="2">
                  <c:v>আত্মহত্যা</c:v>
                </c:pt>
                <c:pt idx="3">
                  <c:v>যৌন পণ</c:v>
                </c:pt>
                <c:pt idx="4">
                  <c:v>আত্মহত্যার চেষ্টা</c:v>
                </c:pt>
                <c:pt idx="5">
                  <c:v>খুনের চেষ্টা</c:v>
                </c:pt>
                <c:pt idx="6">
                  <c:v>অন্যান্য</c:v>
                </c:pt>
              </c:strCache>
            </c:strRef>
          </c:cat>
          <c:val>
            <c:numRef>
              <c:f>Sheet4!$E$6</c:f>
              <c:numCache>
                <c:formatCode>[$-5000445]0.00%</c:formatCode>
                <c:ptCount val="1"/>
                <c:pt idx="0">
                  <c:v>3.2500000000000001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4-E506-422A-9636-3F8D8130DC93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9436234785902762"/>
          <c:y val="0.29945242386870313"/>
          <c:w val="0.19049766309552377"/>
          <c:h val="0.42074144646509931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 b="0">
                <a:solidFill>
                  <a:sysClr val="windowText" lastClr="000000"/>
                </a:solidFill>
                <a:latin typeface="SutonnyMJ" pitchFamily="2" charset="0"/>
              </a:rPr>
              <a:t>যৌন নিপীড়নের</a:t>
            </a:r>
            <a:r>
              <a:rPr lang="en-IN" sz="1600" b="0" baseline="0">
                <a:solidFill>
                  <a:sysClr val="windowText" lastClr="000000"/>
                </a:solidFill>
                <a:latin typeface="SutonnyMJ" pitchFamily="2" charset="0"/>
                <a:cs typeface="SutonnyMJ" pitchFamily="2" charset="0"/>
              </a:rPr>
              <a:t> </a:t>
            </a:r>
            <a:r>
              <a:rPr lang="as-IN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</a:rPr>
              <a:t>কন্টেন্টের ধরন</a:t>
            </a:r>
            <a:r>
              <a:rPr lang="as-IN" sz="1600" b="0" i="0" u="none" strike="noStrike" baseline="0">
                <a:solidFill>
                  <a:sysClr val="windowText" lastClr="000000"/>
                </a:solidFill>
                <a:latin typeface="SutonnyMJ" pitchFamily="2" charset="0"/>
              </a:rPr>
              <a:t> </a:t>
            </a:r>
            <a:endParaRPr lang="as-IN" sz="1600" b="0">
              <a:solidFill>
                <a:sysClr val="windowText" lastClr="000000"/>
              </a:solidFill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27833675336037539"/>
          <c:y val="2.342483785271521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8470447254699222"/>
          <c:y val="0.21178788821610064"/>
          <c:w val="0.39898279381743951"/>
          <c:h val="0.60029326121468862"/>
        </c:manualLayout>
      </c:layout>
      <c:doughnutChart>
        <c:varyColors val="1"/>
        <c:ser>
          <c:idx val="0"/>
          <c:order val="0"/>
          <c:tx>
            <c:strRef>
              <c:f>Sheet6!$D$3</c:f>
              <c:strCache>
                <c:ptCount val="1"/>
                <c:pt idx="0">
                  <c:v>সংখ্যা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FF61-467D-B986-79A42C527AD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FF61-467D-B986-79A42C527AD4}"/>
              </c:ext>
            </c:extLst>
          </c:dPt>
          <c:dPt>
            <c:idx val="2"/>
            <c:bubble3D val="0"/>
            <c:spPr>
              <a:solidFill>
                <a:srgbClr val="FF0000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FF61-467D-B986-79A42C527AD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FF61-467D-B986-79A42C527AD4}"/>
              </c:ext>
            </c:extLst>
          </c:dPt>
          <c:dPt>
            <c:idx val="4"/>
            <c:bubble3D val="0"/>
            <c:spPr>
              <a:solidFill>
                <a:srgbClr val="7030A0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FF61-467D-B986-79A42C527AD4}"/>
              </c:ext>
            </c:extLst>
          </c:dPt>
          <c:dLbls>
            <c:dLbl>
              <c:idx val="0"/>
              <c:layout>
                <c:manualLayout>
                  <c:x val="9.4505142412753956E-2"/>
                  <c:y val="-1.4711508519062288E-2"/>
                </c:manualLayout>
              </c:layout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৫১.৯১%</a:t>
                    </a:r>
                    <a:r>
                      <a:rPr lang="as-IN" sz="1200" b="1" i="0" u="none" strike="noStrike" baseline="0"/>
                      <a:t> </a:t>
                    </a:r>
                    <a:endParaRPr lang="as-IN" sz="1200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FF61-467D-B986-79A42C527AD4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layout>
                <c:manualLayout>
                  <c:x val="-1.9847030232332068E-2"/>
                  <c:y val="9.2580630810979239E-2"/>
                </c:manualLayout>
              </c:layout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২.৭৩%</a:t>
                    </a:r>
                    <a:r>
                      <a:rPr lang="as-IN" sz="1200" b="1" i="0" u="none" strike="noStrike" baseline="0"/>
                      <a:t> </a:t>
                    </a:r>
                    <a:endParaRPr lang="as-IN" sz="1200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FF61-467D-B986-79A42C527AD4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layout>
                <c:manualLayout>
                  <c:x val="-9.1841897540585235E-2"/>
                  <c:y val="-2.1943146937141333E-2"/>
                </c:manualLayout>
              </c:layout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৩৫.৫২%</a:t>
                    </a:r>
                    <a:r>
                      <a:rPr lang="as-IN" sz="1200" b="1" i="0" u="none" strike="noStrike" baseline="0"/>
                      <a:t> </a:t>
                    </a:r>
                    <a:endParaRPr lang="as-IN" sz="1200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FF61-467D-B986-79A42C527AD4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0.12590639887707877"/>
                  <c:y val="-6.3473579011640927E-2"/>
                </c:manualLayout>
              </c:layout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৮.২০%</a:t>
                    </a:r>
                    <a:r>
                      <a:rPr lang="as-IN" sz="1200" b="1" i="0" u="none" strike="noStrike" baseline="0"/>
                      <a:t> </a:t>
                    </a:r>
                    <a:endParaRPr lang="as-IN" sz="1200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FF61-467D-B986-79A42C527AD4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6.3613489665680464E-2"/>
                  <c:y val="-9.5102562271197011E-2"/>
                </c:manualLayout>
              </c:layout>
              <c:tx>
                <c:rich>
                  <a:bodyPr/>
                  <a:lstStyle/>
                  <a:p>
                    <a:r>
                      <a:rPr lang="as-IN" sz="1200" b="0" i="0" u="none" strike="noStrike" baseline="0">
                        <a:effectLst/>
                      </a:rPr>
                      <a:t>১.৬৪% </a:t>
                    </a:r>
                    <a:endParaRPr lang="as-IN" sz="1200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FF61-467D-B986-79A42C527AD4}"/>
                </c:ex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6!$C$4:$C$8</c:f>
              <c:strCache>
                <c:ptCount val="5"/>
                <c:pt idx="0">
                  <c:v>ভিডিও</c:v>
                </c:pt>
                <c:pt idx="1">
                  <c:v>অডিও</c:v>
                </c:pt>
                <c:pt idx="2">
                  <c:v>ছবি</c:v>
                </c:pt>
                <c:pt idx="3">
                  <c:v>বার্তা</c:v>
                </c:pt>
                <c:pt idx="4">
                  <c:v>অন্যান্য</c:v>
                </c:pt>
              </c:strCache>
            </c:strRef>
          </c:cat>
          <c:val>
            <c:numRef>
              <c:f>Sheet6!$D$4:$D$8</c:f>
              <c:numCache>
                <c:formatCode>[$-5000445]0</c:formatCode>
                <c:ptCount val="5"/>
                <c:pt idx="0">
                  <c:v>95</c:v>
                </c:pt>
                <c:pt idx="1">
                  <c:v>5</c:v>
                </c:pt>
                <c:pt idx="2">
                  <c:v>65</c:v>
                </c:pt>
                <c:pt idx="3">
                  <c:v>15</c:v>
                </c:pt>
                <c:pt idx="4">
                  <c:v>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FF61-467D-B986-79A42C527AD4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70"/>
      </c:doughnut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</a:rPr>
              <a:t>কন্টেন্ট ছড়ানোর প্রক্রিয়া</a:t>
            </a:r>
            <a:r>
              <a:rPr lang="as-IN" sz="1600" b="0" i="0" u="none" strike="noStrike" baseline="0">
                <a:solidFill>
                  <a:sysClr val="windowText" lastClr="000000"/>
                </a:solidFill>
                <a:latin typeface="SutonnyMJ" pitchFamily="2" charset="0"/>
              </a:rPr>
              <a:t> </a:t>
            </a:r>
            <a:endParaRPr lang="as-IN" sz="1600" b="0">
              <a:solidFill>
                <a:sysClr val="windowText" lastClr="000000"/>
              </a:solidFill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33322569026367438"/>
          <c:y val="5.405405405405405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8344139130034901"/>
          <c:y val="0.16915088316663121"/>
          <c:w val="0.43365806876778501"/>
          <c:h val="0.61766985883521319"/>
        </c:manualLayout>
      </c:layout>
      <c:pieChart>
        <c:varyColors val="1"/>
        <c:ser>
          <c:idx val="0"/>
          <c:order val="0"/>
          <c:tx>
            <c:strRef>
              <c:f>Sheet9!$E$3</c:f>
              <c:strCache>
                <c:ptCount val="1"/>
                <c:pt idx="0">
                  <c:v>শতাংশ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BFC-44CD-977E-E78C59F2A352}"/>
              </c:ext>
            </c:extLst>
          </c:dPt>
          <c:dPt>
            <c:idx val="1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3BFC-44CD-977E-E78C59F2A352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3BFC-44CD-977E-E78C59F2A35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9!$C$4:$C$6</c:f>
              <c:strCache>
                <c:ptCount val="3"/>
                <c:pt idx="0">
                  <c:v>প্রকাশ্যে</c:v>
                </c:pt>
                <c:pt idx="1">
                  <c:v>ব্যক্তিগতভাবে</c:v>
                </c:pt>
                <c:pt idx="2">
                  <c:v>অন্যান্য</c:v>
                </c:pt>
              </c:strCache>
            </c:strRef>
          </c:cat>
          <c:val>
            <c:numRef>
              <c:f>Sheet9!$E$4:$E$6</c:f>
              <c:numCache>
                <c:formatCode>[$-5000445]0.00%</c:formatCode>
                <c:ptCount val="3"/>
                <c:pt idx="0">
                  <c:v>0.35709999999999997</c:v>
                </c:pt>
                <c:pt idx="1">
                  <c:v>0.40910000000000002</c:v>
                </c:pt>
                <c:pt idx="2">
                  <c:v>0.2338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BFC-44CD-977E-E78C59F2A352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9748861830574992E-2"/>
          <c:y val="0.84227811570946998"/>
          <c:w val="0.79644650986924459"/>
          <c:h val="7.2413827418492116E-2"/>
        </c:manualLayout>
      </c:layout>
      <c:overlay val="0"/>
      <c:spPr>
        <a:pattFill prst="pct80">
          <a:fgClr>
            <a:schemeClr val="bg1">
              <a:lumMod val="95000"/>
            </a:schemeClr>
          </a:fgClr>
          <a:bgClr>
            <a:schemeClr val="bg1"/>
          </a:bgClr>
        </a:patt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ysClr val="windowText" lastClr="000000"/>
                </a:solidFill>
                <a:latin typeface="SutonnyMJ" pitchFamily="2" charset="0"/>
                <a:ea typeface="+mn-ea"/>
                <a:cs typeface="SutonnyMJ" pitchFamily="2" charset="0"/>
              </a:defRPr>
            </a:pPr>
            <a:r>
              <a:rPr lang="as-IN" sz="1600" b="0" i="0" u="none" strike="noStrike" baseline="0">
                <a:solidFill>
                  <a:sysClr val="windowText" lastClr="000000"/>
                </a:solidFill>
                <a:effectLst/>
                <a:latin typeface="SutonnyMJ" pitchFamily="2" charset="0"/>
              </a:rPr>
              <a:t> কন্টেন্ট সংগ্রহের প্রক্রিয়া</a:t>
            </a:r>
            <a:r>
              <a:rPr lang="as-IN" sz="1600" b="0" i="0" u="none" strike="noStrike" baseline="0">
                <a:solidFill>
                  <a:sysClr val="windowText" lastClr="000000"/>
                </a:solidFill>
                <a:latin typeface="SutonnyMJ" pitchFamily="2" charset="0"/>
              </a:rPr>
              <a:t> </a:t>
            </a:r>
            <a:endParaRPr lang="as-IN" sz="1600" b="0">
              <a:solidFill>
                <a:sysClr val="windowText" lastClr="000000"/>
              </a:solidFill>
              <a:latin typeface="SutonnyMJ" pitchFamily="2" charset="0"/>
            </a:endParaRPr>
          </a:p>
        </c:rich>
      </c:tx>
      <c:layout>
        <c:manualLayout>
          <c:xMode val="edge"/>
          <c:yMode val="edge"/>
          <c:x val="0.3580491630110384"/>
          <c:y val="4.433077578857629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ysClr val="windowText" lastClr="000000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067055985312908"/>
          <c:y val="0.21485497177302965"/>
          <c:w val="0.4752842625778983"/>
          <c:h val="0.69165408032435838"/>
        </c:manualLayout>
      </c:layout>
      <c:doughnutChart>
        <c:varyColors val="1"/>
        <c:ser>
          <c:idx val="0"/>
          <c:order val="0"/>
          <c:tx>
            <c:strRef>
              <c:f>Sheet11!$D$3</c:f>
              <c:strCache>
                <c:ptCount val="1"/>
                <c:pt idx="0">
                  <c:v>সংখ্যা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0586-458C-B86D-AF02B63699A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0586-458C-B86D-AF02B63699A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0586-458C-B86D-AF02B63699A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0586-458C-B86D-AF02B63699A3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0586-458C-B86D-AF02B63699A3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0586-458C-B86D-AF02B63699A3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0586-458C-B86D-AF02B63699A3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৩৭.৬৬%</a:t>
                    </a:r>
                    <a:r>
                      <a:rPr lang="as-IN" sz="1100" b="1" i="0" u="none" strike="noStrike" baseline="0">
                        <a:effectLst/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1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১৯.৪৮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3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২০.৭৮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5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3"/>
              <c:layout>
                <c:manualLayout>
                  <c:x val="-0.12444176718347365"/>
                  <c:y val="4.1364292379053577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৩.২৫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7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0.11615507078008691"/>
                  <c:y val="-9.8230662343677624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২.৬০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9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5"/>
              <c:layout>
                <c:manualLayout>
                  <c:x val="-1.584158415841589E-2"/>
                  <c:y val="-2.5157232704402517E-2"/>
                </c:manualLayout>
              </c:layout>
              <c:tx>
                <c:rich>
                  <a:bodyPr/>
                  <a:lstStyle/>
                  <a:p>
                    <a:r>
                      <a:rPr lang="as-IN" sz="1100" b="0" i="0" u="none" strike="noStrike" baseline="0">
                        <a:effectLst/>
                        <a:latin typeface="SutonnyMJ" pitchFamily="2" charset="0"/>
                      </a:rPr>
                      <a:t>৫.৮৪%</a:t>
                    </a:r>
                    <a:r>
                      <a:rPr lang="as-IN" sz="1100" b="1" i="0" u="none" strike="noStrike" baseline="0">
                        <a:latin typeface="SutonnyMJ" pitchFamily="2" charset="0"/>
                      </a:rPr>
                      <a:t> </a:t>
                    </a:r>
                    <a:endParaRPr lang="as-IN" sz="1100">
                      <a:latin typeface="SutonnyMJ" pitchFamily="2" charset="0"/>
                    </a:endParaRPr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B-0586-458C-B86D-AF02B63699A3}"/>
                </c:ext>
                <c:ext xmlns:c15="http://schemas.microsoft.com/office/drawing/2012/chart" uri="{CE6537A1-D6FC-4f65-9D91-7224C49458BB}"/>
              </c:extLst>
            </c:dLbl>
            <c:dLbl>
              <c:idx val="6"/>
              <c:layout>
                <c:manualLayout>
                  <c:x val="-7.7964842023613048E-2"/>
                  <c:y val="-0.12726558017457121"/>
                </c:manualLayout>
              </c:layout>
              <c:tx>
                <c:rich>
                  <a:bodyPr/>
                  <a:lstStyle/>
                  <a:p>
                    <a:r>
                      <a:rPr lang="as-IN" sz="1000" b="0" i="0" u="none" strike="noStrike" baseline="0">
                        <a:effectLst/>
                      </a:rPr>
                      <a:t>১০.৩৯%</a:t>
                    </a:r>
                    <a:r>
                      <a:rPr lang="as-IN" sz="1000" b="1" i="0" u="none" strike="noStrike" baseline="0">
                        <a:effectLst/>
                      </a:rPr>
                      <a:t> </a:t>
                    </a:r>
                    <a:endParaRPr lang="as-IN"/>
                  </a:p>
                </c:rich>
              </c:tx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6="http://schemas.microsoft.com/office/drawing/2014/chart" uri="{C3380CC4-5D6E-409C-BE32-E72D297353CC}">
                  <c16:uniqueId val="{0000000D-0586-458C-B86D-AF02B63699A3}"/>
                </c:ext>
                <c:ext xmlns:c15="http://schemas.microsoft.com/office/drawing/2012/chart" uri="{CE6537A1-D6FC-4f65-9D91-7224C49458BB}"/>
              </c:extLst>
            </c:dLbl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1" i="0" u="none" strike="noStrike" kern="1200" baseline="0">
                    <a:solidFill>
                      <a:schemeClr val="lt1"/>
                    </a:solidFill>
                    <a:latin typeface="SutonnyMJ" pitchFamily="2" charset="0"/>
                    <a:ea typeface="+mn-ea"/>
                    <a:cs typeface="SutonnyMJ" pitchFamily="2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1!$C$4:$C$10</c:f>
              <c:strCache>
                <c:ptCount val="7"/>
                <c:pt idx="0">
                  <c:v>পারস্পরিক সম্মতি </c:v>
                </c:pt>
                <c:pt idx="1">
                  <c:v>জবরদস্তি</c:v>
                </c:pt>
                <c:pt idx="2">
                  <c:v>গোপন রেকর্ডিং</c:v>
                </c:pt>
                <c:pt idx="3">
                  <c:v>হ্যাকিং</c:v>
                </c:pt>
                <c:pt idx="4">
                  <c:v>লাইভ ভিডিও চ্যাট</c:v>
                </c:pt>
                <c:pt idx="5">
                  <c:v>প্রযুক্তির কারসাজি</c:v>
                </c:pt>
                <c:pt idx="6">
                  <c:v>অন্যান্য</c:v>
                </c:pt>
              </c:strCache>
            </c:strRef>
          </c:cat>
          <c:val>
            <c:numRef>
              <c:f>Sheet11!$D$4:$D$10</c:f>
              <c:numCache>
                <c:formatCode>[$-5000445]0</c:formatCode>
                <c:ptCount val="7"/>
                <c:pt idx="0">
                  <c:v>58</c:v>
                </c:pt>
                <c:pt idx="1">
                  <c:v>30</c:v>
                </c:pt>
                <c:pt idx="2">
                  <c:v>32</c:v>
                </c:pt>
                <c:pt idx="3">
                  <c:v>5</c:v>
                </c:pt>
                <c:pt idx="4">
                  <c:v>4</c:v>
                </c:pt>
                <c:pt idx="5">
                  <c:v>9</c:v>
                </c:pt>
                <c:pt idx="6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0586-458C-B86D-AF02B63699A3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0584042548284276"/>
          <c:y val="0.19389062300716245"/>
          <c:w val="0.20411775847606675"/>
          <c:h val="0.64793337869803314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/>
              </a:solidFill>
              <a:latin typeface="SutonnyMJ" pitchFamily="2" charset="0"/>
              <a:ea typeface="+mn-ea"/>
              <a:cs typeface="SutonnyMJ" pitchFamily="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>
        <a:lumMod val="95000"/>
      </a:schemeClr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5</Pages>
  <Words>3505</Words>
  <Characters>19984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-Tech</cp:lastModifiedBy>
  <cp:revision>29</cp:revision>
  <cp:lastPrinted>2021-04-15T21:02:00Z</cp:lastPrinted>
  <dcterms:created xsi:type="dcterms:W3CDTF">2021-04-11T10:26:00Z</dcterms:created>
  <dcterms:modified xsi:type="dcterms:W3CDTF">2021-04-18T07:12:00Z</dcterms:modified>
</cp:coreProperties>
</file>